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A2DEF5" w14:textId="77777777" w:rsidR="00AB64EF" w:rsidRDefault="00E83DF1" w:rsidP="00AB64EF">
      <w:pPr>
        <w:rPr>
          <w:u w:val="single"/>
        </w:rPr>
      </w:pPr>
      <w:r w:rsidRPr="00E83DF1">
        <w:rPr>
          <w:u w:val="single"/>
        </w:rPr>
        <w:t>EXAMEN  FINAL 2 NSI 1</w:t>
      </w:r>
      <w:r w:rsidRPr="00E83DF1">
        <w:rPr>
          <w:u w:val="single"/>
          <w:vertAlign w:val="superscript"/>
        </w:rPr>
        <w:t>ère</w:t>
      </w:r>
      <w:r w:rsidRPr="00E83DF1">
        <w:rPr>
          <w:u w:val="single"/>
        </w:rPr>
        <w:t xml:space="preserve"> 6  COURS HATTEMER </w:t>
      </w:r>
    </w:p>
    <w:p w14:paraId="29504B3A" w14:textId="77777777" w:rsidR="00E83DF1" w:rsidRPr="00E83DF1" w:rsidRDefault="00E83DF1" w:rsidP="00AB64EF">
      <w:pPr>
        <w:rPr>
          <w:sz w:val="28"/>
          <w:szCs w:val="28"/>
          <w:u w:val="single"/>
        </w:rPr>
      </w:pPr>
      <w:r w:rsidRPr="00E83DF1">
        <w:rPr>
          <w:sz w:val="28"/>
          <w:szCs w:val="28"/>
          <w:u w:val="single"/>
        </w:rPr>
        <w:t>Les Calculatrices ne sont pas autorisées</w:t>
      </w:r>
    </w:p>
    <w:p w14:paraId="0862AAF8" w14:textId="77777777" w:rsidR="00E83DF1" w:rsidRPr="00E83DF1" w:rsidRDefault="00E83DF1" w:rsidP="00AB64EF">
      <w:pPr>
        <w:rPr>
          <w:sz w:val="28"/>
          <w:szCs w:val="28"/>
          <w:u w:val="single"/>
        </w:rPr>
      </w:pPr>
    </w:p>
    <w:p w14:paraId="4C4596BA" w14:textId="77777777" w:rsidR="00E83DF1" w:rsidRPr="00E83DF1" w:rsidRDefault="00E83DF1" w:rsidP="00E83DF1">
      <w:pPr>
        <w:spacing w:after="120"/>
        <w:jc w:val="both"/>
        <w:rPr>
          <w:sz w:val="28"/>
          <w:szCs w:val="28"/>
        </w:rPr>
      </w:pPr>
      <w:r w:rsidRPr="00E83DF1">
        <w:rPr>
          <w:sz w:val="28"/>
          <w:szCs w:val="28"/>
        </w:rPr>
        <w:t>Pour chacun des 7 thèmes, on calcule un total de points de la façon suivante.</w:t>
      </w:r>
    </w:p>
    <w:p w14:paraId="24B444F9" w14:textId="77777777" w:rsidR="00E83DF1" w:rsidRPr="00E83DF1" w:rsidRDefault="00E83DF1" w:rsidP="00E83DF1">
      <w:pPr>
        <w:spacing w:after="120"/>
        <w:jc w:val="both"/>
        <w:rPr>
          <w:sz w:val="28"/>
          <w:szCs w:val="28"/>
        </w:rPr>
      </w:pPr>
      <w:r w:rsidRPr="00E83DF1">
        <w:rPr>
          <w:sz w:val="28"/>
          <w:szCs w:val="28"/>
        </w:rPr>
        <w:t xml:space="preserve">Pour chaque question, l'élève </w:t>
      </w:r>
      <w:r w:rsidRPr="00E83DF1">
        <w:rPr>
          <w:b/>
          <w:bCs/>
          <w:sz w:val="28"/>
          <w:szCs w:val="28"/>
        </w:rPr>
        <w:t>gagne</w:t>
      </w:r>
      <w:r w:rsidRPr="00E83DF1">
        <w:rPr>
          <w:sz w:val="28"/>
          <w:szCs w:val="28"/>
        </w:rPr>
        <w:t xml:space="preserve"> </w:t>
      </w:r>
      <w:r w:rsidRPr="00E83DF1">
        <w:rPr>
          <w:b/>
          <w:bCs/>
          <w:sz w:val="28"/>
          <w:szCs w:val="28"/>
        </w:rPr>
        <w:t>3 points</w:t>
      </w:r>
      <w:r w:rsidRPr="00E83DF1">
        <w:rPr>
          <w:sz w:val="28"/>
          <w:szCs w:val="28"/>
        </w:rPr>
        <w:t xml:space="preserve"> s'il choisit la bonne réponse, l'élève </w:t>
      </w:r>
      <w:r w:rsidRPr="00E83DF1">
        <w:rPr>
          <w:b/>
          <w:bCs/>
          <w:sz w:val="28"/>
          <w:szCs w:val="28"/>
        </w:rPr>
        <w:t xml:space="preserve">perd 1 point </w:t>
      </w:r>
      <w:r w:rsidRPr="00E83DF1">
        <w:rPr>
          <w:sz w:val="28"/>
          <w:szCs w:val="28"/>
        </w:rPr>
        <w:t xml:space="preserve">s'il choisit une mauvaise réponse, il </w:t>
      </w:r>
      <w:r w:rsidRPr="00E83DF1">
        <w:rPr>
          <w:b/>
          <w:bCs/>
          <w:sz w:val="28"/>
          <w:szCs w:val="28"/>
        </w:rPr>
        <w:t>ne gagne ni ne perd aucun point</w:t>
      </w:r>
      <w:r w:rsidRPr="00E83DF1">
        <w:rPr>
          <w:sz w:val="28"/>
          <w:szCs w:val="28"/>
        </w:rPr>
        <w:t xml:space="preserve"> s'il ne répond pas ou s'il choisit plusieurs réponses.</w:t>
      </w:r>
    </w:p>
    <w:p w14:paraId="32C6D169" w14:textId="77777777" w:rsidR="00E83DF1" w:rsidRPr="00E83DF1" w:rsidRDefault="00E83DF1" w:rsidP="00E83DF1">
      <w:pPr>
        <w:spacing w:after="120"/>
        <w:jc w:val="both"/>
        <w:rPr>
          <w:sz w:val="28"/>
          <w:szCs w:val="28"/>
        </w:rPr>
      </w:pPr>
      <w:r w:rsidRPr="00E83DF1">
        <w:rPr>
          <w:sz w:val="28"/>
          <w:szCs w:val="28"/>
        </w:rPr>
        <w:t xml:space="preserve">Le total pour chaque thème est </w:t>
      </w:r>
      <w:r w:rsidRPr="00E83DF1">
        <w:rPr>
          <w:b/>
          <w:bCs/>
          <w:sz w:val="28"/>
          <w:szCs w:val="28"/>
        </w:rPr>
        <w:t>ramené à 0 s'il est négatif</w:t>
      </w:r>
      <w:r w:rsidRPr="00E83DF1">
        <w:rPr>
          <w:sz w:val="28"/>
          <w:szCs w:val="28"/>
        </w:rPr>
        <w:t>.</w:t>
      </w:r>
    </w:p>
    <w:p w14:paraId="105C7187" w14:textId="77777777" w:rsidR="00E83DF1" w:rsidRDefault="00E83DF1" w:rsidP="00E83DF1">
      <w:pPr>
        <w:spacing w:after="120"/>
        <w:jc w:val="both"/>
        <w:rPr>
          <w:rFonts w:eastAsiaTheme="minorEastAsia"/>
          <w:sz w:val="28"/>
          <w:szCs w:val="28"/>
        </w:rPr>
      </w:pPr>
      <w:r w:rsidRPr="00E83DF1">
        <w:rPr>
          <w:sz w:val="28"/>
          <w:szCs w:val="28"/>
        </w:rPr>
        <w:t xml:space="preserve">Le grand total est la somme des totaux (positifs) de chaque thème. Pour obtenir la note sur 20, on divise le grand total par 6,3 (c'est-à-dire qu'on le multiplie par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0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3×42</m:t>
            </m:r>
          </m:den>
        </m:f>
      </m:oMath>
      <w:r w:rsidRPr="00E83DF1">
        <w:rPr>
          <w:rFonts w:eastAsiaTheme="minorEastAsia"/>
          <w:sz w:val="28"/>
          <w:szCs w:val="28"/>
        </w:rPr>
        <w:t>. On arrondit le résultat à l'entier supérieur le plus proche.</w:t>
      </w:r>
    </w:p>
    <w:p w14:paraId="18A3F261" w14:textId="376D8C55" w:rsidR="002F36D9" w:rsidRPr="002F36D9" w:rsidRDefault="002F36D9" w:rsidP="00E83DF1">
      <w:pPr>
        <w:spacing w:after="120"/>
        <w:jc w:val="both"/>
        <w:rPr>
          <w:rFonts w:eastAsiaTheme="minorEastAsia"/>
          <w:color w:val="FF0000"/>
          <w:sz w:val="28"/>
          <w:szCs w:val="28"/>
        </w:rPr>
      </w:pPr>
      <w:r>
        <w:rPr>
          <w:rFonts w:eastAsiaTheme="minorEastAsia"/>
          <w:color w:val="FF0000"/>
          <w:sz w:val="28"/>
          <w:szCs w:val="28"/>
        </w:rPr>
        <w:t>75/126   12/20 AB . Vous devez retravailler impérativement les parties E,F et G .</w:t>
      </w:r>
      <w:bookmarkStart w:id="0" w:name="_GoBack"/>
      <w:bookmarkEnd w:id="0"/>
    </w:p>
    <w:p w14:paraId="457C0D5A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47FEA">
        <w:br w:type="column"/>
      </w:r>
      <w:r w:rsidRPr="00E474B3">
        <w:t>grand_total = 0</w:t>
      </w:r>
    </w:p>
    <w:p w14:paraId="43191035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>themes = ['A','B','C','D','E','F','G']</w:t>
      </w:r>
    </w:p>
    <w:p w14:paraId="338FAB47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 xml:space="preserve">for </w:t>
      </w:r>
      <w:r>
        <w:t>th</w:t>
      </w:r>
      <w:r w:rsidRPr="00E474B3">
        <w:t xml:space="preserve"> in themes:</w:t>
      </w:r>
    </w:p>
    <w:p w14:paraId="29AA9D75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total = 0</w:t>
      </w:r>
    </w:p>
    <w:p w14:paraId="1167631B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for question in range(6):</w:t>
      </w:r>
    </w:p>
    <w:p w14:paraId="4651AEDE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r w:rsidRPr="00E474B3">
        <w:tab/>
        <w:t>if reponseCorrecte(</w:t>
      </w:r>
      <w:r>
        <w:t>th</w:t>
      </w:r>
      <w:r w:rsidRPr="00E474B3">
        <w:t>,</w:t>
      </w:r>
      <w:r>
        <w:t xml:space="preserve"> </w:t>
      </w:r>
      <w:r w:rsidRPr="00E474B3">
        <w:t>question):</w:t>
      </w:r>
    </w:p>
    <w:p w14:paraId="46AE4CFF" w14:textId="77777777" w:rsidR="00E83DF1" w:rsidRPr="00247FEA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E474B3">
        <w:tab/>
      </w:r>
      <w:r w:rsidRPr="00E474B3">
        <w:tab/>
      </w:r>
      <w:r w:rsidRPr="00E474B3">
        <w:tab/>
      </w:r>
      <w:r w:rsidRPr="00247FEA">
        <w:rPr>
          <w:lang w:val="fr-FR"/>
        </w:rPr>
        <w:t>total += 3</w:t>
      </w:r>
    </w:p>
    <w:p w14:paraId="27CC9E04" w14:textId="77777777" w:rsidR="00E83DF1" w:rsidRPr="00247FEA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247FEA">
        <w:rPr>
          <w:lang w:val="fr-FR"/>
        </w:rPr>
        <w:tab/>
      </w:r>
      <w:r w:rsidRPr="00247FEA">
        <w:rPr>
          <w:lang w:val="fr-FR"/>
        </w:rPr>
        <w:tab/>
        <w:t>elif reponseFausse(t</w:t>
      </w:r>
      <w:r>
        <w:rPr>
          <w:lang w:val="fr-FR"/>
        </w:rPr>
        <w:t>h</w:t>
      </w:r>
      <w:r w:rsidRPr="00247FEA">
        <w:rPr>
          <w:lang w:val="fr-FR"/>
        </w:rPr>
        <w:t>,</w:t>
      </w:r>
      <w:r>
        <w:rPr>
          <w:lang w:val="fr-FR"/>
        </w:rPr>
        <w:t xml:space="preserve"> </w:t>
      </w:r>
      <w:r w:rsidRPr="00247FEA">
        <w:rPr>
          <w:lang w:val="fr-FR"/>
        </w:rPr>
        <w:t>question):</w:t>
      </w:r>
    </w:p>
    <w:p w14:paraId="6FD6CEF3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47FEA">
        <w:rPr>
          <w:lang w:val="fr-FR"/>
        </w:rPr>
        <w:tab/>
      </w:r>
      <w:r w:rsidRPr="00247FEA">
        <w:rPr>
          <w:lang w:val="fr-FR"/>
        </w:rPr>
        <w:tab/>
      </w:r>
      <w:r w:rsidRPr="00247FEA">
        <w:rPr>
          <w:lang w:val="fr-FR"/>
        </w:rPr>
        <w:tab/>
      </w:r>
      <w:r w:rsidRPr="00E474B3">
        <w:t>total -= 1</w:t>
      </w:r>
    </w:p>
    <w:p w14:paraId="1ECE35C4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if total &lt; 0:</w:t>
      </w:r>
    </w:p>
    <w:p w14:paraId="67F172D9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r w:rsidRPr="00E474B3">
        <w:tab/>
        <w:t>total = 0</w:t>
      </w:r>
    </w:p>
    <w:p w14:paraId="34CFD616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grand_total += total</w:t>
      </w:r>
    </w:p>
    <w:p w14:paraId="2454C902" w14:textId="77777777" w:rsidR="00E83DF1" w:rsidRPr="00E474B3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B02259" w14:textId="77777777" w:rsidR="00E83DF1" w:rsidRPr="00247FEA" w:rsidRDefault="00E83DF1" w:rsidP="00E83DF1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  <w:szCs w:val="18"/>
          <w:lang w:val="fr-FR"/>
        </w:rPr>
      </w:pPr>
      <w:r w:rsidRPr="00247FEA">
        <w:rPr>
          <w:lang w:val="fr-FR"/>
        </w:rPr>
        <w:t>note_finale = ceil(grand_total/6.3)</w:t>
      </w:r>
    </w:p>
    <w:p w14:paraId="77229B40" w14:textId="77777777" w:rsidR="00E83DF1" w:rsidRPr="00247FEA" w:rsidRDefault="00E83DF1" w:rsidP="00E83DF1">
      <w:pPr>
        <w:sectPr w:rsidR="00E83DF1" w:rsidRPr="00247FEA" w:rsidSect="00E83DF1">
          <w:footerReference w:type="default" r:id="rId7"/>
          <w:pgSz w:w="11900" w:h="16840"/>
          <w:pgMar w:top="1417" w:right="1417" w:bottom="1417" w:left="1417" w:header="708" w:footer="708" w:gutter="0"/>
          <w:cols w:num="2" w:space="709"/>
          <w:docGrid w:linePitch="360"/>
        </w:sectPr>
      </w:pPr>
    </w:p>
    <w:p w14:paraId="05AAEE2C" w14:textId="77777777" w:rsidR="00E83DF1" w:rsidRDefault="00E83DF1" w:rsidP="00AB64EF">
      <w:pPr>
        <w:rPr>
          <w:u w:val="single"/>
        </w:rPr>
      </w:pPr>
    </w:p>
    <w:p w14:paraId="097FD4A5" w14:textId="77777777" w:rsidR="00E83DF1" w:rsidRDefault="00E83DF1" w:rsidP="00AB64EF">
      <w:pPr>
        <w:rPr>
          <w:u w:val="single"/>
        </w:rPr>
      </w:pPr>
    </w:p>
    <w:p w14:paraId="080D7C6F" w14:textId="77777777" w:rsidR="00E83DF1" w:rsidRDefault="00E83DF1" w:rsidP="00AB64EF">
      <w:pPr>
        <w:rPr>
          <w:u w:val="single"/>
        </w:rPr>
      </w:pPr>
    </w:p>
    <w:p w14:paraId="086B7489" w14:textId="77777777" w:rsidR="00E83DF1" w:rsidRDefault="00E83DF1" w:rsidP="00AB64EF">
      <w:pPr>
        <w:rPr>
          <w:u w:val="single"/>
        </w:rPr>
      </w:pPr>
    </w:p>
    <w:p w14:paraId="1D6266D1" w14:textId="77777777" w:rsidR="00E83DF1" w:rsidRDefault="00E83DF1" w:rsidP="00AB64EF">
      <w:pPr>
        <w:rPr>
          <w:u w:val="single"/>
        </w:rPr>
      </w:pPr>
    </w:p>
    <w:p w14:paraId="630F187F" w14:textId="77777777" w:rsidR="00E83DF1" w:rsidRDefault="00E83DF1" w:rsidP="00AB64EF">
      <w:pPr>
        <w:rPr>
          <w:u w:val="single"/>
        </w:rPr>
      </w:pPr>
    </w:p>
    <w:p w14:paraId="552B9F4B" w14:textId="77777777" w:rsidR="00E83DF1" w:rsidRPr="00E83DF1" w:rsidRDefault="00E83DF1" w:rsidP="00AB64EF">
      <w:pPr>
        <w:rPr>
          <w:u w:val="single"/>
        </w:rPr>
      </w:pPr>
    </w:p>
    <w:p w14:paraId="058AF450" w14:textId="77777777" w:rsidR="0009673E" w:rsidRDefault="0009673E"/>
    <w:p w14:paraId="3ECB6266" w14:textId="09B206C5" w:rsidR="0009673E" w:rsidRPr="00C4147E" w:rsidRDefault="002F26DD">
      <w:pPr>
        <w:pStyle w:val="Titre1"/>
        <w:keepNext/>
        <w:spacing w:after="280"/>
        <w:rPr>
          <w:color w:val="FF0000"/>
        </w:rPr>
      </w:pPr>
      <w:r>
        <w:t>Thème A : types de base</w:t>
      </w:r>
      <w:r w:rsidR="00C4147E">
        <w:rPr>
          <w:color w:val="FF0000"/>
        </w:rPr>
        <w:t>14POINTS/18</w:t>
      </w:r>
    </w:p>
    <w:p w14:paraId="1B8ACBE2" w14:textId="77777777" w:rsidR="0009673E" w:rsidRDefault="002F26DD">
      <w:pPr>
        <w:keepNext/>
      </w:pPr>
      <w:r>
        <w:rPr>
          <w:b/>
        </w:rPr>
        <w:t>Question A.1</w:t>
      </w:r>
    </w:p>
    <w:p w14:paraId="36BC5500" w14:textId="77777777" w:rsidR="007D4C4C" w:rsidRDefault="002F26DD" w:rsidP="007A3745">
      <w:pPr>
        <w:keepNext/>
        <w:keepLines/>
      </w:pPr>
      <w:r>
        <w:t xml:space="preserve">À quelle affectation sont équivalentes les instructions suivantes, où </w:t>
      </w:r>
      <w:r w:rsidRPr="0015650D">
        <w:rPr>
          <w:rStyle w:val="PolicePython"/>
        </w:rPr>
        <w:t>a</w:t>
      </w:r>
      <w:r>
        <w:t xml:space="preserve">, </w:t>
      </w:r>
      <w:r w:rsidRPr="0015650D">
        <w:rPr>
          <w:rStyle w:val="PolicePython"/>
        </w:rPr>
        <w:t>b</w:t>
      </w:r>
      <w:r>
        <w:t xml:space="preserve"> sont des variables entières et </w:t>
      </w:r>
      <w:r w:rsidRPr="0015650D">
        <w:rPr>
          <w:rStyle w:val="PolicePython"/>
        </w:rPr>
        <w:t>c</w:t>
      </w:r>
      <w:r>
        <w:t xml:space="preserve"> une variable booléenne ?</w:t>
      </w:r>
    </w:p>
    <w:p w14:paraId="7215A7CE" w14:textId="77777777" w:rsidR="00CA5B9F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>if a==b:</w:t>
      </w:r>
    </w:p>
    <w:p w14:paraId="43D37CA0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ab/>
        <w:t>c = True</w:t>
      </w:r>
    </w:p>
    <w:p w14:paraId="2360EA75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>elif a &gt; b+10:</w:t>
      </w:r>
    </w:p>
    <w:p w14:paraId="580F464C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ab/>
        <w:t>c = True</w:t>
      </w:r>
    </w:p>
    <w:p w14:paraId="5D08A980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>else:</w:t>
      </w:r>
    </w:p>
    <w:p w14:paraId="305B6FD0" w14:textId="77777777" w:rsidR="007A3745" w:rsidRPr="006E5554" w:rsidRDefault="002F26DD" w:rsidP="007A3745">
      <w:pPr>
        <w:pStyle w:val="CodePython"/>
        <w:keepNext/>
        <w:keepLines/>
        <w:rPr>
          <w:rStyle w:val="PolicePython"/>
        </w:rPr>
      </w:pPr>
      <w:r w:rsidRPr="006E5554">
        <w:rPr>
          <w:rStyle w:val="PolicePython"/>
        </w:rPr>
        <w:tab/>
        <w:t>c = False</w:t>
      </w:r>
    </w:p>
    <w:p w14:paraId="3EDD5003" w14:textId="70A3E9F8" w:rsidR="00F3719A" w:rsidRPr="0015650D" w:rsidRDefault="00977972" w:rsidP="007A3745">
      <w:pPr>
        <w:keepNext/>
        <w:keepLines/>
        <w:tabs>
          <w:tab w:val="left" w:pos="426"/>
        </w:tabs>
        <w:rPr>
          <w:b/>
          <w:bCs/>
          <w:i/>
          <w:iCs/>
          <w:lang w:val="en-US"/>
        </w:rPr>
      </w:pPr>
      <w:r>
        <w:rPr>
          <w:b/>
          <w:bCs/>
          <w:i/>
          <w:iC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53BD16" wp14:editId="6586E09C">
                <wp:simplePos x="0" y="0"/>
                <wp:positionH relativeFrom="column">
                  <wp:posOffset>-87753</wp:posOffset>
                </wp:positionH>
                <wp:positionV relativeFrom="paragraph">
                  <wp:posOffset>145548</wp:posOffset>
                </wp:positionV>
                <wp:extent cx="2101755" cy="191068"/>
                <wp:effectExtent l="0" t="0" r="1333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1755" cy="19106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01D35956" id="Rectangle 1" o:spid="_x0000_s1026" style="position:absolute;margin-left:-6.9pt;margin-top:11.45pt;width:165.5pt;height:15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" filled="f" strokecolor="red" strokeweight="1.5pt"/>
            </w:pict>
          </mc:Fallback>
        </mc:AlternateContent>
      </w:r>
      <w:r w:rsidR="00F3719A" w:rsidRPr="0015650D">
        <w:rPr>
          <w:b/>
          <w:bCs/>
          <w:i/>
          <w:iCs/>
          <w:lang w:val="en-US"/>
        </w:rPr>
        <w:t>Réponses</w:t>
      </w:r>
    </w:p>
    <w:p w14:paraId="4B534793" w14:textId="07C18882" w:rsidR="006E47FB" w:rsidRPr="00C4147E" w:rsidRDefault="00F3719A" w:rsidP="007A3745">
      <w:pPr>
        <w:pStyle w:val="Rponses"/>
        <w:keepNext/>
        <w:keepLines/>
        <w:rPr>
          <w:rStyle w:val="PolicePython"/>
          <w:rFonts w:asciiTheme="minorHAnsi" w:hAnsiTheme="minorHAnsi"/>
          <w:color w:val="FF0000"/>
          <w:lang w:val="en-US"/>
        </w:rPr>
      </w:pPr>
      <w:r w:rsidRPr="00CA5B9F">
        <w:rPr>
          <w:lang w:val="en-US"/>
        </w:rPr>
        <w:t>A</w:t>
      </w:r>
      <w:r w:rsidR="000C2DA6" w:rsidRPr="00CA5B9F">
        <w:rPr>
          <w:lang w:val="en-US"/>
        </w:rPr>
        <w:tab/>
      </w:r>
      <w:r w:rsidR="002F26DD">
        <w:rPr>
          <w:rStyle w:val="PolicePython"/>
          <w:lang w:val="en-US"/>
        </w:rPr>
        <w:t>c = (a==b</w:t>
      </w:r>
      <w:r w:rsidR="00CA5B9F">
        <w:rPr>
          <w:rStyle w:val="PolicePython"/>
          <w:lang w:val="en-US"/>
        </w:rPr>
        <w:t>)</w:t>
      </w:r>
      <w:r w:rsidR="002F26DD">
        <w:rPr>
          <w:rStyle w:val="PolicePython"/>
          <w:lang w:val="en-US"/>
        </w:rPr>
        <w:t xml:space="preserve"> or (a &gt; b+10)</w:t>
      </w:r>
      <w:r w:rsidR="00C4147E">
        <w:rPr>
          <w:rStyle w:val="PolicePython"/>
          <w:lang w:val="en-US"/>
        </w:rPr>
        <w:t xml:space="preserve"> </w:t>
      </w:r>
      <w:r w:rsidR="00C4147E">
        <w:rPr>
          <w:rStyle w:val="PolicePython"/>
          <w:color w:val="FF0000"/>
          <w:lang w:val="en-US"/>
        </w:rPr>
        <w:t>TB</w:t>
      </w:r>
    </w:p>
    <w:p w14:paraId="54EDACFD" w14:textId="77777777" w:rsidR="00A52D74" w:rsidRPr="00CA5B9F" w:rsidRDefault="007F36E4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  <w:lang w:val="en-US"/>
        </w:rPr>
      </w:pPr>
      <w:r w:rsidRPr="00CA5B9F">
        <w:rPr>
          <w:lang w:val="en-US"/>
        </w:rPr>
        <w:t>B</w:t>
      </w:r>
      <w:r w:rsidRPr="00CA5B9F">
        <w:rPr>
          <w:lang w:val="en-US"/>
        </w:rPr>
        <w:tab/>
      </w:r>
      <w:r w:rsidR="002F26DD">
        <w:rPr>
          <w:rStyle w:val="PolicePython"/>
          <w:lang w:val="en-US"/>
        </w:rPr>
        <w:t>c = (a==b) and (a &gt; b+10)</w:t>
      </w:r>
    </w:p>
    <w:p w14:paraId="3D1256E7" w14:textId="77777777" w:rsidR="00A52D74" w:rsidRPr="00CA5B9F" w:rsidRDefault="007F36E4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  <w:lang w:val="en-US"/>
        </w:rPr>
      </w:pPr>
      <w:r w:rsidRPr="00CA5B9F">
        <w:rPr>
          <w:lang w:val="en-US"/>
        </w:rPr>
        <w:t>C</w:t>
      </w:r>
      <w:r w:rsidR="00A52D74" w:rsidRPr="00CA5B9F">
        <w:rPr>
          <w:lang w:val="en-US"/>
        </w:rPr>
        <w:tab/>
      </w:r>
      <w:r w:rsidR="002F26DD">
        <w:rPr>
          <w:rStyle w:val="PolicePython"/>
          <w:lang w:val="en-US"/>
        </w:rPr>
        <w:t>c = not(a==b)</w:t>
      </w:r>
    </w:p>
    <w:p w14:paraId="039CB277" w14:textId="77777777" w:rsidR="00665147" w:rsidRDefault="007F36E4" w:rsidP="007A3745">
      <w:pPr>
        <w:pStyle w:val="Rponses"/>
        <w:keepNext/>
        <w:keepLines/>
        <w:rPr>
          <w:rStyle w:val="PolicePython"/>
          <w:lang w:val="en-US"/>
        </w:rPr>
      </w:pPr>
      <w:r w:rsidRPr="00CA5B9F">
        <w:rPr>
          <w:lang w:val="en-US"/>
        </w:rPr>
        <w:t>D</w:t>
      </w:r>
      <w:r w:rsidR="00A52D74" w:rsidRPr="00CA5B9F">
        <w:rPr>
          <w:lang w:val="en-US"/>
        </w:rPr>
        <w:tab/>
      </w:r>
      <w:r w:rsidR="002F26DD">
        <w:rPr>
          <w:rStyle w:val="PolicePython"/>
          <w:lang w:val="en-US"/>
        </w:rPr>
        <w:t>c = not(a &gt; b+10)</w:t>
      </w:r>
    </w:p>
    <w:p w14:paraId="2D772AD7" w14:textId="77777777" w:rsidR="007A3745" w:rsidRPr="00CA5B9F" w:rsidRDefault="007A3745" w:rsidP="007A3745">
      <w:pPr>
        <w:pStyle w:val="Rponses"/>
        <w:rPr>
          <w:lang w:val="en-US"/>
        </w:rPr>
      </w:pPr>
    </w:p>
    <w:p w14:paraId="4FB34901" w14:textId="77777777" w:rsidR="0009673E" w:rsidRPr="002F26DD" w:rsidRDefault="002F26DD">
      <w:pPr>
        <w:keepNext/>
        <w:rPr>
          <w:lang w:val="en-US"/>
        </w:rPr>
      </w:pPr>
      <w:r w:rsidRPr="002F26DD">
        <w:rPr>
          <w:b/>
          <w:lang w:val="en-US"/>
        </w:rPr>
        <w:t>Question A.2</w:t>
      </w:r>
    </w:p>
    <w:p w14:paraId="2C048F78" w14:textId="77777777" w:rsidR="007A3745" w:rsidRPr="00D865FB" w:rsidRDefault="002F26DD" w:rsidP="007A3745">
      <w:r>
        <w:t xml:space="preserve">Parmi les noms suivants, lequel </w:t>
      </w:r>
      <w:r w:rsidRPr="00DB7D6F">
        <w:rPr>
          <w:b/>
          <w:bCs/>
        </w:rPr>
        <w:t>n'est pas</w:t>
      </w:r>
      <w:r>
        <w:t xml:space="preserve"> celui d'une méthode d'encodage des caractères ?</w:t>
      </w:r>
    </w:p>
    <w:p w14:paraId="4600BBD8" w14:textId="77777777" w:rsidR="007A3745" w:rsidRPr="00FE7BDB" w:rsidRDefault="002F26DD" w:rsidP="007A3745">
      <w:pPr>
        <w:pStyle w:val="Titrequestion"/>
      </w:pPr>
      <w:r w:rsidRPr="00FE7BDB">
        <w:t>Réponses</w:t>
      </w:r>
    </w:p>
    <w:p w14:paraId="253331BA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A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UTF-16</w:t>
      </w:r>
    </w:p>
    <w:p w14:paraId="38076165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B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ASCII</w:t>
      </w:r>
    </w:p>
    <w:p w14:paraId="0E303BB5" w14:textId="35196646" w:rsidR="007A3745" w:rsidRPr="00C4147E" w:rsidRDefault="00977972" w:rsidP="007A3745">
      <w:pPr>
        <w:pStyle w:val="Rponses"/>
        <w:keepNext/>
        <w:keepLines/>
        <w:ind w:left="425" w:hanging="425"/>
        <w:rPr>
          <w:color w:val="FF0000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A06677" wp14:editId="7FAC3C05">
                <wp:simplePos x="0" y="0"/>
                <wp:positionH relativeFrom="column">
                  <wp:posOffset>-33162</wp:posOffset>
                </wp:positionH>
                <wp:positionV relativeFrom="paragraph">
                  <wp:posOffset>150457</wp:posOffset>
                </wp:positionV>
                <wp:extent cx="873457" cy="156949"/>
                <wp:effectExtent l="0" t="0" r="22225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3457" cy="15694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1E34BDE0" id="Rectangle 2" o:spid="_x0000_s1026" style="position:absolute;margin-left:-2.6pt;margin-top:11.85pt;width:68.8pt;height:12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" filled="f" strokecolor="red" strokeweight="1.5pt"/>
            </w:pict>
          </mc:Fallback>
        </mc:AlternateContent>
      </w:r>
      <w:r w:rsidR="002F26DD" w:rsidRPr="002F26DD">
        <w:t>C</w:t>
      </w:r>
      <w:r w:rsidR="002F26DD" w:rsidRPr="002F26DD">
        <w:tab/>
      </w:r>
      <w:r w:rsidR="002F26DD" w:rsidRPr="002F26DD">
        <w:rPr>
          <w:rFonts w:ascii="Inconsolata Medium" w:hAnsi="Inconsolata Medium"/>
          <w:color w:val="000000" w:themeColor="text1"/>
        </w:rPr>
        <w:t>Arial</w:t>
      </w:r>
      <w:r w:rsidR="00C4147E">
        <w:rPr>
          <w:rFonts w:ascii="Inconsolata Medium" w:hAnsi="Inconsolata Medium"/>
          <w:color w:val="FF0000"/>
        </w:rPr>
        <w:t>TB</w:t>
      </w:r>
    </w:p>
    <w:p w14:paraId="6B6F4453" w14:textId="2FBB8E7B" w:rsidR="007A3745" w:rsidRPr="00C4147E" w:rsidRDefault="002F26DD" w:rsidP="007A3745">
      <w:pPr>
        <w:pStyle w:val="Rponses"/>
        <w:keepNext/>
        <w:keepLines/>
        <w:ind w:left="425" w:hanging="425"/>
        <w:rPr>
          <w:color w:val="FF0000"/>
        </w:rPr>
      </w:pPr>
      <w:r w:rsidRPr="002F26DD">
        <w:t>D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Unicode</w:t>
      </w:r>
      <w:r w:rsidR="00C4147E">
        <w:rPr>
          <w:rFonts w:ascii="Inconsolata Medium" w:hAnsi="Inconsolata Medium"/>
          <w:color w:val="FF0000"/>
        </w:rPr>
        <w:t>FAUX –1PT</w:t>
      </w:r>
    </w:p>
    <w:p w14:paraId="269D1F7C" w14:textId="77777777" w:rsidR="007A3745" w:rsidRPr="002F26DD" w:rsidRDefault="007A3745" w:rsidP="007A3745"/>
    <w:p w14:paraId="74CDB149" w14:textId="77777777" w:rsidR="0009673E" w:rsidRDefault="002F26DD">
      <w:pPr>
        <w:keepNext/>
      </w:pPr>
      <w:r>
        <w:rPr>
          <w:b/>
        </w:rPr>
        <w:t>Question A.3</w:t>
      </w:r>
    </w:p>
    <w:p w14:paraId="1217242D" w14:textId="77777777" w:rsidR="007A3745" w:rsidRPr="00627C02" w:rsidRDefault="002F26DD" w:rsidP="007A3745">
      <w:r>
        <w:t>Quel est le plus grand entier positif (non signé) représentable en binaire sur 2 octets (c'est-à-dire 16 bits) ?</w:t>
      </w:r>
    </w:p>
    <w:p w14:paraId="1CD38022" w14:textId="77777777" w:rsidR="007A3745" w:rsidRPr="00F00679" w:rsidRDefault="002F26DD" w:rsidP="007A3745">
      <w:pPr>
        <w:pStyle w:val="Titrequestion"/>
        <w:keepNext/>
        <w:keepLines/>
      </w:pPr>
      <w:r w:rsidRPr="00F00679">
        <w:t>Réponses</w:t>
      </w:r>
    </w:p>
    <w:p w14:paraId="78E74B26" w14:textId="77777777" w:rsidR="007A3745" w:rsidRPr="00C9118E" w:rsidRDefault="002F26DD" w:rsidP="007A3745">
      <w:pPr>
        <w:pStyle w:val="Rponses"/>
        <w:rPr>
          <w:rFonts w:eastAsiaTheme="minorEastAsia"/>
        </w:rPr>
      </w:pPr>
      <w:r w:rsidRPr="00C9118E">
        <w:t>A</w:t>
      </w:r>
      <w:r w:rsidRPr="00C9118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5</m:t>
            </m:r>
          </m:sup>
        </m:sSup>
        <m:r>
          <w:rPr>
            <w:rFonts w:ascii="Cambria Math" w:hAnsi="Cambria Math"/>
          </w:rPr>
          <m:t>-1</m:t>
        </m:r>
      </m:oMath>
    </w:p>
    <w:p w14:paraId="5C3AF6DA" w14:textId="1D7C3155" w:rsidR="007A3745" w:rsidRPr="00C9118E" w:rsidRDefault="00977972" w:rsidP="007A3745">
      <w:pPr>
        <w:pStyle w:val="Rponses"/>
        <w:rPr>
          <w:rStyle w:val="PolicePython"/>
          <w:rFonts w:asciiTheme="minorHAnsi" w:hAnsiTheme="minorHAnsi"/>
          <w:color w:val="auto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7D563B" wp14:editId="0780755F">
                <wp:simplePos x="0" y="0"/>
                <wp:positionH relativeFrom="column">
                  <wp:posOffset>-19514</wp:posOffset>
                </wp:positionH>
                <wp:positionV relativeFrom="paragraph">
                  <wp:posOffset>172720</wp:posOffset>
                </wp:positionV>
                <wp:extent cx="784746" cy="156949"/>
                <wp:effectExtent l="0" t="0" r="15875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746" cy="15694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50BA68CE" id="Rectangle 3" o:spid="_x0000_s1026" style="position:absolute;margin-left:-1.55pt;margin-top:13.6pt;width:61.8pt;height:12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" filled="f" strokecolor="red" strokeweight="1.5pt"/>
            </w:pict>
          </mc:Fallback>
        </mc:AlternateContent>
      </w:r>
      <w:r w:rsidR="002F26DD" w:rsidRPr="00C9118E">
        <w:t>B</w:t>
      </w:r>
      <w:r w:rsidR="002F26DD" w:rsidRPr="00C9118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5</m:t>
            </m:r>
          </m:sup>
        </m:sSup>
      </m:oMath>
    </w:p>
    <w:p w14:paraId="5D1CE162" w14:textId="0B10917F" w:rsidR="007A3745" w:rsidRPr="00C4147E" w:rsidRDefault="002F26DD" w:rsidP="007A3745">
      <w:pPr>
        <w:pStyle w:val="Rponses"/>
        <w:rPr>
          <w:color w:val="FF0000"/>
        </w:rPr>
      </w:pPr>
      <w:r w:rsidRPr="00C9118E">
        <w:t xml:space="preserve">C </w:t>
      </w:r>
      <w:r w:rsidRPr="00C9118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  <m:r>
          <w:rPr>
            <w:rFonts w:ascii="Cambria Math" w:hAnsi="Cambria Math"/>
          </w:rPr>
          <m:t>-1</m:t>
        </m:r>
      </m:oMath>
      <w:r w:rsidR="00C4147E">
        <w:rPr>
          <w:rFonts w:eastAsiaTheme="minorEastAsia"/>
          <w:color w:val="FF0000"/>
        </w:rPr>
        <w:t>TB</w:t>
      </w:r>
    </w:p>
    <w:p w14:paraId="37FF64CA" w14:textId="77777777" w:rsidR="007A3745" w:rsidRPr="002F26DD" w:rsidRDefault="002F26DD" w:rsidP="007A3745">
      <w:pPr>
        <w:pStyle w:val="Rponses"/>
      </w:pPr>
      <w:r w:rsidRPr="00C9118E">
        <w:t>D</w:t>
      </w:r>
      <w:r w:rsidRPr="00C9118E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</w:p>
    <w:p w14:paraId="5BCA5A58" w14:textId="77777777" w:rsidR="007A3745" w:rsidRPr="002F26DD" w:rsidRDefault="007A3745" w:rsidP="007A3745"/>
    <w:p w14:paraId="7CF8CE50" w14:textId="77777777" w:rsidR="0009673E" w:rsidRDefault="002F26DD">
      <w:pPr>
        <w:keepNext/>
      </w:pPr>
      <w:r>
        <w:rPr>
          <w:b/>
        </w:rPr>
        <w:t>Question A.4</w:t>
      </w:r>
    </w:p>
    <w:p w14:paraId="700FC5ED" w14:textId="77777777" w:rsidR="007A3745" w:rsidRPr="00C378A2" w:rsidRDefault="002F26DD" w:rsidP="007A3745">
      <w:r w:rsidRPr="00C378A2">
        <w:t>Quel est le nombre minimum de bits qui permet de représe</w:t>
      </w:r>
      <w:r>
        <w:t>nt</w:t>
      </w:r>
      <w:r w:rsidRPr="00C378A2">
        <w:t xml:space="preserve">er les 7 </w:t>
      </w:r>
      <w:r>
        <w:t>couleurs de l'arc-en-ciel ?</w:t>
      </w:r>
    </w:p>
    <w:p w14:paraId="28290079" w14:textId="77777777" w:rsidR="00F3719A" w:rsidRPr="001D0120" w:rsidRDefault="00F3719A" w:rsidP="007A3745">
      <w:pPr>
        <w:keepNext/>
        <w:keepLines/>
        <w:rPr>
          <w:b/>
          <w:bCs/>
          <w:i/>
          <w:iCs/>
        </w:rPr>
      </w:pPr>
      <w:r w:rsidRPr="001D0120">
        <w:rPr>
          <w:b/>
          <w:bCs/>
          <w:i/>
          <w:iCs/>
        </w:rPr>
        <w:t>Réponses</w:t>
      </w:r>
    </w:p>
    <w:p w14:paraId="4803E0AC" w14:textId="77777777" w:rsidR="007A3745" w:rsidRPr="0094680F" w:rsidRDefault="002F26DD" w:rsidP="007A3745">
      <w:pPr>
        <w:pStyle w:val="Rponses"/>
        <w:keepNext/>
        <w:keepLines/>
        <w:rPr>
          <w:rFonts w:eastAsiaTheme="minorEastAsia"/>
        </w:rPr>
      </w:pPr>
      <w:r w:rsidRPr="0094680F">
        <w:t>A</w:t>
      </w:r>
      <w:r w:rsidRPr="0094680F">
        <w:tab/>
      </w:r>
      <w:r>
        <w:t>2</w:t>
      </w:r>
    </w:p>
    <w:p w14:paraId="57CF0199" w14:textId="77777777" w:rsidR="007A3745" w:rsidRPr="00D31A6E" w:rsidRDefault="002F26DD" w:rsidP="007A3745">
      <w:pPr>
        <w:pStyle w:val="Rponses"/>
        <w:keepNext/>
        <w:keepLines/>
        <w:rPr>
          <w:rFonts w:eastAsiaTheme="minorEastAsia"/>
        </w:rPr>
      </w:pPr>
      <w:r w:rsidRPr="002E79D8">
        <w:t>B</w:t>
      </w:r>
      <w:r>
        <w:tab/>
        <w:t>3</w:t>
      </w:r>
    </w:p>
    <w:p w14:paraId="3B7D1FA0" w14:textId="53110339" w:rsidR="007A3745" w:rsidRPr="002E79D8" w:rsidRDefault="00977972" w:rsidP="007A3745">
      <w:pPr>
        <w:pStyle w:val="Rponses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B58F07" wp14:editId="2C6601DD">
                <wp:simplePos x="0" y="0"/>
                <wp:positionH relativeFrom="column">
                  <wp:posOffset>-108225</wp:posOffset>
                </wp:positionH>
                <wp:positionV relativeFrom="paragraph">
                  <wp:posOffset>146050</wp:posOffset>
                </wp:positionV>
                <wp:extent cx="525439" cy="163773"/>
                <wp:effectExtent l="0" t="0" r="27305" b="273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439" cy="16377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5E5BACCF" id="Rectangle 4" o:spid="_x0000_s1026" style="position:absolute;margin-left:-8.5pt;margin-top:11.5pt;width:41.35pt;height:12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" filled="f" strokecolor="red" strokeweight="1.5pt"/>
            </w:pict>
          </mc:Fallback>
        </mc:AlternateContent>
      </w:r>
      <w:r w:rsidR="002F26DD" w:rsidRPr="002E79D8">
        <w:t>C</w:t>
      </w:r>
      <w:r w:rsidR="002F26DD">
        <w:tab/>
        <w:t>4</w:t>
      </w:r>
    </w:p>
    <w:p w14:paraId="4A331D2F" w14:textId="6DD9FE89" w:rsidR="007A3745" w:rsidRPr="00C4147E" w:rsidRDefault="002F26DD" w:rsidP="007A3745">
      <w:pPr>
        <w:pStyle w:val="Rponses"/>
        <w:keepNext/>
        <w:keepLines/>
        <w:rPr>
          <w:rStyle w:val="PolicePython"/>
          <w:rFonts w:asciiTheme="minorHAnsi" w:hAnsiTheme="minorHAnsi"/>
          <w:color w:val="FF0000"/>
        </w:rPr>
      </w:pPr>
      <w:r w:rsidRPr="002E79D8">
        <w:t>D</w:t>
      </w:r>
      <w:r>
        <w:tab/>
        <w:t>5</w:t>
      </w:r>
      <w:r w:rsidR="00C4147E">
        <w:rPr>
          <w:color w:val="FF0000"/>
        </w:rPr>
        <w:t xml:space="preserve">TB </w:t>
      </w:r>
    </w:p>
    <w:p w14:paraId="25F368AC" w14:textId="77777777" w:rsidR="007A3745" w:rsidRPr="002E79D8" w:rsidRDefault="007A3745" w:rsidP="007A3745">
      <w:pPr>
        <w:pStyle w:val="Rponses"/>
        <w:ind w:left="425" w:hanging="425"/>
      </w:pPr>
    </w:p>
    <w:p w14:paraId="060344BC" w14:textId="77777777" w:rsidR="0009673E" w:rsidRDefault="002F26DD">
      <w:pPr>
        <w:keepNext/>
      </w:pPr>
      <w:r>
        <w:rPr>
          <w:b/>
        </w:rPr>
        <w:t>Question A.5</w:t>
      </w:r>
    </w:p>
    <w:p w14:paraId="4670A741" w14:textId="77777777" w:rsidR="007A3745" w:rsidRPr="003E22B4" w:rsidRDefault="002F26DD" w:rsidP="007A3745">
      <w:r>
        <w:t>Dans quel système de numération 3F5 représente-t-il un nombre entier</w:t>
      </w:r>
      <w:r w:rsidRPr="003E22B4">
        <w:t> ?</w:t>
      </w:r>
    </w:p>
    <w:p w14:paraId="6ACD42F9" w14:textId="77777777" w:rsidR="007A3745" w:rsidRPr="008641C7" w:rsidRDefault="002F26DD" w:rsidP="007A3745">
      <w:pPr>
        <w:pStyle w:val="Titrequestion"/>
        <w:keepNext/>
        <w:keepLines/>
      </w:pPr>
      <w:r w:rsidRPr="008641C7">
        <w:t>Réponses</w:t>
      </w:r>
    </w:p>
    <w:p w14:paraId="5F8F4CE8" w14:textId="77777777" w:rsidR="007A3745" w:rsidRPr="008641C7" w:rsidRDefault="002F26DD" w:rsidP="007A3745">
      <w:pPr>
        <w:pStyle w:val="Rponses"/>
      </w:pPr>
      <w:r w:rsidRPr="008641C7">
        <w:t>A</w:t>
      </w:r>
      <w:r w:rsidRPr="008641C7">
        <w:tab/>
      </w:r>
      <w:r w:rsidRPr="004D61F3">
        <w:t>binaire</w:t>
      </w:r>
      <w:r>
        <w:tab/>
        <w:t xml:space="preserve"> (base 2)</w:t>
      </w:r>
    </w:p>
    <w:p w14:paraId="17864344" w14:textId="77777777" w:rsidR="007A3745" w:rsidRPr="008641C7" w:rsidRDefault="002F26DD" w:rsidP="007A3745">
      <w:pPr>
        <w:pStyle w:val="Rponses"/>
        <w:keepNext/>
        <w:keepLines/>
      </w:pPr>
      <w:r w:rsidRPr="008641C7">
        <w:lastRenderedPageBreak/>
        <w:t>B</w:t>
      </w:r>
      <w:r w:rsidRPr="008641C7">
        <w:tab/>
      </w:r>
      <w:r>
        <w:t>octal (base 8)</w:t>
      </w:r>
    </w:p>
    <w:p w14:paraId="14CF3929" w14:textId="61F50BED" w:rsidR="007A3745" w:rsidRPr="008641C7" w:rsidRDefault="00977972" w:rsidP="007A3745">
      <w:pPr>
        <w:pStyle w:val="Rponses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4B0C66" wp14:editId="197A8C48">
                <wp:simplePos x="0" y="0"/>
                <wp:positionH relativeFrom="column">
                  <wp:posOffset>-109646</wp:posOffset>
                </wp:positionH>
                <wp:positionV relativeFrom="paragraph">
                  <wp:posOffset>166740</wp:posOffset>
                </wp:positionV>
                <wp:extent cx="1657985" cy="146846"/>
                <wp:effectExtent l="19050" t="19050" r="18415" b="2476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985" cy="14684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01DDC5E6" id="Rectangle 5" o:spid="_x0000_s1026" style="position:absolute;margin-left:-8.65pt;margin-top:13.15pt;width:130.55pt;height:11.5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" filled="f" strokecolor="red" strokeweight="2.25pt"/>
            </w:pict>
          </mc:Fallback>
        </mc:AlternateContent>
      </w:r>
      <w:r w:rsidR="002F26DD" w:rsidRPr="008641C7">
        <w:t>C</w:t>
      </w:r>
      <w:r w:rsidR="002F26DD" w:rsidRPr="008641C7">
        <w:tab/>
      </w:r>
      <w:r w:rsidR="002F26DD">
        <w:t>décimal (base 10)</w:t>
      </w:r>
    </w:p>
    <w:p w14:paraId="6CD088DF" w14:textId="389CFC5E" w:rsidR="007A3745" w:rsidRPr="00C4147E" w:rsidRDefault="002F26DD" w:rsidP="007A3745">
      <w:pPr>
        <w:pStyle w:val="Rponses"/>
        <w:keepNext/>
        <w:keepLines/>
        <w:rPr>
          <w:rStyle w:val="PolicePython"/>
          <w:color w:val="FF0000"/>
        </w:rPr>
      </w:pPr>
      <w:r w:rsidRPr="004275AA">
        <w:t>D</w:t>
      </w:r>
      <w:r w:rsidRPr="004275AA">
        <w:tab/>
      </w:r>
      <w:r>
        <w:t>hexadécimal (base 16)</w:t>
      </w:r>
      <w:r w:rsidR="00C4147E">
        <w:t xml:space="preserve">  </w:t>
      </w:r>
      <w:r w:rsidR="00C4147E">
        <w:rPr>
          <w:color w:val="FF0000"/>
        </w:rPr>
        <w:t>TB</w:t>
      </w:r>
    </w:p>
    <w:p w14:paraId="171FCEF2" w14:textId="77777777" w:rsidR="007A3745" w:rsidRPr="004275AA" w:rsidRDefault="007A3745" w:rsidP="007A3745">
      <w:pPr>
        <w:pStyle w:val="Rponses"/>
        <w:widowControl w:val="0"/>
        <w:ind w:left="425" w:hanging="425"/>
      </w:pPr>
    </w:p>
    <w:p w14:paraId="3A52DE2D" w14:textId="77777777" w:rsidR="002F26DD" w:rsidRDefault="002F26DD">
      <w:pPr>
        <w:rPr>
          <w:b/>
        </w:rPr>
      </w:pPr>
      <w:r>
        <w:rPr>
          <w:b/>
        </w:rPr>
        <w:br w:type="page"/>
      </w:r>
    </w:p>
    <w:p w14:paraId="18222A09" w14:textId="77777777" w:rsidR="0009673E" w:rsidRDefault="002F26DD">
      <w:pPr>
        <w:keepNext/>
      </w:pPr>
      <w:r>
        <w:rPr>
          <w:b/>
        </w:rPr>
        <w:lastRenderedPageBreak/>
        <w:t>Question A.6</w:t>
      </w:r>
    </w:p>
    <w:p w14:paraId="71B34BE5" w14:textId="77777777" w:rsidR="007A3745" w:rsidRPr="00D865FB" w:rsidRDefault="002F26DD" w:rsidP="007A3745">
      <w:r>
        <w:t xml:space="preserve">Quelle est l'écriture en hexadécimal (base 16) du nombre entier positif qui s'écrit </w:t>
      </w:r>
      <w:r w:rsidRPr="0061111A">
        <w:rPr>
          <w:rStyle w:val="PolicePython"/>
        </w:rPr>
        <w:t>1110 1101</w:t>
      </w:r>
      <w:r>
        <w:t xml:space="preserve"> en base 2 ?</w:t>
      </w:r>
    </w:p>
    <w:p w14:paraId="06738BFA" w14:textId="77777777" w:rsidR="007A3745" w:rsidRPr="00FE7BDB" w:rsidRDefault="002F26DD" w:rsidP="007A3745">
      <w:pPr>
        <w:pStyle w:val="Titrequestion"/>
      </w:pPr>
      <w:r w:rsidRPr="00FE7BDB">
        <w:t>Réponses</w:t>
      </w:r>
    </w:p>
    <w:p w14:paraId="19CDABFF" w14:textId="77EE247A" w:rsidR="007A3745" w:rsidRPr="002F26DD" w:rsidRDefault="007A3745" w:rsidP="007A3745">
      <w:pPr>
        <w:pStyle w:val="Rponses"/>
        <w:keepNext/>
        <w:keepLines/>
        <w:ind w:left="425" w:hanging="425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07DB78" wp14:editId="28A19843">
                <wp:simplePos x="0" y="0"/>
                <wp:positionH relativeFrom="column">
                  <wp:posOffset>833471</wp:posOffset>
                </wp:positionH>
                <wp:positionV relativeFrom="paragraph">
                  <wp:posOffset>72950</wp:posOffset>
                </wp:positionV>
                <wp:extent cx="3821373" cy="266132"/>
                <wp:effectExtent l="0" t="0" r="8255" b="635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1373" cy="2661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55EF6E" w14:textId="34AA1F0A" w:rsidR="00C4147E" w:rsidRDefault="00C4147E">
                            <w:r w:rsidRPr="007A3745">
                              <w:t>(1*2**0)+(1*2**2)+(1*2**3)+(1*2**5)+(1*2**6)+(1*2**7)</w:t>
                            </w:r>
                            <w:r>
                              <w:t>=</w:t>
                            </w:r>
                            <w:r w:rsidRPr="007A3745">
                              <w:t xml:space="preserve"> 237</w:t>
                            </w:r>
                            <w:r>
                              <w:t>=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07DB78" id="_x0000_t202" coordsize="21600,21600" o:spt="202" path="m,l,21600r21600,l21600,xe">
                <v:stroke joinstyle="miter"/>
                <v:path gradientshapeok="t" o:connecttype="rect"/>
              </v:shapetype>
              <v:shape id="Zone de texte 6" o:spid="_x0000_s1026" type="#_x0000_t202" style="position:absolute;left:0;text-align:left;margin-left:65.65pt;margin-top:5.75pt;width:300.9pt;height:20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" fillcolor="white [3201]" stroked="f" strokeweight=".5pt">
                <v:textbox>
                  <w:txbxContent>
                    <w:p w14:paraId="0B55EF6E" w14:textId="34AA1F0A" w:rsidR="00C4147E" w:rsidRDefault="00C4147E">
                      <w:r w:rsidRPr="007A3745">
                        <w:t>(1*2**0)+(1*2**2)+(1*2**3)+(1*2**5)+(1*2**6)+(1*2**7)</w:t>
                      </w:r>
                      <w:r>
                        <w:t>=</w:t>
                      </w:r>
                      <w:r w:rsidRPr="007A3745">
                        <w:t xml:space="preserve"> 237</w:t>
                      </w:r>
                      <w:r>
                        <w:t>=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C22CBE" wp14:editId="125F93A0">
                <wp:simplePos x="0" y="0"/>
                <wp:positionH relativeFrom="column">
                  <wp:posOffset>-115049</wp:posOffset>
                </wp:positionH>
                <wp:positionV relativeFrom="paragraph">
                  <wp:posOffset>182131</wp:posOffset>
                </wp:positionV>
                <wp:extent cx="607326" cy="129654"/>
                <wp:effectExtent l="0" t="0" r="2159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326" cy="12965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1F120381" id="Rectangle 7" o:spid="_x0000_s1026" style="position:absolute;margin-left:-9.05pt;margin-top:14.35pt;width:47.8pt;height:10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" filled="f" strokecolor="red" strokeweight="1.5pt"/>
            </w:pict>
          </mc:Fallback>
        </mc:AlternateContent>
      </w:r>
      <w:r w:rsidR="002F26DD" w:rsidRPr="002F26DD">
        <w:t>A</w:t>
      </w:r>
      <w:r w:rsidR="002F26DD" w:rsidRPr="002F26DD">
        <w:tab/>
      </w:r>
      <w:r w:rsidR="002F26DD" w:rsidRPr="002F26DD">
        <w:rPr>
          <w:rFonts w:ascii="Inconsolata Medium" w:hAnsi="Inconsolata Medium"/>
          <w:color w:val="000000" w:themeColor="text1"/>
        </w:rPr>
        <w:t>DE</w:t>
      </w:r>
    </w:p>
    <w:p w14:paraId="024C15A1" w14:textId="70F81FF0" w:rsidR="007A3745" w:rsidRPr="00C4147E" w:rsidRDefault="002F26DD" w:rsidP="007A3745">
      <w:pPr>
        <w:pStyle w:val="Rponses"/>
        <w:keepNext/>
        <w:keepLines/>
        <w:ind w:left="425" w:hanging="425"/>
        <w:rPr>
          <w:color w:val="FF0000"/>
        </w:rPr>
      </w:pPr>
      <w:r w:rsidRPr="002F26DD">
        <w:t>B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ED</w:t>
      </w:r>
      <w:r w:rsidR="00C4147E">
        <w:rPr>
          <w:rFonts w:ascii="Inconsolata Medium" w:hAnsi="Inconsolata Medium"/>
          <w:color w:val="000000" w:themeColor="text1"/>
        </w:rPr>
        <w:t xml:space="preserve"> </w:t>
      </w:r>
      <w:r w:rsidR="00C4147E">
        <w:rPr>
          <w:rFonts w:ascii="Inconsolata Medium" w:hAnsi="Inconsolata Medium"/>
          <w:color w:val="FF0000"/>
        </w:rPr>
        <w:t>TB</w:t>
      </w:r>
    </w:p>
    <w:p w14:paraId="3BE6799C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C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EDF</w:t>
      </w:r>
    </w:p>
    <w:p w14:paraId="13D43164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D</w:t>
      </w:r>
      <w:r w:rsidRPr="002F26DD">
        <w:tab/>
      </w:r>
      <w:r w:rsidRPr="002F26DD">
        <w:rPr>
          <w:rFonts w:ascii="Inconsolata Medium" w:hAnsi="Inconsolata Medium"/>
          <w:color w:val="000000" w:themeColor="text1"/>
        </w:rPr>
        <w:t>FEFD</w:t>
      </w:r>
    </w:p>
    <w:p w14:paraId="4E777A08" w14:textId="77777777" w:rsidR="007A3745" w:rsidRPr="002F26DD" w:rsidRDefault="007A3745" w:rsidP="007A3745"/>
    <w:p w14:paraId="5891614B" w14:textId="77777777" w:rsidR="0009673E" w:rsidRDefault="002F26DD">
      <w:r>
        <w:br w:type="page"/>
      </w:r>
    </w:p>
    <w:p w14:paraId="5C4E52A9" w14:textId="77777777" w:rsidR="0009673E" w:rsidRDefault="0009673E"/>
    <w:p w14:paraId="43C6041F" w14:textId="74A2B98D" w:rsidR="0009673E" w:rsidRPr="00C4147E" w:rsidRDefault="002F26DD">
      <w:pPr>
        <w:pStyle w:val="Titre1"/>
        <w:keepNext/>
        <w:spacing w:after="280"/>
        <w:rPr>
          <w:color w:val="FF0000"/>
        </w:rPr>
      </w:pPr>
      <w:r>
        <w:t>Thème B : types construits</w:t>
      </w:r>
      <w:r w:rsidR="00C4147E">
        <w:t> </w:t>
      </w:r>
      <w:r w:rsidR="00C4147E">
        <w:rPr>
          <w:color w:val="FF0000"/>
        </w:rPr>
        <w:t>:18POINTS/18</w:t>
      </w:r>
    </w:p>
    <w:p w14:paraId="1E98F43A" w14:textId="77777777" w:rsidR="0009673E" w:rsidRDefault="002F26DD">
      <w:pPr>
        <w:keepNext/>
      </w:pPr>
      <w:r>
        <w:rPr>
          <w:b/>
        </w:rPr>
        <w:t>Question B.1</w:t>
      </w:r>
    </w:p>
    <w:p w14:paraId="6CDE1C2D" w14:textId="77777777" w:rsidR="007A3745" w:rsidRPr="00B41BA2" w:rsidRDefault="002F26DD" w:rsidP="007A3745">
      <w:pPr>
        <w:keepNext/>
        <w:keepLines/>
      </w:pPr>
      <w:r>
        <w:rPr>
          <w:noProof/>
        </w:rPr>
        <w:t xml:space="preserve">Quelle est la valeur de l'expression </w:t>
      </w:r>
      <w:r w:rsidRPr="00837F08">
        <w:rPr>
          <w:rStyle w:val="PolicePython"/>
        </w:rPr>
        <w:t>[ 2*k + 1 for k in range(4) ]</w:t>
      </w:r>
      <w:r>
        <w:rPr>
          <w:noProof/>
        </w:rPr>
        <w:t xml:space="preserve"> ?</w:t>
      </w:r>
    </w:p>
    <w:p w14:paraId="1FEBD2A6" w14:textId="564EB228" w:rsidR="007A3745" w:rsidRPr="00F00679" w:rsidRDefault="007A3745" w:rsidP="007A3745">
      <w:pPr>
        <w:pStyle w:val="Titrequestion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1588AB" wp14:editId="17785FA1">
                <wp:simplePos x="0" y="0"/>
                <wp:positionH relativeFrom="column">
                  <wp:posOffset>-121873</wp:posOffset>
                </wp:positionH>
                <wp:positionV relativeFrom="paragraph">
                  <wp:posOffset>321699</wp:posOffset>
                </wp:positionV>
                <wp:extent cx="1139588" cy="143301"/>
                <wp:effectExtent l="0" t="0" r="2286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588" cy="14330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1AF27866" id="Rectangle 8" o:spid="_x0000_s1026" style="position:absolute;margin-left:-9.6pt;margin-top:25.35pt;width:89.75pt;height:11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" filled="f" strokecolor="red" strokeweight="1.5pt"/>
            </w:pict>
          </mc:Fallback>
        </mc:AlternateContent>
      </w:r>
      <w:r w:rsidR="002F26DD" w:rsidRPr="00F00679">
        <w:t>Réponses</w:t>
      </w:r>
    </w:p>
    <w:p w14:paraId="34FCFE27" w14:textId="6163617E" w:rsidR="007A3745" w:rsidRPr="00C4147E" w:rsidRDefault="002F26DD" w:rsidP="007A3745">
      <w:pPr>
        <w:pStyle w:val="Rponses"/>
        <w:keepNext/>
        <w:keepLines/>
        <w:rPr>
          <w:color w:val="FF0000"/>
        </w:rPr>
      </w:pPr>
      <w:r w:rsidRPr="00C80504">
        <w:t>A</w:t>
      </w:r>
      <w:r w:rsidRPr="00C80504">
        <w:tab/>
      </w:r>
      <w:r w:rsidRPr="00951390">
        <w:rPr>
          <w:rStyle w:val="PolicePython"/>
        </w:rPr>
        <w:t>[1,3,5,7]</w:t>
      </w:r>
      <w:r w:rsidR="00C4147E">
        <w:rPr>
          <w:rStyle w:val="PolicePython"/>
          <w:color w:val="FF0000"/>
        </w:rPr>
        <w:t>TB</w:t>
      </w:r>
    </w:p>
    <w:p w14:paraId="68AEDB75" w14:textId="77777777" w:rsidR="007A3745" w:rsidRPr="007433B4" w:rsidRDefault="002F26DD" w:rsidP="007A3745">
      <w:pPr>
        <w:pStyle w:val="Rponses"/>
        <w:keepNext/>
        <w:keepLines/>
        <w:rPr>
          <w:rFonts w:cstheme="minorHAnsi"/>
        </w:rPr>
      </w:pPr>
      <w:r w:rsidRPr="007433B4">
        <w:t>B</w:t>
      </w:r>
      <w:r w:rsidRPr="00C80504">
        <w:tab/>
      </w:r>
      <w:r w:rsidRPr="00951390">
        <w:rPr>
          <w:rStyle w:val="PolicePython"/>
        </w:rPr>
        <w:t>[0,1,2,3]</w:t>
      </w:r>
    </w:p>
    <w:p w14:paraId="172607AD" w14:textId="77777777" w:rsidR="007A3745" w:rsidRPr="007433B4" w:rsidRDefault="002F26DD" w:rsidP="007A3745">
      <w:pPr>
        <w:pStyle w:val="Rponses"/>
        <w:keepNext/>
        <w:keepLines/>
      </w:pPr>
      <w:r w:rsidRPr="007433B4">
        <w:t xml:space="preserve">C </w:t>
      </w:r>
      <w:r w:rsidRPr="00036694">
        <w:tab/>
      </w:r>
      <w:r w:rsidRPr="00951390">
        <w:rPr>
          <w:rStyle w:val="PolicePython"/>
        </w:rPr>
        <w:t>[3,5,7,9]</w:t>
      </w:r>
    </w:p>
    <w:p w14:paraId="2901281A" w14:textId="77777777" w:rsidR="007A3745" w:rsidRDefault="002F26DD" w:rsidP="007A3745">
      <w:pPr>
        <w:pStyle w:val="Rponses"/>
        <w:keepNext/>
        <w:keepLines/>
        <w:rPr>
          <w:rStyle w:val="PolicePython"/>
        </w:rPr>
      </w:pPr>
      <w:r w:rsidRPr="007433B4">
        <w:t>D</w:t>
      </w:r>
      <w:r>
        <w:tab/>
      </w:r>
      <w:r w:rsidRPr="00951390">
        <w:rPr>
          <w:rStyle w:val="PolicePython"/>
        </w:rPr>
        <w:t>[1,2,3,4]</w:t>
      </w:r>
    </w:p>
    <w:p w14:paraId="2C6C4663" w14:textId="77777777" w:rsidR="007A3745" w:rsidRPr="00AC430C" w:rsidRDefault="007A3745" w:rsidP="007A3745">
      <w:pPr>
        <w:pStyle w:val="Rponses"/>
        <w:ind w:left="425" w:hanging="425"/>
      </w:pPr>
    </w:p>
    <w:p w14:paraId="50D50EBE" w14:textId="77777777" w:rsidR="0009673E" w:rsidRDefault="002F26DD">
      <w:pPr>
        <w:keepNext/>
      </w:pPr>
      <w:r>
        <w:rPr>
          <w:b/>
        </w:rPr>
        <w:t>Question B.2</w:t>
      </w:r>
    </w:p>
    <w:p w14:paraId="18A37381" w14:textId="77777777" w:rsidR="007A3745" w:rsidRDefault="002F26DD" w:rsidP="007A3745">
      <w:r>
        <w:t>De quelle expression la liste suivante est-elle la valeur ?</w:t>
      </w:r>
    </w:p>
    <w:p w14:paraId="5192E598" w14:textId="77777777" w:rsidR="007A3745" w:rsidRPr="00F476EE" w:rsidRDefault="002F26DD" w:rsidP="007A3745">
      <w:pPr>
        <w:pStyle w:val="CodePython"/>
      </w:pPr>
      <w:r w:rsidRPr="002F26DD">
        <w:t>[[0,0,0,0], [1,1,1,1], [2,2,2,2]]</w:t>
      </w:r>
    </w:p>
    <w:p w14:paraId="0B7EC7DF" w14:textId="77777777" w:rsidR="007A3745" w:rsidRPr="002F26DD" w:rsidRDefault="002F26DD" w:rsidP="007A3745">
      <w:pPr>
        <w:pStyle w:val="Titrequestion"/>
        <w:rPr>
          <w:lang w:val="en-US"/>
        </w:rPr>
      </w:pPr>
      <w:r w:rsidRPr="002F26DD">
        <w:rPr>
          <w:lang w:val="en-US"/>
        </w:rPr>
        <w:t>Réponses</w:t>
      </w:r>
    </w:p>
    <w:p w14:paraId="19C66CB6" w14:textId="77777777" w:rsidR="007A3745" w:rsidRPr="00C36AA1" w:rsidRDefault="002F26DD" w:rsidP="007A3745">
      <w:pPr>
        <w:pStyle w:val="Rponses"/>
        <w:keepNext/>
        <w:keepLines/>
        <w:ind w:left="425" w:hanging="425"/>
        <w:rPr>
          <w:lang w:val="en-US"/>
        </w:rPr>
      </w:pPr>
      <w:r w:rsidRPr="00C36AA1">
        <w:rPr>
          <w:lang w:val="en-US"/>
        </w:rPr>
        <w:t>A</w:t>
      </w:r>
      <w:r w:rsidRPr="00C36AA1">
        <w:rPr>
          <w:lang w:val="en-US"/>
        </w:rPr>
        <w:tab/>
      </w:r>
      <w:r w:rsidRPr="00C36AA1">
        <w:rPr>
          <w:rFonts w:ascii="Inconsolata Medium" w:hAnsi="Inconsolata Medium"/>
          <w:color w:val="000000" w:themeColor="text1"/>
          <w:lang w:val="en-US"/>
        </w:rPr>
        <w:t>[[i] * 4 for i in range(</w:t>
      </w:r>
      <w:r>
        <w:rPr>
          <w:rFonts w:ascii="Inconsolata Medium" w:hAnsi="Inconsolata Medium"/>
          <w:color w:val="000000" w:themeColor="text1"/>
          <w:lang w:val="en-US"/>
        </w:rPr>
        <w:t>4)]</w:t>
      </w:r>
    </w:p>
    <w:p w14:paraId="6C454C85" w14:textId="5BF5971F" w:rsidR="007A3745" w:rsidRPr="00C36AA1" w:rsidRDefault="007A3745" w:rsidP="007A3745">
      <w:pPr>
        <w:pStyle w:val="Rponses"/>
        <w:keepNext/>
        <w:keepLines/>
        <w:ind w:left="425" w:hanging="425"/>
        <w:rPr>
          <w:lang w:val="en-US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B36470" wp14:editId="467AC83F">
                <wp:simplePos x="0" y="0"/>
                <wp:positionH relativeFrom="column">
                  <wp:posOffset>-19514</wp:posOffset>
                </wp:positionH>
                <wp:positionV relativeFrom="paragraph">
                  <wp:posOffset>138477</wp:posOffset>
                </wp:positionV>
                <wp:extent cx="2292823" cy="184245"/>
                <wp:effectExtent l="19050" t="19050" r="12700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2823" cy="18424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336E1B4B" id="Rectangle 9" o:spid="_x0000_s1026" style="position:absolute;margin-left:-1.55pt;margin-top:10.9pt;width:180.55pt;height:14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" filled="f" strokecolor="red" strokeweight="2.25pt"/>
            </w:pict>
          </mc:Fallback>
        </mc:AlternateContent>
      </w:r>
      <w:r w:rsidR="002F26DD" w:rsidRPr="00C36AA1">
        <w:rPr>
          <w:lang w:val="en-US"/>
        </w:rPr>
        <w:t>B</w:t>
      </w:r>
      <w:r w:rsidR="002F26DD" w:rsidRPr="00C36AA1">
        <w:rPr>
          <w:lang w:val="en-US"/>
        </w:rPr>
        <w:tab/>
      </w:r>
      <w:r w:rsidR="002F26DD" w:rsidRPr="00C36AA1">
        <w:rPr>
          <w:rFonts w:ascii="Inconsolata Medium" w:hAnsi="Inconsolata Medium"/>
          <w:color w:val="000000" w:themeColor="text1"/>
          <w:lang w:val="en-US"/>
        </w:rPr>
        <w:t xml:space="preserve">[[i] * </w:t>
      </w:r>
      <w:r w:rsidR="002F26DD">
        <w:rPr>
          <w:rFonts w:ascii="Inconsolata Medium" w:hAnsi="Inconsolata Medium"/>
          <w:color w:val="000000" w:themeColor="text1"/>
          <w:lang w:val="en-US"/>
        </w:rPr>
        <w:t>3</w:t>
      </w:r>
      <w:r w:rsidR="002F26DD" w:rsidRPr="00C36AA1">
        <w:rPr>
          <w:rFonts w:ascii="Inconsolata Medium" w:hAnsi="Inconsolata Medium"/>
          <w:color w:val="000000" w:themeColor="text1"/>
          <w:lang w:val="en-US"/>
        </w:rPr>
        <w:t xml:space="preserve"> for i in range(</w:t>
      </w:r>
      <w:r w:rsidR="002F26DD">
        <w:rPr>
          <w:rFonts w:ascii="Inconsolata Medium" w:hAnsi="Inconsolata Medium"/>
          <w:color w:val="000000" w:themeColor="text1"/>
          <w:lang w:val="en-US"/>
        </w:rPr>
        <w:t>4)]</w:t>
      </w:r>
    </w:p>
    <w:p w14:paraId="39957251" w14:textId="7E5CDE57" w:rsidR="007A3745" w:rsidRPr="00C4147E" w:rsidRDefault="002F26DD" w:rsidP="007A3745">
      <w:pPr>
        <w:pStyle w:val="Rponses"/>
        <w:keepNext/>
        <w:keepLines/>
        <w:ind w:left="425" w:hanging="425"/>
        <w:rPr>
          <w:color w:val="FF0000"/>
          <w:lang w:val="en-US"/>
        </w:rPr>
      </w:pPr>
      <w:r w:rsidRPr="00C36AA1">
        <w:rPr>
          <w:lang w:val="en-US"/>
        </w:rPr>
        <w:t>C</w:t>
      </w:r>
      <w:r w:rsidRPr="00C36AA1">
        <w:rPr>
          <w:lang w:val="en-US"/>
        </w:rPr>
        <w:tab/>
      </w:r>
      <w:r w:rsidRPr="00C36AA1">
        <w:rPr>
          <w:rFonts w:ascii="Inconsolata Medium" w:hAnsi="Inconsolata Medium"/>
          <w:color w:val="000000" w:themeColor="text1"/>
          <w:lang w:val="en-US"/>
        </w:rPr>
        <w:t>[[i] * 4 for i in range(</w:t>
      </w:r>
      <w:r>
        <w:rPr>
          <w:rFonts w:ascii="Inconsolata Medium" w:hAnsi="Inconsolata Medium"/>
          <w:color w:val="000000" w:themeColor="text1"/>
          <w:lang w:val="en-US"/>
        </w:rPr>
        <w:t>3)]</w:t>
      </w:r>
      <w:r w:rsidR="00C4147E">
        <w:rPr>
          <w:rFonts w:ascii="Inconsolata Medium" w:hAnsi="Inconsolata Medium"/>
          <w:color w:val="FF0000"/>
          <w:lang w:val="en-US"/>
        </w:rPr>
        <w:t>TB</w:t>
      </w:r>
    </w:p>
    <w:p w14:paraId="354F6BC3" w14:textId="77777777" w:rsidR="007A3745" w:rsidRPr="00C36AA1" w:rsidRDefault="002F26DD" w:rsidP="007A3745">
      <w:pPr>
        <w:pStyle w:val="Rponses"/>
        <w:keepNext/>
        <w:keepLines/>
        <w:ind w:left="425" w:hanging="425"/>
        <w:rPr>
          <w:lang w:val="en-US"/>
        </w:rPr>
      </w:pPr>
      <w:r w:rsidRPr="00C36AA1">
        <w:rPr>
          <w:lang w:val="en-US"/>
        </w:rPr>
        <w:t>D</w:t>
      </w:r>
      <w:r w:rsidRPr="00C36AA1">
        <w:rPr>
          <w:lang w:val="en-US"/>
        </w:rPr>
        <w:tab/>
      </w:r>
      <w:r w:rsidRPr="00C36AA1">
        <w:rPr>
          <w:rFonts w:ascii="Inconsolata Medium" w:hAnsi="Inconsolata Medium"/>
          <w:color w:val="000000" w:themeColor="text1"/>
          <w:lang w:val="en-US"/>
        </w:rPr>
        <w:t xml:space="preserve">[[i] * </w:t>
      </w:r>
      <w:r>
        <w:rPr>
          <w:rFonts w:ascii="Inconsolata Medium" w:hAnsi="Inconsolata Medium"/>
          <w:color w:val="000000" w:themeColor="text1"/>
          <w:lang w:val="en-US"/>
        </w:rPr>
        <w:t>3</w:t>
      </w:r>
      <w:r w:rsidRPr="00C36AA1">
        <w:rPr>
          <w:rFonts w:ascii="Inconsolata Medium" w:hAnsi="Inconsolata Medium"/>
          <w:color w:val="000000" w:themeColor="text1"/>
          <w:lang w:val="en-US"/>
        </w:rPr>
        <w:t xml:space="preserve"> for i in range(</w:t>
      </w:r>
      <w:r>
        <w:rPr>
          <w:rFonts w:ascii="Inconsolata Medium" w:hAnsi="Inconsolata Medium"/>
          <w:color w:val="000000" w:themeColor="text1"/>
          <w:lang w:val="en-US"/>
        </w:rPr>
        <w:t>3)]</w:t>
      </w:r>
    </w:p>
    <w:p w14:paraId="42E5E59E" w14:textId="77777777" w:rsidR="007A3745" w:rsidRPr="00C36AA1" w:rsidRDefault="007A3745" w:rsidP="007A3745">
      <w:pPr>
        <w:rPr>
          <w:lang w:val="en-US"/>
        </w:rPr>
      </w:pPr>
    </w:p>
    <w:p w14:paraId="08A6A6B5" w14:textId="77777777" w:rsidR="0009673E" w:rsidRDefault="002F26DD">
      <w:pPr>
        <w:keepNext/>
      </w:pPr>
      <w:r>
        <w:rPr>
          <w:b/>
        </w:rPr>
        <w:t>Question B.3</w:t>
      </w:r>
    </w:p>
    <w:p w14:paraId="7C562C17" w14:textId="77777777" w:rsidR="007A3745" w:rsidRDefault="002F26DD" w:rsidP="007A3745">
      <w:pPr>
        <w:keepNext/>
        <w:keepLines/>
        <w:rPr>
          <w:rStyle w:val="PolicePython"/>
        </w:rPr>
      </w:pPr>
      <w:r>
        <w:t>On exécute le script suivant</w:t>
      </w:r>
      <w:r w:rsidRPr="001D48EA">
        <w:t> :</w:t>
      </w:r>
    </w:p>
    <w:p w14:paraId="10E6735B" w14:textId="77777777" w:rsidR="007A3745" w:rsidRPr="00DA57F5" w:rsidRDefault="002F26DD" w:rsidP="007A3745">
      <w:pPr>
        <w:pStyle w:val="CodePython"/>
        <w:rPr>
          <w:rStyle w:val="PolicePython"/>
        </w:rPr>
      </w:pPr>
      <w:r w:rsidRPr="00DA57F5">
        <w:rPr>
          <w:iCs/>
        </w:rPr>
        <w:t>inventaire = {'pommes': 430, 'bananes': 312,</w:t>
      </w:r>
      <w:r w:rsidRPr="00DA57F5">
        <w:rPr>
          <w:iCs/>
        </w:rPr>
        <w:br/>
        <w:t xml:space="preserve">              'oranges' : 274, 'poires' : 137}</w:t>
      </w:r>
      <w:r w:rsidRPr="00DA57F5">
        <w:rPr>
          <w:iCs/>
        </w:rPr>
        <w:br/>
      </w:r>
      <w:r w:rsidRPr="00DA57F5">
        <w:rPr>
          <w:iCs/>
        </w:rPr>
        <w:br/>
        <w:t>stock = 0</w:t>
      </w:r>
      <w:r w:rsidRPr="00DA57F5">
        <w:rPr>
          <w:iCs/>
        </w:rPr>
        <w:br/>
        <w:t>for fruit in inventaire.keys():</w:t>
      </w:r>
      <w:r w:rsidRPr="00DA57F5">
        <w:rPr>
          <w:iCs/>
        </w:rPr>
        <w:br/>
        <w:t xml:space="preserve">    if fruit != 'bananes':</w:t>
      </w:r>
      <w:r w:rsidRPr="00DA57F5">
        <w:rPr>
          <w:iCs/>
        </w:rPr>
        <w:br/>
        <w:t xml:space="preserve">        stock = stock + inventaire[fruit]</w:t>
      </w:r>
    </w:p>
    <w:p w14:paraId="73E42D6B" w14:textId="77777777" w:rsidR="007A3745" w:rsidRPr="001D48EA" w:rsidRDefault="002F26DD" w:rsidP="007A3745">
      <w:pPr>
        <w:keepNext/>
        <w:keepLines/>
      </w:pPr>
      <w:r w:rsidRPr="00B1624F">
        <w:t>Que</w:t>
      </w:r>
      <w:r>
        <w:t xml:space="preserve"> contient la variable </w:t>
      </w:r>
      <w:r w:rsidRPr="00DA57F5">
        <w:rPr>
          <w:rStyle w:val="PolicePython"/>
        </w:rPr>
        <w:t>stock</w:t>
      </w:r>
      <w:r>
        <w:t xml:space="preserve"> à la fin de cette exécution ?</w:t>
      </w:r>
    </w:p>
    <w:p w14:paraId="13AF4707" w14:textId="77777777" w:rsidR="007A3745" w:rsidRPr="008641C7" w:rsidRDefault="002F26DD" w:rsidP="007A3745">
      <w:pPr>
        <w:pStyle w:val="Titrequestion"/>
        <w:keepNext/>
        <w:keepLines/>
      </w:pPr>
      <w:r w:rsidRPr="008641C7">
        <w:t>Réponses</w:t>
      </w:r>
    </w:p>
    <w:p w14:paraId="46449369" w14:textId="77777777" w:rsidR="007A3745" w:rsidRDefault="002F26DD" w:rsidP="007A3745">
      <w:pPr>
        <w:pStyle w:val="Rponses"/>
        <w:keepNext/>
        <w:keepLines/>
      </w:pPr>
      <w:r w:rsidRPr="008641C7">
        <w:t>A</w:t>
      </w:r>
      <w:r w:rsidRPr="008641C7">
        <w:tab/>
      </w:r>
      <w:r>
        <w:rPr>
          <w:rStyle w:val="PolicePython"/>
        </w:rPr>
        <w:t>{430, 274, 137}</w:t>
      </w:r>
    </w:p>
    <w:p w14:paraId="4FD80201" w14:textId="02AED877" w:rsidR="007A3745" w:rsidRPr="00B1624F" w:rsidRDefault="007A3745" w:rsidP="007A3745">
      <w:pPr>
        <w:pStyle w:val="Rponses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B2F240" wp14:editId="403DBA0B">
                <wp:simplePos x="0" y="0"/>
                <wp:positionH relativeFrom="column">
                  <wp:posOffset>-121873</wp:posOffset>
                </wp:positionH>
                <wp:positionV relativeFrom="paragraph">
                  <wp:posOffset>127370</wp:posOffset>
                </wp:positionV>
                <wp:extent cx="743803" cy="177421"/>
                <wp:effectExtent l="19050" t="19050" r="18415" b="133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803" cy="17742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401CB36C" id="Rectangle 10" o:spid="_x0000_s1026" style="position:absolute;margin-left:-9.6pt;margin-top:10.05pt;width:58.55pt;height:13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" filled="f" strokecolor="red" strokeweight="2.25pt"/>
            </w:pict>
          </mc:Fallback>
        </mc:AlternateContent>
      </w:r>
      <w:r w:rsidR="002F26DD" w:rsidRPr="00B1624F">
        <w:t>B</w:t>
      </w:r>
      <w:r w:rsidR="002F26DD" w:rsidRPr="00B1624F">
        <w:tab/>
      </w:r>
      <w:r w:rsidR="002F26DD">
        <w:rPr>
          <w:rStyle w:val="PolicePython"/>
        </w:rPr>
        <w:t>312</w:t>
      </w:r>
    </w:p>
    <w:p w14:paraId="2CD1B88E" w14:textId="3E788D88" w:rsidR="007A3745" w:rsidRPr="00C4147E" w:rsidRDefault="002F26DD" w:rsidP="007A3745">
      <w:pPr>
        <w:pStyle w:val="Rponses"/>
        <w:keepNext/>
        <w:keepLines/>
        <w:rPr>
          <w:color w:val="FF0000"/>
        </w:rPr>
      </w:pPr>
      <w:r w:rsidRPr="00C15899">
        <w:t>C</w:t>
      </w:r>
      <w:r w:rsidRPr="00C15899">
        <w:tab/>
      </w:r>
      <w:r>
        <w:rPr>
          <w:rStyle w:val="PolicePython"/>
        </w:rPr>
        <w:t>841</w:t>
      </w:r>
      <w:r w:rsidR="00C4147E">
        <w:rPr>
          <w:rStyle w:val="PolicePython"/>
          <w:color w:val="FF0000"/>
        </w:rPr>
        <w:t>TB</w:t>
      </w:r>
    </w:p>
    <w:p w14:paraId="04A1F169" w14:textId="77777777" w:rsidR="007A3745" w:rsidRDefault="002F26DD" w:rsidP="007A3745">
      <w:pPr>
        <w:pStyle w:val="Rponses"/>
        <w:keepNext/>
        <w:keepLines/>
      </w:pPr>
      <w:r>
        <w:t>D</w:t>
      </w:r>
      <w:r>
        <w:tab/>
      </w:r>
      <w:r>
        <w:rPr>
          <w:rStyle w:val="PolicePython"/>
        </w:rPr>
        <w:t>{ 'pommes', 'oranges', 'poires' }</w:t>
      </w:r>
    </w:p>
    <w:p w14:paraId="53B70A1B" w14:textId="77777777" w:rsidR="007A3745" w:rsidRPr="004275AA" w:rsidRDefault="007A3745" w:rsidP="007A3745">
      <w:pPr>
        <w:pStyle w:val="Rponses"/>
        <w:widowControl w:val="0"/>
        <w:ind w:left="425" w:hanging="425"/>
      </w:pPr>
    </w:p>
    <w:p w14:paraId="300B9A28" w14:textId="77777777" w:rsidR="0009673E" w:rsidRDefault="002F26DD">
      <w:pPr>
        <w:keepNext/>
      </w:pPr>
      <w:r>
        <w:rPr>
          <w:b/>
        </w:rPr>
        <w:t>Question B.4</w:t>
      </w:r>
    </w:p>
    <w:p w14:paraId="4825BD08" w14:textId="77777777" w:rsidR="007A3745" w:rsidRDefault="002F26DD" w:rsidP="007A3745">
      <w:r>
        <w:t>On considère le code suivant :</w:t>
      </w:r>
    </w:p>
    <w:p w14:paraId="6AD1C734" w14:textId="77777777" w:rsidR="007A3745" w:rsidRPr="001C0125" w:rsidRDefault="002F26DD" w:rsidP="007A3745">
      <w:pPr>
        <w:pStyle w:val="CodePython"/>
        <w:rPr>
          <w:lang w:val="fr-FR"/>
        </w:rPr>
      </w:pPr>
      <w:r w:rsidRPr="001C0125">
        <w:rPr>
          <w:lang w:val="fr-FR"/>
        </w:rPr>
        <w:t>t = [0, 3, 5, 7, 9]</w:t>
      </w:r>
    </w:p>
    <w:p w14:paraId="0CD3F3EE" w14:textId="77777777" w:rsidR="007A3745" w:rsidRPr="001C0125" w:rsidRDefault="002F26DD" w:rsidP="007A3745">
      <w:pPr>
        <w:pStyle w:val="CodePython"/>
        <w:rPr>
          <w:lang w:val="fr-FR"/>
        </w:rPr>
      </w:pPr>
      <w:r w:rsidRPr="001C0125">
        <w:rPr>
          <w:lang w:val="fr-FR"/>
        </w:rPr>
        <w:t>t[9] = 3 + t[5]</w:t>
      </w:r>
    </w:p>
    <w:p w14:paraId="3A41A370" w14:textId="77777777" w:rsidR="007A3745" w:rsidRPr="00171C39" w:rsidRDefault="002F26DD" w:rsidP="007A3745">
      <w:r>
        <w:t xml:space="preserve">Que vaut </w:t>
      </w:r>
      <w:r w:rsidRPr="00543966">
        <w:rPr>
          <w:rStyle w:val="PolicePython"/>
        </w:rPr>
        <w:t>t</w:t>
      </w:r>
      <w:r>
        <w:t xml:space="preserve"> à la fin de son exécution ?</w:t>
      </w:r>
    </w:p>
    <w:p w14:paraId="0327DF73" w14:textId="77777777" w:rsidR="007A3745" w:rsidRPr="008641C7" w:rsidRDefault="002F26DD" w:rsidP="007A3745">
      <w:pPr>
        <w:pStyle w:val="Titrequestion"/>
        <w:keepNext/>
        <w:keepLines/>
      </w:pPr>
      <w:r w:rsidRPr="008641C7">
        <w:t>Réponses</w:t>
      </w:r>
    </w:p>
    <w:p w14:paraId="2BB3F780" w14:textId="77777777" w:rsidR="007A3745" w:rsidRPr="00171C39" w:rsidRDefault="002F26DD" w:rsidP="007A3745">
      <w:pPr>
        <w:pStyle w:val="Rponses"/>
        <w:keepNext/>
        <w:keepLines/>
      </w:pPr>
      <w:r w:rsidRPr="00171C39">
        <w:t>A</w:t>
      </w:r>
      <w:r w:rsidRPr="00171C39">
        <w:tab/>
      </w:r>
      <w:r w:rsidRPr="00142BB5">
        <w:rPr>
          <w:rStyle w:val="PolicePython"/>
        </w:rPr>
        <w:t>[0, 3, 5, 7, 9]</w:t>
      </w:r>
    </w:p>
    <w:p w14:paraId="322AB03C" w14:textId="77777777" w:rsidR="007A3745" w:rsidRPr="00171C39" w:rsidRDefault="002F26DD" w:rsidP="007A3745">
      <w:pPr>
        <w:pStyle w:val="Rponses"/>
        <w:rPr>
          <w:rFonts w:ascii="Inconsolata Medium" w:hAnsi="Inconsolata Medium"/>
          <w:color w:val="000000" w:themeColor="text1"/>
        </w:rPr>
      </w:pPr>
      <w:r w:rsidRPr="00171C39">
        <w:t>B</w:t>
      </w:r>
      <w:r w:rsidRPr="00171C39">
        <w:tab/>
      </w:r>
      <w:r w:rsidRPr="00142BB5">
        <w:rPr>
          <w:rStyle w:val="PolicePython"/>
        </w:rPr>
        <w:t>[0, 3, 5, 7, 9, 3]</w:t>
      </w:r>
    </w:p>
    <w:p w14:paraId="2AB7CA43" w14:textId="6F5A85C0" w:rsidR="007A3745" w:rsidRPr="00171C39" w:rsidRDefault="00A60918" w:rsidP="007A3745">
      <w:pPr>
        <w:pStyle w:val="Rponses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CA1513" wp14:editId="26388432">
                <wp:simplePos x="0" y="0"/>
                <wp:positionH relativeFrom="column">
                  <wp:posOffset>-33162</wp:posOffset>
                </wp:positionH>
                <wp:positionV relativeFrom="paragraph">
                  <wp:posOffset>178833</wp:posOffset>
                </wp:positionV>
                <wp:extent cx="2115403" cy="122830"/>
                <wp:effectExtent l="19050" t="19050" r="18415" b="1079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5403" cy="1228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0590F835" id="Rectangle 11" o:spid="_x0000_s1026" style="position:absolute;margin-left:-2.6pt;margin-top:14.1pt;width:166.55pt;height:9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" filled="f" strokecolor="red" strokeweight="2.25pt"/>
            </w:pict>
          </mc:Fallback>
        </mc:AlternateContent>
      </w:r>
      <w:r w:rsidR="002F26DD" w:rsidRPr="00171C39">
        <w:t>C</w:t>
      </w:r>
      <w:r w:rsidR="002F26DD" w:rsidRPr="00171C39">
        <w:tab/>
      </w:r>
      <w:r w:rsidR="002F26DD" w:rsidRPr="00142BB5">
        <w:rPr>
          <w:rStyle w:val="PolicePython"/>
        </w:rPr>
        <w:t>[0, 3, 5, 7, 9, 8]</w:t>
      </w:r>
    </w:p>
    <w:p w14:paraId="67D7255C" w14:textId="57564500" w:rsidR="007A3745" w:rsidRPr="00C4147E" w:rsidRDefault="002F26DD" w:rsidP="007A3745">
      <w:pPr>
        <w:pStyle w:val="Rponses"/>
        <w:keepNext/>
        <w:keepLines/>
        <w:rPr>
          <w:rFonts w:ascii="Inconsolata Medium" w:hAnsi="Inconsolata Medium"/>
          <w:color w:val="FF0000"/>
        </w:rPr>
      </w:pPr>
      <w:r w:rsidRPr="00171C39">
        <w:t>D</w:t>
      </w:r>
      <w:r w:rsidRPr="00171C39">
        <w:tab/>
      </w:r>
      <w:r>
        <w:t>l'exécution déclenche une erreur</w:t>
      </w:r>
      <w:r w:rsidR="00C4147E">
        <w:rPr>
          <w:color w:val="FF0000"/>
        </w:rPr>
        <w:t>TB</w:t>
      </w:r>
    </w:p>
    <w:p w14:paraId="43C11D07" w14:textId="77777777" w:rsidR="007A3745" w:rsidRPr="00171C39" w:rsidRDefault="007A3745" w:rsidP="007A3745"/>
    <w:p w14:paraId="628370E1" w14:textId="77777777" w:rsidR="002F26DD" w:rsidRDefault="002F26DD">
      <w:pPr>
        <w:rPr>
          <w:b/>
        </w:rPr>
      </w:pPr>
      <w:r>
        <w:rPr>
          <w:b/>
        </w:rPr>
        <w:br w:type="page"/>
      </w:r>
    </w:p>
    <w:p w14:paraId="678E51AF" w14:textId="77777777" w:rsidR="0009673E" w:rsidRDefault="002F26DD">
      <w:pPr>
        <w:keepNext/>
      </w:pPr>
      <w:r>
        <w:rPr>
          <w:b/>
        </w:rPr>
        <w:t>Question B.5</w:t>
      </w:r>
    </w:p>
    <w:p w14:paraId="59E0A0A2" w14:textId="77777777" w:rsidR="007A3745" w:rsidRDefault="002F26DD" w:rsidP="007A3745">
      <w:r>
        <w:t xml:space="preserve">Quelle est la valeur de l'expression </w:t>
      </w:r>
      <w:r>
        <w:rPr>
          <w:rFonts w:ascii="Inconsolata" w:eastAsia="Inconsolata" w:hAnsi="Inconsolata" w:cs="Inconsolata"/>
        </w:rPr>
        <w:t>[(i,i+1) for i in range(2)]</w:t>
      </w:r>
      <w:r>
        <w:t xml:space="preserve"> ?</w:t>
      </w:r>
    </w:p>
    <w:p w14:paraId="197F3C92" w14:textId="77777777" w:rsidR="007A3745" w:rsidRPr="00AA7ED5" w:rsidRDefault="002F26DD" w:rsidP="007A3745">
      <w:pPr>
        <w:pStyle w:val="Titrequestion"/>
      </w:pPr>
      <w:r w:rsidRPr="00AA7ED5">
        <w:t>Réponses</w:t>
      </w:r>
    </w:p>
    <w:p w14:paraId="41437F16" w14:textId="77777777" w:rsidR="007A3745" w:rsidRPr="009703CB" w:rsidRDefault="002F26DD" w:rsidP="007A3745">
      <w:pPr>
        <w:pStyle w:val="Rponses"/>
        <w:keepNext/>
        <w:keepLines/>
      </w:pPr>
      <w:r w:rsidRPr="009703CB">
        <w:t>A</w:t>
      </w:r>
      <w:r w:rsidRPr="009703CB">
        <w:tab/>
      </w:r>
      <w:r w:rsidRPr="009703CB">
        <w:rPr>
          <w:rStyle w:val="PolicePython"/>
        </w:rPr>
        <w:t>[0,1,1,2]</w:t>
      </w:r>
    </w:p>
    <w:p w14:paraId="556F44DC" w14:textId="30664FB6" w:rsidR="007A3745" w:rsidRPr="009703CB" w:rsidRDefault="00A60918" w:rsidP="007A3745">
      <w:pPr>
        <w:pStyle w:val="Rponses"/>
        <w:keepNext/>
        <w:keepLines/>
        <w:rPr>
          <w:rStyle w:val="PolicePython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00CD4FA" wp14:editId="22F1B260">
                <wp:simplePos x="0" y="0"/>
                <wp:positionH relativeFrom="column">
                  <wp:posOffset>-5867</wp:posOffset>
                </wp:positionH>
                <wp:positionV relativeFrom="paragraph">
                  <wp:posOffset>163034</wp:posOffset>
                </wp:positionV>
                <wp:extent cx="1276066" cy="136477"/>
                <wp:effectExtent l="19050" t="19050" r="19685" b="1651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066" cy="13647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7AB43B39" id="Rectangle 12" o:spid="_x0000_s1026" style="position:absolute;margin-left:-.45pt;margin-top:12.85pt;width:100.5pt;height:10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" filled="f" strokecolor="red" strokeweight="2.25pt"/>
            </w:pict>
          </mc:Fallback>
        </mc:AlternateContent>
      </w:r>
      <w:r w:rsidR="002F26DD" w:rsidRPr="009703CB">
        <w:t>B</w:t>
      </w:r>
      <w:r w:rsidR="002F26DD" w:rsidRPr="009703CB">
        <w:tab/>
      </w:r>
      <w:r w:rsidR="002F26DD">
        <w:rPr>
          <w:rStyle w:val="PolicePython"/>
        </w:rPr>
        <w:t>[(1,2),(2,3)]</w:t>
      </w:r>
    </w:p>
    <w:p w14:paraId="28B18BE8" w14:textId="0E1673EE" w:rsidR="007A3745" w:rsidRPr="00C4147E" w:rsidRDefault="002F26DD" w:rsidP="007A3745">
      <w:pPr>
        <w:pStyle w:val="Rponses"/>
        <w:keepNext/>
        <w:keepLines/>
        <w:rPr>
          <w:rFonts w:ascii="Inconsolata Medium" w:hAnsi="Inconsolata Medium"/>
          <w:color w:val="FF0000"/>
        </w:rPr>
      </w:pPr>
      <w:r w:rsidRPr="009703CB">
        <w:t xml:space="preserve">C </w:t>
      </w:r>
      <w:r w:rsidRPr="009703CB">
        <w:tab/>
      </w:r>
      <w:r>
        <w:rPr>
          <w:rStyle w:val="PolicePython"/>
        </w:rPr>
        <w:t>[(0,1),(1,2)]</w:t>
      </w:r>
      <w:r w:rsidR="00C4147E">
        <w:rPr>
          <w:rStyle w:val="PolicePython"/>
          <w:color w:val="FF0000"/>
        </w:rPr>
        <w:t>TB</w:t>
      </w:r>
    </w:p>
    <w:p w14:paraId="3E5110E8" w14:textId="77777777" w:rsidR="007A3745" w:rsidRPr="009703CB" w:rsidRDefault="002F26DD" w:rsidP="007A3745">
      <w:pPr>
        <w:pStyle w:val="Rponses"/>
        <w:keepNext/>
        <w:keepLines/>
      </w:pPr>
      <w:r w:rsidRPr="009703CB">
        <w:t>D</w:t>
      </w:r>
      <w:r w:rsidRPr="009703CB">
        <w:tab/>
      </w:r>
      <w:r w:rsidRPr="009703CB">
        <w:rPr>
          <w:rStyle w:val="PolicePython"/>
        </w:rPr>
        <w:t>[</w:t>
      </w:r>
      <w:r>
        <w:rPr>
          <w:rStyle w:val="PolicePython"/>
        </w:rPr>
        <w:t>[0,1],[1,2]]</w:t>
      </w:r>
    </w:p>
    <w:p w14:paraId="47027503" w14:textId="77777777" w:rsidR="007A3745" w:rsidRPr="009703CB" w:rsidRDefault="007A3745" w:rsidP="007A3745">
      <w:pPr>
        <w:pStyle w:val="Rponses"/>
        <w:ind w:left="425" w:hanging="425"/>
      </w:pPr>
    </w:p>
    <w:p w14:paraId="444FE109" w14:textId="77777777" w:rsidR="0009673E" w:rsidRDefault="002F26DD">
      <w:pPr>
        <w:keepNext/>
      </w:pPr>
      <w:r>
        <w:rPr>
          <w:b/>
        </w:rPr>
        <w:t>Question B.6</w:t>
      </w:r>
    </w:p>
    <w:p w14:paraId="4778F428" w14:textId="77777777" w:rsidR="007A3745" w:rsidRDefault="002F26DD" w:rsidP="007A3745">
      <w:r>
        <w:t xml:space="preserve">On définit la variable suivante : </w:t>
      </w:r>
      <w:r w:rsidRPr="00A62A44">
        <w:rPr>
          <w:rStyle w:val="PolicePython"/>
        </w:rPr>
        <w:t>citation = "Les nombres gouvernent le monde"</w:t>
      </w:r>
      <w:r>
        <w:t>.</w:t>
      </w:r>
    </w:p>
    <w:p w14:paraId="063B6CDD" w14:textId="77777777" w:rsidR="007A3745" w:rsidRDefault="002F26DD" w:rsidP="007A3745">
      <w:pPr>
        <w:rPr>
          <w:rFonts w:ascii="Inconsolata Medium" w:hAnsi="Inconsolata Medium" w:cs="Consolas"/>
          <w:color w:val="000000" w:themeColor="text1"/>
        </w:rPr>
      </w:pPr>
      <w:r>
        <w:t xml:space="preserve">Quelle est la valeur de l'expression </w:t>
      </w:r>
      <w:r w:rsidRPr="00A62A44">
        <w:rPr>
          <w:rStyle w:val="PolicePython"/>
        </w:rPr>
        <w:t xml:space="preserve">citation[5:10] </w:t>
      </w:r>
      <w:r>
        <w:t>?</w:t>
      </w:r>
    </w:p>
    <w:p w14:paraId="30CC14F5" w14:textId="58A52DDD" w:rsidR="007A3745" w:rsidRPr="00CD72E8" w:rsidRDefault="00A60918" w:rsidP="007A3745">
      <w:pPr>
        <w:rPr>
          <w:b/>
          <w:bCs/>
          <w:i/>
          <w:iCs/>
        </w:rPr>
      </w:pPr>
      <w:r>
        <w:rPr>
          <w:b/>
          <w:bCs/>
          <w:i/>
          <w:iC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3DD6B93" wp14:editId="3E89E72F">
                <wp:simplePos x="0" y="0"/>
                <wp:positionH relativeFrom="column">
                  <wp:posOffset>-55055</wp:posOffset>
                </wp:positionH>
                <wp:positionV relativeFrom="paragraph">
                  <wp:posOffset>168218</wp:posOffset>
                </wp:positionV>
                <wp:extent cx="968991" cy="144723"/>
                <wp:effectExtent l="19050" t="19050" r="22225" b="2730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8991" cy="14472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562986EE" id="Rectangle 13" o:spid="_x0000_s1026" style="position:absolute;margin-left:-4.35pt;margin-top:13.25pt;width:76.3pt;height:11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" filled="f" strokecolor="red" strokeweight="2.25pt"/>
            </w:pict>
          </mc:Fallback>
        </mc:AlternateContent>
      </w:r>
      <w:r w:rsidR="00F3719A" w:rsidRPr="00CD72E8">
        <w:rPr>
          <w:b/>
          <w:bCs/>
          <w:i/>
          <w:iCs/>
        </w:rPr>
        <w:t>Réponses</w:t>
      </w:r>
    </w:p>
    <w:p w14:paraId="204CB719" w14:textId="58E8FE71" w:rsidR="007A3745" w:rsidRPr="00C4147E" w:rsidRDefault="002F26DD" w:rsidP="007A3745">
      <w:pPr>
        <w:pStyle w:val="Rponses"/>
        <w:rPr>
          <w:rFonts w:ascii="Inconsolata Medium" w:hAnsi="Inconsolata Medium"/>
          <w:color w:val="FF0000"/>
        </w:rPr>
      </w:pPr>
      <w:r w:rsidRPr="006503F2">
        <w:t>A</w:t>
      </w:r>
      <w:r>
        <w:tab/>
      </w:r>
      <w:r>
        <w:rPr>
          <w:rStyle w:val="PolicePython"/>
        </w:rPr>
        <w:t>"ombre"</w:t>
      </w:r>
      <w:r w:rsidR="00C4147E">
        <w:rPr>
          <w:rStyle w:val="PolicePython"/>
          <w:color w:val="FF0000"/>
        </w:rPr>
        <w:t>TB</w:t>
      </w:r>
    </w:p>
    <w:p w14:paraId="3A19077C" w14:textId="77777777" w:rsidR="007A3745" w:rsidRPr="006503F2" w:rsidRDefault="002F26DD" w:rsidP="007A3745">
      <w:pPr>
        <w:pStyle w:val="Rponses"/>
      </w:pPr>
      <w:r w:rsidRPr="006503F2">
        <w:t>B</w:t>
      </w:r>
      <w:r w:rsidRPr="006503F2">
        <w:tab/>
      </w:r>
      <w:r>
        <w:rPr>
          <w:rStyle w:val="PolicePython"/>
        </w:rPr>
        <w:t>"ombres"</w:t>
      </w:r>
    </w:p>
    <w:p w14:paraId="6D40EBDF" w14:textId="77777777" w:rsidR="007A3745" w:rsidRPr="006503F2" w:rsidRDefault="002F26DD" w:rsidP="007A3745">
      <w:pPr>
        <w:pStyle w:val="Rponses"/>
        <w:rPr>
          <w:rStyle w:val="PolicePython"/>
        </w:rPr>
      </w:pPr>
      <w:r w:rsidRPr="006503F2">
        <w:t>C</w:t>
      </w:r>
      <w:r w:rsidRPr="006503F2">
        <w:tab/>
      </w:r>
      <w:r>
        <w:rPr>
          <w:rStyle w:val="PolicePython"/>
        </w:rPr>
        <w:t>"nombre"</w:t>
      </w:r>
    </w:p>
    <w:p w14:paraId="6EA5C351" w14:textId="77777777" w:rsidR="007A3745" w:rsidRPr="006503F2" w:rsidRDefault="002F26DD" w:rsidP="007A3745">
      <w:pPr>
        <w:pStyle w:val="Rponses"/>
        <w:rPr>
          <w:rStyle w:val="PolicePython"/>
        </w:rPr>
      </w:pPr>
      <w:r w:rsidRPr="006503F2">
        <w:t>D</w:t>
      </w:r>
      <w:r w:rsidRPr="006503F2">
        <w:tab/>
      </w:r>
      <w:r>
        <w:rPr>
          <w:rStyle w:val="PolicePython"/>
        </w:rPr>
        <w:t>"nombres"</w:t>
      </w:r>
    </w:p>
    <w:p w14:paraId="6842FDA0" w14:textId="77777777" w:rsidR="007A3745" w:rsidRPr="006503F2" w:rsidRDefault="007A3745" w:rsidP="007A3745">
      <w:pPr>
        <w:pStyle w:val="Rponses"/>
        <w:widowControl w:val="0"/>
        <w:ind w:left="425" w:hanging="425"/>
      </w:pPr>
    </w:p>
    <w:p w14:paraId="6D08BF0F" w14:textId="77777777" w:rsidR="0009673E" w:rsidRDefault="002F26DD">
      <w:r>
        <w:br w:type="page"/>
      </w:r>
    </w:p>
    <w:p w14:paraId="03969DC9" w14:textId="77777777" w:rsidR="0009673E" w:rsidRDefault="0009673E"/>
    <w:p w14:paraId="442FDAE5" w14:textId="79EAAA99" w:rsidR="0009673E" w:rsidRPr="00C4147E" w:rsidRDefault="002F26DD">
      <w:pPr>
        <w:pStyle w:val="Titre1"/>
        <w:keepNext/>
        <w:spacing w:after="280"/>
        <w:rPr>
          <w:color w:val="FF0000"/>
        </w:rPr>
      </w:pPr>
      <w:r>
        <w:t>Thème C : traitement de données en tables</w:t>
      </w:r>
      <w:r w:rsidR="00C4147E">
        <w:t> </w:t>
      </w:r>
      <w:r w:rsidR="00C4147E">
        <w:rPr>
          <w:color w:val="FF0000"/>
        </w:rPr>
        <w:t>:18POINTS/18</w:t>
      </w:r>
    </w:p>
    <w:p w14:paraId="7AED69D7" w14:textId="77777777" w:rsidR="0009673E" w:rsidRDefault="002F26DD">
      <w:pPr>
        <w:keepNext/>
      </w:pPr>
      <w:r>
        <w:rPr>
          <w:b/>
        </w:rPr>
        <w:t>Question C.1</w:t>
      </w:r>
    </w:p>
    <w:p w14:paraId="01025778" w14:textId="77777777" w:rsidR="007A3745" w:rsidRPr="001D48EA" w:rsidRDefault="002F26DD" w:rsidP="007A3745">
      <w:pPr>
        <w:keepNext/>
        <w:keepLines/>
      </w:pPr>
      <w:r>
        <w:t>Qu'est-ce qu'un fichier CSV ?</w:t>
      </w:r>
    </w:p>
    <w:p w14:paraId="51E23B88" w14:textId="77777777" w:rsidR="007A3745" w:rsidRPr="008641C7" w:rsidRDefault="002F26DD" w:rsidP="007A3745">
      <w:pPr>
        <w:pStyle w:val="Titrequestion"/>
        <w:keepNext/>
        <w:keepLines/>
      </w:pPr>
      <w:r w:rsidRPr="008641C7">
        <w:t>Réponses</w:t>
      </w:r>
    </w:p>
    <w:p w14:paraId="6F12BF4C" w14:textId="77777777" w:rsidR="007A3745" w:rsidRPr="00412621" w:rsidRDefault="002F26DD" w:rsidP="007A3745">
      <w:pPr>
        <w:pStyle w:val="Rponses"/>
      </w:pPr>
      <w:r w:rsidRPr="00412621">
        <w:t>A</w:t>
      </w:r>
      <w:r>
        <w:tab/>
      </w:r>
      <w:r w:rsidRPr="00412621">
        <w:t>une librairie Python permettant l'affichage des images</w:t>
      </w:r>
    </w:p>
    <w:p w14:paraId="3D41CBAF" w14:textId="77777777" w:rsidR="007A3745" w:rsidRPr="00B1624F" w:rsidRDefault="002F26DD" w:rsidP="007A3745">
      <w:pPr>
        <w:pStyle w:val="Rponses"/>
        <w:keepNext/>
        <w:keepLines/>
      </w:pPr>
      <w:r w:rsidRPr="00B1624F">
        <w:t>B</w:t>
      </w:r>
      <w:r w:rsidRPr="00B1624F">
        <w:tab/>
      </w:r>
      <w:r w:rsidRPr="00412621">
        <w:t>un</w:t>
      </w:r>
      <w:r>
        <w:t xml:space="preserve"> utilitaire de traitement d'image</w:t>
      </w:r>
    </w:p>
    <w:p w14:paraId="202FC2D5" w14:textId="28946FDD" w:rsidR="007A3745" w:rsidRPr="00C15899" w:rsidRDefault="00A60918" w:rsidP="007A3745">
      <w:pPr>
        <w:pStyle w:val="Rponses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942AAE" wp14:editId="4DDF32CD">
                <wp:simplePos x="0" y="0"/>
                <wp:positionH relativeFrom="column">
                  <wp:posOffset>-19514</wp:posOffset>
                </wp:positionH>
                <wp:positionV relativeFrom="paragraph">
                  <wp:posOffset>147396</wp:posOffset>
                </wp:positionV>
                <wp:extent cx="1535373" cy="191068"/>
                <wp:effectExtent l="19050" t="19050" r="2730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5373" cy="19106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798B5489" id="Rectangle 14" o:spid="_x0000_s1026" style="position:absolute;margin-left:-1.55pt;margin-top:11.6pt;width:120.9pt;height:15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" filled="f" strokecolor="red" strokeweight="2.25pt"/>
            </w:pict>
          </mc:Fallback>
        </mc:AlternateContent>
      </w:r>
      <w:r w:rsidR="002F26DD" w:rsidRPr="00C15899">
        <w:t>C</w:t>
      </w:r>
      <w:r w:rsidR="002F26DD" w:rsidRPr="00C15899">
        <w:tab/>
      </w:r>
      <w:r w:rsidR="002F26DD" w:rsidRPr="00412621">
        <w:t>u</w:t>
      </w:r>
      <w:r w:rsidR="002F26DD">
        <w:t>n format d'i</w:t>
      </w:r>
      <w:r w:rsidR="002F26DD" w:rsidRPr="00412621">
        <w:t>mage</w:t>
      </w:r>
    </w:p>
    <w:p w14:paraId="63521914" w14:textId="077F6B3C" w:rsidR="007A3745" w:rsidRPr="00C4147E" w:rsidRDefault="002F26DD" w:rsidP="007A3745">
      <w:pPr>
        <w:pStyle w:val="Rponses"/>
        <w:keepNext/>
        <w:keepLines/>
        <w:rPr>
          <w:color w:val="FF0000"/>
        </w:rPr>
      </w:pPr>
      <w:r>
        <w:t>D</w:t>
      </w:r>
      <w:r>
        <w:tab/>
      </w:r>
      <w:r w:rsidRPr="00412621">
        <w:t>un</w:t>
      </w:r>
      <w:r>
        <w:t xml:space="preserve"> format de données</w:t>
      </w:r>
      <w:r w:rsidR="00C4147E">
        <w:rPr>
          <w:color w:val="FF0000"/>
        </w:rPr>
        <w:t>TB</w:t>
      </w:r>
    </w:p>
    <w:p w14:paraId="5F98FAD7" w14:textId="77777777" w:rsidR="007A3745" w:rsidRPr="004275AA" w:rsidRDefault="007A3745" w:rsidP="007A3745">
      <w:pPr>
        <w:pStyle w:val="Rponses"/>
        <w:widowControl w:val="0"/>
        <w:ind w:left="425" w:hanging="425"/>
      </w:pPr>
    </w:p>
    <w:p w14:paraId="0ADBFD80" w14:textId="77777777" w:rsidR="0009673E" w:rsidRDefault="002F26DD">
      <w:pPr>
        <w:keepNext/>
      </w:pPr>
      <w:r>
        <w:rPr>
          <w:b/>
        </w:rPr>
        <w:t>Question C.2</w:t>
      </w:r>
    </w:p>
    <w:p w14:paraId="3498C07D" w14:textId="77777777" w:rsidR="007A3745" w:rsidRPr="001D48EA" w:rsidRDefault="002F26DD" w:rsidP="007A3745">
      <w:pPr>
        <w:keepNext/>
        <w:keepLines/>
      </w:pPr>
      <w:r>
        <w:t>Laquelle de ces affirmations est vraie ?</w:t>
      </w:r>
    </w:p>
    <w:p w14:paraId="631D3C99" w14:textId="2A11EE23" w:rsidR="007A3745" w:rsidRPr="008641C7" w:rsidRDefault="00A60918" w:rsidP="007A3745">
      <w:pPr>
        <w:pStyle w:val="Titrequestion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CE96C17" wp14:editId="4CC737DA">
                <wp:simplePos x="0" y="0"/>
                <wp:positionH relativeFrom="column">
                  <wp:posOffset>-112395</wp:posOffset>
                </wp:positionH>
                <wp:positionV relativeFrom="paragraph">
                  <wp:posOffset>293793</wp:posOffset>
                </wp:positionV>
                <wp:extent cx="3039533" cy="165100"/>
                <wp:effectExtent l="19050" t="19050" r="27940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9533" cy="1651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664C9AF6" id="Rectangle 15" o:spid="_x0000_s1026" style="position:absolute;margin-left:-8.85pt;margin-top:23.15pt;width:239.35pt;height:1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" filled="f" strokecolor="red" strokeweight="2.25pt"/>
            </w:pict>
          </mc:Fallback>
        </mc:AlternateContent>
      </w:r>
      <w:r w:rsidR="002F26DD" w:rsidRPr="008641C7">
        <w:t>Réponses</w:t>
      </w:r>
    </w:p>
    <w:p w14:paraId="73AA9478" w14:textId="64C50D86" w:rsidR="007A3745" w:rsidRPr="00C4147E" w:rsidRDefault="002F26DD" w:rsidP="007A3745">
      <w:pPr>
        <w:pStyle w:val="Rponses"/>
        <w:keepNext/>
        <w:keepLines/>
        <w:rPr>
          <w:color w:val="FF0000"/>
        </w:rPr>
      </w:pPr>
      <w:r w:rsidRPr="008641C7">
        <w:t>A</w:t>
      </w:r>
      <w:r w:rsidRPr="008641C7">
        <w:tab/>
      </w:r>
      <w:r>
        <w:t>on peut ouvrir un fichier CSV à l'aide d'un tableur</w:t>
      </w:r>
      <w:r w:rsidR="00C4147E">
        <w:rPr>
          <w:color w:val="FF0000"/>
        </w:rPr>
        <w:t>TB</w:t>
      </w:r>
    </w:p>
    <w:p w14:paraId="720EA618" w14:textId="77777777" w:rsidR="007A3745" w:rsidRPr="00B1624F" w:rsidRDefault="002F26DD" w:rsidP="007A3745">
      <w:pPr>
        <w:pStyle w:val="Rponses"/>
        <w:keepNext/>
        <w:keepLines/>
      </w:pPr>
      <w:r w:rsidRPr="00B1624F">
        <w:t>B</w:t>
      </w:r>
      <w:r w:rsidRPr="00B1624F">
        <w:tab/>
      </w:r>
      <w:r>
        <w:t>un fichier CSV permet de gérer l'apparence du code dans l'éditeur</w:t>
      </w:r>
    </w:p>
    <w:p w14:paraId="3706D324" w14:textId="77777777" w:rsidR="007A3745" w:rsidRPr="00C15899" w:rsidRDefault="002F26DD" w:rsidP="007A3745">
      <w:pPr>
        <w:pStyle w:val="Rponses"/>
        <w:keepNext/>
        <w:keepLines/>
      </w:pPr>
      <w:r w:rsidRPr="00C15899">
        <w:t>C</w:t>
      </w:r>
      <w:r w:rsidRPr="00C15899">
        <w:tab/>
      </w:r>
      <w:r>
        <w:t>un fichier CSV permet de gérer l'apparence d'une page HTML</w:t>
      </w:r>
    </w:p>
    <w:p w14:paraId="1BDEDFA0" w14:textId="77777777" w:rsidR="007A3745" w:rsidRDefault="002F26DD" w:rsidP="007A3745">
      <w:pPr>
        <w:pStyle w:val="Rponses"/>
        <w:keepNext/>
        <w:keepLines/>
      </w:pPr>
      <w:r>
        <w:t>D</w:t>
      </w:r>
      <w:r>
        <w:tab/>
        <w:t>un fichier CSV contient un programme à compiler</w:t>
      </w:r>
    </w:p>
    <w:p w14:paraId="5035C4E8" w14:textId="77777777" w:rsidR="007A3745" w:rsidRPr="004275AA" w:rsidRDefault="007A3745" w:rsidP="007A3745">
      <w:pPr>
        <w:pStyle w:val="Rponses"/>
        <w:widowControl w:val="0"/>
        <w:ind w:left="425" w:hanging="425"/>
      </w:pPr>
    </w:p>
    <w:p w14:paraId="39CFD292" w14:textId="77777777" w:rsidR="0009673E" w:rsidRDefault="002F26DD">
      <w:pPr>
        <w:keepNext/>
      </w:pPr>
      <w:r>
        <w:rPr>
          <w:b/>
        </w:rPr>
        <w:t>Question C.3</w:t>
      </w:r>
    </w:p>
    <w:p w14:paraId="74CE0028" w14:textId="77777777" w:rsidR="007A3745" w:rsidRDefault="002F26DD" w:rsidP="007A3745">
      <w:r>
        <w:t>On exécute le script suivant :</w:t>
      </w:r>
    </w:p>
    <w:p w14:paraId="1DE8E58F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notes = {"Paul": 12, "Jean": 16, "Clara": 14, "Aïssa": 18}</w:t>
      </w:r>
    </w:p>
    <w:p w14:paraId="0ABB6F80" w14:textId="77777777" w:rsidR="007A3745" w:rsidRPr="00183493" w:rsidRDefault="002F26DD" w:rsidP="007A3745">
      <w:pPr>
        <w:pStyle w:val="CodePython"/>
        <w:rPr>
          <w:lang w:val="fr-FR"/>
        </w:rPr>
      </w:pPr>
      <w:r w:rsidRPr="00183493">
        <w:rPr>
          <w:lang w:val="fr-FR"/>
        </w:rPr>
        <w:t xml:space="preserve">t = </w:t>
      </w:r>
      <w:r>
        <w:rPr>
          <w:lang w:val="fr-FR"/>
        </w:rPr>
        <w:t>list(</w:t>
      </w:r>
      <w:r w:rsidRPr="00183493">
        <w:rPr>
          <w:lang w:val="fr-FR"/>
        </w:rPr>
        <w:t>notes.keys()</w:t>
      </w:r>
      <w:r>
        <w:rPr>
          <w:lang w:val="fr-FR"/>
        </w:rPr>
        <w:t>)</w:t>
      </w:r>
    </w:p>
    <w:p w14:paraId="53B13F17" w14:textId="77777777" w:rsidR="007A3745" w:rsidRDefault="002F26DD" w:rsidP="007A3745">
      <w:r>
        <w:t xml:space="preserve">Quelle est la valeur de </w:t>
      </w:r>
      <w:r w:rsidRPr="00183493">
        <w:rPr>
          <w:rStyle w:val="PolicePython"/>
        </w:rPr>
        <w:t>t</w:t>
      </w:r>
      <w:r>
        <w:t xml:space="preserve"> à la fin de cette exécution ?</w:t>
      </w:r>
    </w:p>
    <w:p w14:paraId="51CE3B08" w14:textId="77777777" w:rsidR="007A3745" w:rsidRPr="00AF5A23" w:rsidRDefault="002F26DD" w:rsidP="007A3745">
      <w:pPr>
        <w:pStyle w:val="Titrequestion"/>
      </w:pPr>
      <w:r w:rsidRPr="00AF5A23">
        <w:t>Réponses</w:t>
      </w:r>
    </w:p>
    <w:p w14:paraId="6FBB8E66" w14:textId="71BA7272" w:rsidR="007A3745" w:rsidRPr="00183493" w:rsidRDefault="00A87431" w:rsidP="007A3745">
      <w:pPr>
        <w:pStyle w:val="Rponses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2D8FA53" wp14:editId="78512693">
                <wp:simplePos x="0" y="0"/>
                <wp:positionH relativeFrom="column">
                  <wp:posOffset>-21378</wp:posOffset>
                </wp:positionH>
                <wp:positionV relativeFrom="paragraph">
                  <wp:posOffset>149860</wp:posOffset>
                </wp:positionV>
                <wp:extent cx="2813050" cy="175683"/>
                <wp:effectExtent l="19050" t="19050" r="2540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3050" cy="17568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5E1BBCF3" id="Rectangle 16" o:spid="_x0000_s1026" style="position:absolute;margin-left:-1.7pt;margin-top:11.8pt;width:221.5pt;height:13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" filled="f" strokecolor="red" strokeweight="2.25pt"/>
            </w:pict>
          </mc:Fallback>
        </mc:AlternateContent>
      </w:r>
      <w:r w:rsidR="002F26DD" w:rsidRPr="00183493">
        <w:t>A</w:t>
      </w:r>
      <w:r w:rsidR="002F26DD" w:rsidRPr="00183493">
        <w:tab/>
      </w:r>
      <w:r w:rsidR="002F26DD" w:rsidRPr="00183493">
        <w:rPr>
          <w:rStyle w:val="PolicePython"/>
        </w:rPr>
        <w:t>Paul</w:t>
      </w:r>
    </w:p>
    <w:p w14:paraId="0952DFDC" w14:textId="52687A27" w:rsidR="007A3745" w:rsidRPr="00C4147E" w:rsidRDefault="002F26DD" w:rsidP="007A3745">
      <w:pPr>
        <w:pStyle w:val="Rponses"/>
        <w:rPr>
          <w:rStyle w:val="PolicePython"/>
          <w:color w:val="FF0000"/>
        </w:rPr>
      </w:pPr>
      <w:r w:rsidRPr="00183493">
        <w:t>B</w:t>
      </w:r>
      <w:r w:rsidRPr="00183493">
        <w:tab/>
      </w:r>
      <w:r w:rsidRPr="00183493">
        <w:rPr>
          <w:rStyle w:val="PolicePython"/>
        </w:rPr>
        <w:t>["Paul", '"Jean", "Clara", "'Aïssa']</w:t>
      </w:r>
      <w:r w:rsidR="00C4147E">
        <w:rPr>
          <w:rStyle w:val="PolicePython"/>
          <w:color w:val="FF0000"/>
        </w:rPr>
        <w:t>TB</w:t>
      </w:r>
    </w:p>
    <w:p w14:paraId="4B62B7B0" w14:textId="77777777" w:rsidR="007A3745" w:rsidRPr="00183493" w:rsidRDefault="002F26DD" w:rsidP="007A3745">
      <w:pPr>
        <w:pStyle w:val="Rponses"/>
        <w:rPr>
          <w:rStyle w:val="PolicePython"/>
        </w:rPr>
      </w:pPr>
      <w:r w:rsidRPr="00183493">
        <w:t>C</w:t>
      </w:r>
      <w:r w:rsidRPr="00183493">
        <w:tab/>
      </w:r>
      <w:r w:rsidRPr="00183493">
        <w:rPr>
          <w:rStyle w:val="PolicePython"/>
        </w:rPr>
        <w:t>[12, 16, 14, 18]</w:t>
      </w:r>
    </w:p>
    <w:p w14:paraId="252DC0B1" w14:textId="77777777" w:rsidR="007A3745" w:rsidRPr="00183493" w:rsidRDefault="002F26DD" w:rsidP="007A3745">
      <w:pPr>
        <w:pStyle w:val="Rponses"/>
        <w:rPr>
          <w:rStyle w:val="PolicePython"/>
        </w:rPr>
      </w:pPr>
      <w:r w:rsidRPr="00183493">
        <w:t>D</w:t>
      </w:r>
      <w:r>
        <w:tab/>
      </w:r>
      <w:r w:rsidRPr="00183493">
        <w:rPr>
          <w:rStyle w:val="PolicePython"/>
        </w:rPr>
        <w:t>[ "Paul": 12, "Jean": 16, "Clara": 14, "Aïssa": 18 ]</w:t>
      </w:r>
    </w:p>
    <w:p w14:paraId="67461366" w14:textId="77777777" w:rsidR="007A3745" w:rsidRPr="00183493" w:rsidRDefault="007A3745" w:rsidP="007A3745"/>
    <w:p w14:paraId="06632CBD" w14:textId="77777777" w:rsidR="0009673E" w:rsidRDefault="002F26DD">
      <w:pPr>
        <w:keepNext/>
      </w:pPr>
      <w:r>
        <w:rPr>
          <w:b/>
        </w:rPr>
        <w:t>Question C.4</w:t>
      </w:r>
    </w:p>
    <w:p w14:paraId="25B80BBB" w14:textId="77777777" w:rsidR="007A3745" w:rsidRDefault="002F26DD" w:rsidP="007A3745">
      <w:r>
        <w:t>On a défini deux tables de données :</w:t>
      </w:r>
    </w:p>
    <w:p w14:paraId="20A6B9D6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data1 = [(‘Bruce’, ’Wayne’), (‘Chuck’, ‘Norris’), (‘Bruce’, ‘Lee’), (‘Clark’, ‘Kent’)]</w:t>
      </w:r>
    </w:p>
    <w:p w14:paraId="3734035C" w14:textId="77777777" w:rsidR="007A3745" w:rsidRPr="00131083" w:rsidRDefault="002F26DD" w:rsidP="007A3745">
      <w:pPr>
        <w:pStyle w:val="CodePython"/>
      </w:pPr>
      <w:r w:rsidRPr="00131083">
        <w:rPr>
          <w:lang w:val="en"/>
        </w:rPr>
        <w:t>data2 = [(‘Diana’, ’Prince’), (‘Chuck’, ‘Norris’), (‘Peter’, ‘Parker’)]</w:t>
      </w:r>
    </w:p>
    <w:p w14:paraId="6171B83C" w14:textId="77777777" w:rsidR="007A3745" w:rsidRPr="004D4E00" w:rsidRDefault="002F26DD" w:rsidP="007A3745">
      <w:r>
        <w:t xml:space="preserve">Quelle instruction permet de construire une table </w:t>
      </w:r>
      <w:r w:rsidRPr="00131083">
        <w:rPr>
          <w:rStyle w:val="PolicePython"/>
        </w:rPr>
        <w:t>data</w:t>
      </w:r>
      <w:r>
        <w:t xml:space="preserve"> regroupant l'ensemble des informations de </w:t>
      </w:r>
      <w:r w:rsidRPr="00131083">
        <w:rPr>
          <w:rStyle w:val="PolicePython"/>
        </w:rPr>
        <w:t>data1</w:t>
      </w:r>
      <w:r>
        <w:t xml:space="preserve"> et </w:t>
      </w:r>
      <w:r w:rsidRPr="00131083">
        <w:rPr>
          <w:rStyle w:val="PolicePython"/>
        </w:rPr>
        <w:t>data2</w:t>
      </w:r>
      <w:r>
        <w:t xml:space="preserve"> ?</w:t>
      </w:r>
    </w:p>
    <w:p w14:paraId="62B5D180" w14:textId="104252BD" w:rsidR="007A3745" w:rsidRPr="002F26DD" w:rsidRDefault="00A87431" w:rsidP="007A3745">
      <w:pPr>
        <w:pStyle w:val="Titrequestion"/>
        <w:keepNext/>
        <w:keepLines/>
        <w:rPr>
          <w:lang w:val="en-US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6CE138" wp14:editId="22A0247F">
                <wp:simplePos x="0" y="0"/>
                <wp:positionH relativeFrom="column">
                  <wp:posOffset>-116628</wp:posOffset>
                </wp:positionH>
                <wp:positionV relativeFrom="paragraph">
                  <wp:posOffset>287443</wp:posOffset>
                </wp:positionV>
                <wp:extent cx="1883833" cy="177800"/>
                <wp:effectExtent l="19050" t="19050" r="2159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3833" cy="1778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4A03DD5B" id="Rectangle 17" o:spid="_x0000_s1026" style="position:absolute;margin-left:-9.2pt;margin-top:22.65pt;width:148.35pt;height:1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" filled="f" strokecolor="red" strokeweight="2.25pt"/>
            </w:pict>
          </mc:Fallback>
        </mc:AlternateContent>
      </w:r>
      <w:r w:rsidR="002F26DD" w:rsidRPr="002F26DD">
        <w:rPr>
          <w:lang w:val="en-US"/>
        </w:rPr>
        <w:t>Réponses</w:t>
      </w:r>
    </w:p>
    <w:p w14:paraId="7433176E" w14:textId="41E27336" w:rsidR="007A3745" w:rsidRPr="00C4147E" w:rsidRDefault="002F26DD" w:rsidP="007A3745">
      <w:pPr>
        <w:pStyle w:val="Rponses"/>
        <w:keepNext/>
        <w:keepLines/>
        <w:rPr>
          <w:color w:val="FF0000"/>
          <w:lang w:val="en-US"/>
        </w:rPr>
      </w:pPr>
      <w:r w:rsidRPr="002F26DD">
        <w:rPr>
          <w:lang w:val="en-US"/>
        </w:rPr>
        <w:t>A</w:t>
      </w:r>
      <w:r w:rsidRPr="002F26DD">
        <w:rPr>
          <w:lang w:val="en-US"/>
        </w:rPr>
        <w:tab/>
      </w:r>
      <w:r w:rsidRPr="002F26DD">
        <w:rPr>
          <w:rStyle w:val="PolicePython"/>
          <w:lang w:val="en-US"/>
        </w:rPr>
        <w:t>data = data1 + data2</w:t>
      </w:r>
      <w:r w:rsidR="00C4147E">
        <w:rPr>
          <w:rStyle w:val="PolicePython"/>
          <w:color w:val="FF0000"/>
          <w:lang w:val="en-US"/>
        </w:rPr>
        <w:t>TB</w:t>
      </w:r>
    </w:p>
    <w:p w14:paraId="6716C16F" w14:textId="77777777" w:rsidR="007A3745" w:rsidRPr="00131083" w:rsidRDefault="002F26DD" w:rsidP="007A3745">
      <w:pPr>
        <w:pStyle w:val="Rponses"/>
        <w:keepNext/>
        <w:keepLines/>
        <w:rPr>
          <w:rStyle w:val="PolicePython"/>
          <w:lang w:val="en-US"/>
        </w:rPr>
      </w:pPr>
      <w:r w:rsidRPr="00131083">
        <w:rPr>
          <w:lang w:val="en-US"/>
        </w:rPr>
        <w:t>B</w:t>
      </w:r>
      <w:r w:rsidRPr="00131083">
        <w:rPr>
          <w:lang w:val="en-US"/>
        </w:rPr>
        <w:tab/>
      </w:r>
      <w:r w:rsidRPr="00131083">
        <w:rPr>
          <w:rStyle w:val="PolicePython"/>
          <w:lang w:val="en-US"/>
        </w:rPr>
        <w:t>data =</w:t>
      </w:r>
      <w:r>
        <w:rPr>
          <w:rStyle w:val="PolicePython"/>
          <w:lang w:val="en-US"/>
        </w:rPr>
        <w:t>=</w:t>
      </w:r>
      <w:r w:rsidRPr="00131083">
        <w:rPr>
          <w:rStyle w:val="PolicePython"/>
          <w:lang w:val="en-US"/>
        </w:rPr>
        <w:t xml:space="preserve"> data1 + data2</w:t>
      </w:r>
    </w:p>
    <w:p w14:paraId="6F079D82" w14:textId="77777777" w:rsidR="007A3745" w:rsidRPr="00131083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lang w:val="en-US"/>
        </w:rPr>
      </w:pPr>
      <w:r w:rsidRPr="00131083">
        <w:rPr>
          <w:lang w:val="en-US"/>
        </w:rPr>
        <w:t xml:space="preserve">C </w:t>
      </w:r>
      <w:r w:rsidRPr="00131083">
        <w:rPr>
          <w:lang w:val="en-US"/>
        </w:rPr>
        <w:tab/>
      </w:r>
      <w:r w:rsidRPr="00131083">
        <w:rPr>
          <w:rStyle w:val="PolicePython"/>
          <w:lang w:val="en-US"/>
        </w:rPr>
        <w:t xml:space="preserve">data = </w:t>
      </w:r>
      <w:r>
        <w:rPr>
          <w:rStyle w:val="PolicePython"/>
          <w:lang w:val="en-US"/>
        </w:rPr>
        <w:t xml:space="preserve">[element for element in </w:t>
      </w:r>
      <w:r w:rsidRPr="00131083">
        <w:rPr>
          <w:rStyle w:val="PolicePython"/>
          <w:lang w:val="en-US"/>
        </w:rPr>
        <w:t xml:space="preserve">data1 </w:t>
      </w:r>
      <w:r>
        <w:rPr>
          <w:rStyle w:val="PolicePython"/>
          <w:lang w:val="en-US"/>
        </w:rPr>
        <w:t>or</w:t>
      </w:r>
      <w:r w:rsidRPr="00131083">
        <w:rPr>
          <w:rStyle w:val="PolicePython"/>
          <w:lang w:val="en-US"/>
        </w:rPr>
        <w:t xml:space="preserve"> data2</w:t>
      </w:r>
      <w:r>
        <w:rPr>
          <w:rStyle w:val="PolicePython"/>
          <w:lang w:val="en-US"/>
        </w:rPr>
        <w:t>]</w:t>
      </w:r>
    </w:p>
    <w:p w14:paraId="12326A6F" w14:textId="77777777" w:rsidR="007A3745" w:rsidRPr="002F26DD" w:rsidRDefault="002F26DD" w:rsidP="007A3745">
      <w:pPr>
        <w:pStyle w:val="Rponses"/>
        <w:keepNext/>
        <w:keepLines/>
        <w:rPr>
          <w:lang w:val="en-US"/>
        </w:rPr>
      </w:pPr>
      <w:r w:rsidRPr="002F26DD">
        <w:rPr>
          <w:lang w:val="en-US"/>
        </w:rPr>
        <w:t>D</w:t>
      </w:r>
      <w:r w:rsidRPr="002F26DD">
        <w:rPr>
          <w:lang w:val="en-US"/>
        </w:rPr>
        <w:tab/>
      </w:r>
      <w:r w:rsidRPr="002F26DD">
        <w:rPr>
          <w:rStyle w:val="PolicePython"/>
          <w:lang w:val="en-US"/>
        </w:rPr>
        <w:t>data = [data1] + [data2]</w:t>
      </w:r>
    </w:p>
    <w:p w14:paraId="3329CE83" w14:textId="77777777" w:rsidR="007A3745" w:rsidRPr="002F26DD" w:rsidRDefault="007A3745" w:rsidP="007A3745">
      <w:pPr>
        <w:pStyle w:val="Rponses"/>
        <w:ind w:left="425" w:hanging="425"/>
        <w:rPr>
          <w:lang w:val="en-US"/>
        </w:rPr>
      </w:pPr>
    </w:p>
    <w:p w14:paraId="65E4352E" w14:textId="77777777" w:rsidR="0009673E" w:rsidRPr="002F26DD" w:rsidRDefault="002F26DD">
      <w:pPr>
        <w:keepNext/>
        <w:rPr>
          <w:lang w:val="en-US"/>
        </w:rPr>
      </w:pPr>
      <w:r w:rsidRPr="002F26DD">
        <w:rPr>
          <w:b/>
          <w:lang w:val="en-US"/>
        </w:rPr>
        <w:t>Question C.5</w:t>
      </w:r>
    </w:p>
    <w:p w14:paraId="7ED90B63" w14:textId="77777777" w:rsidR="007A3745" w:rsidRPr="004D4E00" w:rsidRDefault="002F26DD" w:rsidP="007A3745">
      <w:r>
        <w:t xml:space="preserve">Qu'est-ce que le format de fichier CSV </w:t>
      </w:r>
      <w:r>
        <w:rPr>
          <w:rFonts w:eastAsiaTheme="minorEastAsia"/>
        </w:rPr>
        <w:t>?</w:t>
      </w:r>
    </w:p>
    <w:p w14:paraId="6796C175" w14:textId="77777777" w:rsidR="007A3745" w:rsidRPr="00AA7ED5" w:rsidRDefault="002F26DD" w:rsidP="007A3745">
      <w:pPr>
        <w:pStyle w:val="Titrequestion"/>
        <w:keepNext/>
        <w:keepLines/>
      </w:pPr>
      <w:r w:rsidRPr="00AA7ED5">
        <w:t>Réponses</w:t>
      </w:r>
    </w:p>
    <w:p w14:paraId="1D88A64F" w14:textId="77777777" w:rsidR="007A3745" w:rsidRPr="00515D73" w:rsidRDefault="002F26DD" w:rsidP="007A3745">
      <w:pPr>
        <w:pStyle w:val="Rponses"/>
        <w:keepNext/>
        <w:keepLines/>
      </w:pPr>
      <w:r w:rsidRPr="00515D73">
        <w:t>A</w:t>
      </w:r>
      <w:r w:rsidRPr="00515D73">
        <w:tab/>
      </w:r>
      <w:r>
        <w:t>un format de fichier mis au point par Microsoft pour Excel</w:t>
      </w:r>
    </w:p>
    <w:p w14:paraId="1E60E165" w14:textId="708F9E94" w:rsidR="007A3745" w:rsidRPr="00515D73" w:rsidRDefault="00A87431" w:rsidP="007A3745">
      <w:pPr>
        <w:pStyle w:val="Rponses"/>
        <w:keepNext/>
        <w:keepLines/>
        <w:rPr>
          <w:rStyle w:val="PolicePython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0C39551" wp14:editId="11116061">
                <wp:simplePos x="0" y="0"/>
                <wp:positionH relativeFrom="column">
                  <wp:posOffset>-108162</wp:posOffset>
                </wp:positionH>
                <wp:positionV relativeFrom="paragraph">
                  <wp:posOffset>149225</wp:posOffset>
                </wp:positionV>
                <wp:extent cx="4855634" cy="169333"/>
                <wp:effectExtent l="19050" t="19050" r="21590" b="2159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5634" cy="1693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3E776D5E" id="Rectangle 18" o:spid="_x0000_s1026" style="position:absolute;margin-left:-8.5pt;margin-top:11.75pt;width:382.35pt;height:13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" filled="f" strokecolor="red" strokeweight="2.25pt"/>
            </w:pict>
          </mc:Fallback>
        </mc:AlternateContent>
      </w:r>
      <w:r w:rsidR="002F26DD" w:rsidRPr="00515D73">
        <w:t>B</w:t>
      </w:r>
      <w:r w:rsidR="002F26DD" w:rsidRPr="00515D73">
        <w:tab/>
      </w:r>
      <w:r w:rsidR="002F26DD">
        <w:t>un format de fichier pour décrire une base de données</w:t>
      </w:r>
    </w:p>
    <w:p w14:paraId="05B3981E" w14:textId="7137E845" w:rsidR="007A3745" w:rsidRPr="00C4147E" w:rsidRDefault="002F26DD" w:rsidP="007A3745">
      <w:pPr>
        <w:pStyle w:val="Rponses"/>
        <w:keepNext/>
        <w:keepLines/>
        <w:rPr>
          <w:rFonts w:ascii="Inconsolata Medium" w:hAnsi="Inconsolata Medium"/>
          <w:color w:val="FF0000"/>
        </w:rPr>
      </w:pPr>
      <w:r w:rsidRPr="00515D73">
        <w:t xml:space="preserve">C </w:t>
      </w:r>
      <w:r w:rsidRPr="00515D73">
        <w:tab/>
      </w:r>
      <w:r>
        <w:t>un format de fichier où les données sont séparées par un caractère tel qu'une virgule</w:t>
      </w:r>
      <w:r w:rsidR="00C4147E">
        <w:rPr>
          <w:color w:val="FF0000"/>
        </w:rPr>
        <w:t>TB</w:t>
      </w:r>
    </w:p>
    <w:p w14:paraId="55DF61C2" w14:textId="77777777" w:rsidR="007A3745" w:rsidRPr="00515D73" w:rsidRDefault="002F26DD" w:rsidP="007A3745">
      <w:pPr>
        <w:pStyle w:val="Rponses"/>
        <w:keepNext/>
        <w:keepLines/>
      </w:pPr>
      <w:r w:rsidRPr="00525736">
        <w:t>D</w:t>
      </w:r>
      <w:r w:rsidRPr="00525736">
        <w:tab/>
      </w:r>
      <w:r>
        <w:t>un format de fichier décrivant une page Web</w:t>
      </w:r>
    </w:p>
    <w:p w14:paraId="75B6256B" w14:textId="77777777" w:rsidR="007A3745" w:rsidRPr="00525736" w:rsidRDefault="007A3745" w:rsidP="007A3745">
      <w:pPr>
        <w:pStyle w:val="Rponses"/>
        <w:ind w:left="425" w:hanging="425"/>
      </w:pPr>
    </w:p>
    <w:p w14:paraId="67C660D2" w14:textId="77777777" w:rsidR="0009673E" w:rsidRDefault="002F26DD">
      <w:pPr>
        <w:keepNext/>
      </w:pPr>
      <w:r>
        <w:rPr>
          <w:b/>
        </w:rPr>
        <w:t>Question C.6</w:t>
      </w:r>
    </w:p>
    <w:p w14:paraId="407D484F" w14:textId="77777777" w:rsidR="007A3745" w:rsidRDefault="002F26DD" w:rsidP="007A3745">
      <w:pPr>
        <w:keepNext/>
        <w:keepLines/>
      </w:pPr>
      <w:r w:rsidRPr="007B375A">
        <w:t xml:space="preserve">On a extrait les deux premières lignes de différents fichiers. </w:t>
      </w:r>
    </w:p>
    <w:p w14:paraId="214BC762" w14:textId="77777777" w:rsidR="007A3745" w:rsidRDefault="002F26DD" w:rsidP="007A3745">
      <w:pPr>
        <w:keepNext/>
        <w:keepLines/>
      </w:pPr>
      <w:r w:rsidRPr="007B375A">
        <w:t>Déterminer celui qui est un authentique fichier CSV :</w:t>
      </w:r>
    </w:p>
    <w:p w14:paraId="732CB56B" w14:textId="77777777" w:rsidR="007A3745" w:rsidRPr="00A52D74" w:rsidRDefault="007A3745" w:rsidP="007A3745">
      <w:pPr>
        <w:keepNext/>
        <w:keepLines/>
        <w:rPr>
          <w:rStyle w:val="PolicePython"/>
        </w:rPr>
      </w:pPr>
    </w:p>
    <w:p w14:paraId="1538BA44" w14:textId="1DDCDA22" w:rsidR="00F3719A" w:rsidRPr="00AF4A7B" w:rsidRDefault="00A87431" w:rsidP="007A3745">
      <w:pPr>
        <w:keepNext/>
        <w:keepLines/>
        <w:tabs>
          <w:tab w:val="left" w:pos="426"/>
        </w:tabs>
        <w:rPr>
          <w:b/>
          <w:bCs/>
          <w:i/>
          <w:iCs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553019" wp14:editId="2EEB1B9E">
                <wp:simplePos x="0" y="0"/>
                <wp:positionH relativeFrom="column">
                  <wp:posOffset>-97578</wp:posOffset>
                </wp:positionH>
                <wp:positionV relativeFrom="paragraph">
                  <wp:posOffset>147321</wp:posOffset>
                </wp:positionV>
                <wp:extent cx="2421255" cy="310938"/>
                <wp:effectExtent l="19050" t="19050" r="17145" b="1333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1255" cy="31093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5BAC08E7" id="Rectangle 19" o:spid="_x0000_s1026" style="position:absolute;margin-left:-7.7pt;margin-top:11.6pt;width:190.65pt;height:24.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" filled="f" strokecolor="red" strokeweight="2.25pt"/>
            </w:pict>
          </mc:Fallback>
        </mc:AlternateContent>
      </w:r>
      <w:r w:rsidR="00F3719A" w:rsidRPr="00AF4A7B">
        <w:rPr>
          <w:b/>
          <w:bCs/>
          <w:i/>
          <w:iCs/>
        </w:rPr>
        <w:t>Réponses</w:t>
      </w:r>
    </w:p>
    <w:p w14:paraId="3C4E87DD" w14:textId="54B0CE08" w:rsidR="007A3745" w:rsidRPr="007C4E4F" w:rsidRDefault="00F3719A" w:rsidP="007A3745">
      <w:pPr>
        <w:pStyle w:val="Rponses"/>
        <w:keepNext/>
        <w:keepLines/>
        <w:rPr>
          <w:rStyle w:val="PolicePython"/>
        </w:rPr>
      </w:pPr>
      <w:r>
        <w:t>A</w:t>
      </w:r>
      <w:r w:rsidR="000C2DA6">
        <w:tab/>
      </w:r>
      <w:r w:rsidR="002F26DD" w:rsidRPr="007C4E4F">
        <w:rPr>
          <w:rStyle w:val="PolicePython"/>
        </w:rPr>
        <w:t>Nom,Pays,Temps</w:t>
      </w:r>
    </w:p>
    <w:p w14:paraId="2BBEF5DD" w14:textId="7C02EA89" w:rsidR="007A3745" w:rsidRPr="00C4147E" w:rsidRDefault="002F26DD" w:rsidP="007A3745">
      <w:pPr>
        <w:pStyle w:val="Rponses"/>
        <w:keepNext/>
        <w:keepLines/>
        <w:rPr>
          <w:color w:val="FF0000"/>
        </w:rPr>
      </w:pPr>
      <w:r w:rsidRPr="007C4E4F">
        <w:rPr>
          <w:rStyle w:val="PolicePython"/>
        </w:rPr>
        <w:tab/>
      </w:r>
      <w:r w:rsidRPr="007B375A">
        <w:rPr>
          <w:rStyle w:val="PolicePython"/>
        </w:rPr>
        <w:t>Camille Muffat,France,241.45</w:t>
      </w:r>
      <w:r w:rsidR="00C4147E">
        <w:rPr>
          <w:rStyle w:val="PolicePython"/>
          <w:color w:val="FF0000"/>
        </w:rPr>
        <w:t>TB</w:t>
      </w:r>
    </w:p>
    <w:p w14:paraId="57EAEB30" w14:textId="77777777" w:rsidR="007A3745" w:rsidRPr="007C4E4F" w:rsidRDefault="002F26DD" w:rsidP="007A3745">
      <w:pPr>
        <w:pStyle w:val="Rponses"/>
        <w:keepNext/>
        <w:keepLines/>
        <w:rPr>
          <w:rStyle w:val="PolicePython"/>
        </w:rPr>
      </w:pPr>
      <w:r>
        <w:t>B</w:t>
      </w:r>
      <w:r>
        <w:tab/>
      </w:r>
      <w:r w:rsidRPr="007C4E4F">
        <w:rPr>
          <w:rStyle w:val="PolicePython"/>
        </w:rPr>
        <w:t>Nom Pays Temps</w:t>
      </w:r>
    </w:p>
    <w:p w14:paraId="6A4D6A59" w14:textId="77777777" w:rsidR="007A3745" w:rsidRDefault="002F26DD" w:rsidP="007A3745">
      <w:pPr>
        <w:pStyle w:val="Rponses"/>
        <w:keepNext/>
        <w:keepLines/>
      </w:pPr>
      <w:r w:rsidRPr="007C4E4F">
        <w:rPr>
          <w:rStyle w:val="PolicePython"/>
        </w:rPr>
        <w:tab/>
        <w:t>Camille Muffat France 241.45</w:t>
      </w:r>
    </w:p>
    <w:p w14:paraId="36F5D756" w14:textId="77777777" w:rsidR="007A3745" w:rsidRPr="007C4E4F" w:rsidRDefault="002F26DD" w:rsidP="007A3745">
      <w:pPr>
        <w:pStyle w:val="Rponses"/>
        <w:keepNext/>
        <w:keepLines/>
        <w:rPr>
          <w:rStyle w:val="PolicePython"/>
        </w:rPr>
      </w:pPr>
      <w:r>
        <w:t>C</w:t>
      </w:r>
      <w:r>
        <w:tab/>
      </w:r>
      <w:r w:rsidRPr="007C4E4F">
        <w:rPr>
          <w:rStyle w:val="PolicePython"/>
        </w:rPr>
        <w:t>[</w:t>
      </w:r>
    </w:p>
    <w:p w14:paraId="1052D384" w14:textId="77777777" w:rsidR="007A3745" w:rsidRPr="007C4E4F" w:rsidRDefault="002F26DD" w:rsidP="007A3745">
      <w:pPr>
        <w:pStyle w:val="Rponses"/>
        <w:keepNext/>
        <w:keepLines/>
      </w:pPr>
      <w:r w:rsidRPr="007C4E4F">
        <w:rPr>
          <w:rStyle w:val="PolicePython"/>
        </w:rPr>
        <w:tab/>
      </w:r>
      <w:r w:rsidRPr="007C4E4F">
        <w:rPr>
          <w:rStyle w:val="PolicePython"/>
        </w:rPr>
        <w:tab/>
        <w:t>{ "Nom": "Camille Muffat", "Pays": "France", "Temps": 241.45},</w:t>
      </w:r>
    </w:p>
    <w:p w14:paraId="54891730" w14:textId="77777777" w:rsidR="007A3745" w:rsidRPr="007C4E4F" w:rsidRDefault="002F26DD" w:rsidP="007A3745">
      <w:pPr>
        <w:pStyle w:val="Rponses"/>
        <w:keepNext/>
        <w:keepLines/>
        <w:rPr>
          <w:rStyle w:val="PolicePython"/>
        </w:rPr>
      </w:pPr>
      <w:r>
        <w:t>D</w:t>
      </w:r>
      <w:r>
        <w:tab/>
      </w:r>
      <w:r w:rsidRPr="007C4E4F">
        <w:rPr>
          <w:rStyle w:val="PolicePython"/>
        </w:rPr>
        <w:t>[</w:t>
      </w:r>
    </w:p>
    <w:p w14:paraId="2A4B7B09" w14:textId="77777777" w:rsidR="007A3745" w:rsidRDefault="002F26DD" w:rsidP="007A3745">
      <w:pPr>
        <w:pStyle w:val="Rponses"/>
        <w:keepNext/>
        <w:keepLines/>
      </w:pPr>
      <w:r w:rsidRPr="007C4E4F">
        <w:rPr>
          <w:rStyle w:val="PolicePython"/>
        </w:rPr>
        <w:tab/>
      </w:r>
      <w:r w:rsidRPr="007C4E4F">
        <w:rPr>
          <w:rStyle w:val="PolicePython"/>
        </w:rPr>
        <w:tab/>
        <w:t>{ Nom: "Camille Muffat", Pays: "France", Temps: 241.45},</w:t>
      </w:r>
    </w:p>
    <w:p w14:paraId="2CBBBFA5" w14:textId="77777777" w:rsidR="007A3745" w:rsidRPr="00A52D74" w:rsidRDefault="007A3745" w:rsidP="007A3745">
      <w:pPr>
        <w:pStyle w:val="Rponses"/>
        <w:widowControl w:val="0"/>
        <w:ind w:left="425" w:hanging="425"/>
      </w:pPr>
    </w:p>
    <w:p w14:paraId="39B3D956" w14:textId="77777777" w:rsidR="0009673E" w:rsidRDefault="002F26DD">
      <w:r>
        <w:br w:type="page"/>
      </w:r>
    </w:p>
    <w:p w14:paraId="43A57B27" w14:textId="77777777" w:rsidR="0009673E" w:rsidRDefault="0009673E"/>
    <w:p w14:paraId="3E7268E0" w14:textId="301217CD" w:rsidR="0009673E" w:rsidRPr="00C950A9" w:rsidRDefault="002F26DD">
      <w:pPr>
        <w:pStyle w:val="Titre1"/>
        <w:keepNext/>
        <w:spacing w:after="280"/>
        <w:rPr>
          <w:color w:val="FF0000"/>
        </w:rPr>
      </w:pPr>
      <w:r>
        <w:t>Thème D : interactions entre l'homme et la machine sur le Web</w:t>
      </w:r>
      <w:r w:rsidR="00C950A9">
        <w:t> </w:t>
      </w:r>
      <w:r w:rsidR="00C950A9">
        <w:rPr>
          <w:color w:val="FF0000"/>
        </w:rPr>
        <w:t>:14POINTS/18</w:t>
      </w:r>
    </w:p>
    <w:p w14:paraId="462E2DD2" w14:textId="77777777" w:rsidR="0009673E" w:rsidRDefault="002F26DD">
      <w:pPr>
        <w:keepNext/>
      </w:pPr>
      <w:r>
        <w:rPr>
          <w:b/>
        </w:rPr>
        <w:t>Question D.1</w:t>
      </w:r>
    </w:p>
    <w:p w14:paraId="74A09FF6" w14:textId="77777777" w:rsidR="007A3745" w:rsidRPr="00DF7BA3" w:rsidRDefault="002F26DD" w:rsidP="007A3745">
      <w:pPr>
        <w:keepNext/>
        <w:keepLines/>
      </w:pPr>
      <w:r w:rsidRPr="00DF7BA3">
        <w:t xml:space="preserve">Parmi les propriétés suivantes d’une balise </w:t>
      </w:r>
      <w:r w:rsidRPr="00DF7BA3">
        <w:rPr>
          <w:rStyle w:val="PolicePython"/>
        </w:rPr>
        <w:t>&lt;button</w:t>
      </w:r>
      <w:r>
        <w:rPr>
          <w:rStyle w:val="PolicePython"/>
        </w:rPr>
        <w:t xml:space="preserve"> /</w:t>
      </w:r>
      <w:r w:rsidRPr="00DF7BA3">
        <w:rPr>
          <w:rStyle w:val="PolicePython"/>
        </w:rPr>
        <w:t>&gt;</w:t>
      </w:r>
      <w:r w:rsidRPr="00DF7BA3">
        <w:t xml:space="preserve"> dans une page HTML, laquelle doit être rédigée en langage JavaScript ?</w:t>
      </w:r>
    </w:p>
    <w:p w14:paraId="512595EE" w14:textId="77777777" w:rsidR="00F3719A" w:rsidRPr="00D846C4" w:rsidRDefault="00F3719A" w:rsidP="007A3745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29F5A527" w14:textId="77777777" w:rsidR="007A3745" w:rsidRPr="00DF7BA3" w:rsidRDefault="002F26DD" w:rsidP="007A3745">
      <w:pPr>
        <w:pStyle w:val="Rponses"/>
        <w:keepNext/>
        <w:keepLines/>
      </w:pPr>
      <w:r w:rsidRPr="00DF7BA3">
        <w:t>A</w:t>
      </w:r>
      <w:r w:rsidRPr="00DF7BA3">
        <w:tab/>
        <w:t>la prop</w:t>
      </w:r>
      <w:r>
        <w:t xml:space="preserve">riété </w:t>
      </w:r>
      <w:r w:rsidRPr="00EF45F2">
        <w:rPr>
          <w:rStyle w:val="PolicePython"/>
        </w:rPr>
        <w:t>name</w:t>
      </w:r>
    </w:p>
    <w:p w14:paraId="4FCD8CE7" w14:textId="3989066A" w:rsidR="007A3745" w:rsidRPr="00DF7BA3" w:rsidRDefault="00A87431" w:rsidP="007A3745">
      <w:pPr>
        <w:pStyle w:val="Rponses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C7DA03" wp14:editId="06AC2A9E">
                <wp:simplePos x="0" y="0"/>
                <wp:positionH relativeFrom="column">
                  <wp:posOffset>-23495</wp:posOffset>
                </wp:positionH>
                <wp:positionV relativeFrom="paragraph">
                  <wp:posOffset>166793</wp:posOffset>
                </wp:positionV>
                <wp:extent cx="1528233" cy="152400"/>
                <wp:effectExtent l="19050" t="19050" r="1524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8233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6883273A" id="Rectangle 20" o:spid="_x0000_s1026" style="position:absolute;margin-left:-1.85pt;margin-top:13.15pt;width:120.35pt;height:1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" filled="f" strokecolor="red" strokeweight="2.25pt"/>
            </w:pict>
          </mc:Fallback>
        </mc:AlternateContent>
      </w:r>
      <w:r w:rsidR="002F26DD" w:rsidRPr="00DF7BA3">
        <w:t>B</w:t>
      </w:r>
      <w:r w:rsidR="002F26DD" w:rsidRPr="00DF7BA3">
        <w:tab/>
        <w:t>la prop</w:t>
      </w:r>
      <w:r w:rsidR="002F26DD">
        <w:t xml:space="preserve">riété </w:t>
      </w:r>
      <w:r w:rsidR="002F26DD" w:rsidRPr="00EF45F2">
        <w:rPr>
          <w:rStyle w:val="PolicePython"/>
        </w:rPr>
        <w:t>type</w:t>
      </w:r>
    </w:p>
    <w:p w14:paraId="1BA35B8D" w14:textId="0939D4F5" w:rsidR="007A3745" w:rsidRPr="00C4147E" w:rsidRDefault="002F26DD" w:rsidP="007A3745">
      <w:pPr>
        <w:pStyle w:val="Rponses"/>
        <w:keepNext/>
        <w:keepLines/>
        <w:rPr>
          <w:rFonts w:ascii="Inconsolata Medium" w:hAnsi="Inconsolata Medium"/>
          <w:color w:val="FF0000"/>
          <w:shd w:val="clear" w:color="auto" w:fill="E1DFDD"/>
        </w:rPr>
      </w:pPr>
      <w:r w:rsidRPr="00DF7BA3">
        <w:t>C</w:t>
      </w:r>
      <w:r w:rsidRPr="00DF7BA3">
        <w:tab/>
        <w:t>la prop</w:t>
      </w:r>
      <w:r>
        <w:t xml:space="preserve">riété </w:t>
      </w:r>
      <w:r w:rsidRPr="00EF45F2">
        <w:rPr>
          <w:rStyle w:val="PolicePython"/>
        </w:rPr>
        <w:t>onclick</w:t>
      </w:r>
      <w:r w:rsidR="00C4147E">
        <w:rPr>
          <w:rStyle w:val="PolicePython"/>
          <w:color w:val="FF0000"/>
        </w:rPr>
        <w:t>TB</w:t>
      </w:r>
    </w:p>
    <w:p w14:paraId="64FBFDB2" w14:textId="77777777" w:rsidR="007A3745" w:rsidRPr="00DF7BA3" w:rsidRDefault="002F26DD" w:rsidP="007A3745">
      <w:pPr>
        <w:pStyle w:val="Rponses"/>
        <w:keepNext/>
        <w:keepLines/>
        <w:rPr>
          <w:rStyle w:val="PolicePython"/>
        </w:rPr>
      </w:pPr>
      <w:r w:rsidRPr="00DF7BA3">
        <w:t>D</w:t>
      </w:r>
      <w:r w:rsidRPr="00DF7BA3">
        <w:tab/>
        <w:t>la prop</w:t>
      </w:r>
      <w:r>
        <w:t xml:space="preserve">riété </w:t>
      </w:r>
      <w:r w:rsidRPr="00EF45F2">
        <w:rPr>
          <w:rStyle w:val="PolicePython"/>
        </w:rPr>
        <w:t>id</w:t>
      </w:r>
    </w:p>
    <w:p w14:paraId="32408ED3" w14:textId="77777777" w:rsidR="007A3745" w:rsidRPr="00DF7BA3" w:rsidRDefault="007A3745" w:rsidP="007A3745">
      <w:pPr>
        <w:pStyle w:val="Rponses"/>
        <w:ind w:left="425" w:hanging="425"/>
      </w:pPr>
    </w:p>
    <w:p w14:paraId="71B40379" w14:textId="77777777" w:rsidR="0009673E" w:rsidRDefault="002F26DD">
      <w:pPr>
        <w:keepNext/>
      </w:pPr>
      <w:r>
        <w:rPr>
          <w:b/>
        </w:rPr>
        <w:t>Question D.2</w:t>
      </w:r>
    </w:p>
    <w:p w14:paraId="21F63C75" w14:textId="77777777" w:rsidR="007A3745" w:rsidRPr="00DB6A6F" w:rsidRDefault="002F26DD" w:rsidP="007A3745">
      <w:pPr>
        <w:keepNext/>
        <w:keepLines/>
      </w:pPr>
      <w:r w:rsidRPr="004F7D0E">
        <w:t>Par quoi commence l’URL d’une page Web sécurisée ?</w:t>
      </w:r>
    </w:p>
    <w:p w14:paraId="7E7A25F3" w14:textId="77777777" w:rsidR="00F3719A" w:rsidRPr="009D55E1" w:rsidRDefault="00F3719A" w:rsidP="007A3745">
      <w:pPr>
        <w:keepNext/>
        <w:keepLines/>
        <w:rPr>
          <w:b/>
          <w:bCs/>
          <w:i/>
          <w:iCs/>
        </w:rPr>
      </w:pPr>
      <w:r w:rsidRPr="009D55E1">
        <w:rPr>
          <w:b/>
          <w:bCs/>
          <w:i/>
          <w:iCs/>
        </w:rPr>
        <w:t>Réponses</w:t>
      </w:r>
    </w:p>
    <w:p w14:paraId="2F0EC620" w14:textId="178FC7C8" w:rsidR="007A3745" w:rsidRPr="004F7D0E" w:rsidRDefault="00A87431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1F000A7" wp14:editId="04412E0D">
                <wp:simplePos x="0" y="0"/>
                <wp:positionH relativeFrom="column">
                  <wp:posOffset>-21378</wp:posOffset>
                </wp:positionH>
                <wp:positionV relativeFrom="paragraph">
                  <wp:posOffset>165312</wp:posOffset>
                </wp:positionV>
                <wp:extent cx="751416" cy="135466"/>
                <wp:effectExtent l="19050" t="19050" r="10795" b="1714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416" cy="13546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1A90A2A1" id="Rectangle 21" o:spid="_x0000_s1026" style="position:absolute;margin-left:-1.7pt;margin-top:13pt;width:59.15pt;height:10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" filled="f" strokecolor="red" strokeweight="2.25pt"/>
            </w:pict>
          </mc:Fallback>
        </mc:AlternateContent>
      </w:r>
      <w:r w:rsidR="002F26DD" w:rsidRPr="004F7D0E">
        <w:t>A</w:t>
      </w:r>
      <w:r w:rsidR="002F26DD" w:rsidRPr="004F7D0E">
        <w:tab/>
      </w:r>
      <w:r w:rsidR="002F26DD" w:rsidRPr="000D1846">
        <w:rPr>
          <w:rStyle w:val="PolicePython"/>
        </w:rPr>
        <w:t>http</w:t>
      </w:r>
    </w:p>
    <w:p w14:paraId="64D3945C" w14:textId="64531CBC" w:rsidR="007A3745" w:rsidRPr="00C4147E" w:rsidRDefault="002F26DD" w:rsidP="007A3745">
      <w:pPr>
        <w:pStyle w:val="Rponses"/>
        <w:keepNext/>
        <w:keepLines/>
        <w:rPr>
          <w:rFonts w:ascii="Inconsolata Medium" w:hAnsi="Inconsolata Medium"/>
          <w:color w:val="FF0000"/>
          <w:shd w:val="clear" w:color="auto" w:fill="E1DFDD"/>
        </w:rPr>
      </w:pPr>
      <w:r w:rsidRPr="00041D16">
        <w:t>B</w:t>
      </w:r>
      <w:r w:rsidRPr="00041D16">
        <w:tab/>
      </w:r>
      <w:r w:rsidRPr="000D1846">
        <w:rPr>
          <w:rStyle w:val="PolicePython"/>
        </w:rPr>
        <w:t>https</w:t>
      </w:r>
      <w:r w:rsidR="00C4147E">
        <w:rPr>
          <w:rStyle w:val="PolicePython"/>
          <w:color w:val="FF0000"/>
        </w:rPr>
        <w:t>TB</w:t>
      </w:r>
    </w:p>
    <w:p w14:paraId="23EF8C5A" w14:textId="77777777" w:rsidR="007A3745" w:rsidRPr="00041D16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041D16">
        <w:t>C</w:t>
      </w:r>
      <w:r w:rsidRPr="00041D16">
        <w:tab/>
      </w:r>
      <w:r w:rsidRPr="000D1846">
        <w:rPr>
          <w:rStyle w:val="PolicePython"/>
        </w:rPr>
        <w:t>ftp</w:t>
      </w:r>
    </w:p>
    <w:p w14:paraId="37E826FF" w14:textId="77777777" w:rsidR="007A3745" w:rsidRPr="00041D16" w:rsidRDefault="002F26DD" w:rsidP="007A3745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 w:rsidRPr="00041D16">
        <w:t>D</w:t>
      </w:r>
      <w:r w:rsidRPr="00041D16">
        <w:tab/>
      </w:r>
      <w:r>
        <w:rPr>
          <w:rStyle w:val="PolicePython"/>
        </w:rPr>
        <w:t>smtp</w:t>
      </w:r>
    </w:p>
    <w:p w14:paraId="602CD75B" w14:textId="77777777" w:rsidR="007A3745" w:rsidRPr="00041D16" w:rsidRDefault="007A3745" w:rsidP="007A3745">
      <w:pPr>
        <w:pStyle w:val="Standard"/>
      </w:pPr>
    </w:p>
    <w:p w14:paraId="334EAC47" w14:textId="77777777" w:rsidR="0009673E" w:rsidRDefault="002F26DD">
      <w:pPr>
        <w:keepNext/>
      </w:pPr>
      <w:r>
        <w:rPr>
          <w:b/>
        </w:rPr>
        <w:t>Question D.3</w:t>
      </w:r>
    </w:p>
    <w:p w14:paraId="6C34010C" w14:textId="77777777" w:rsidR="007A3745" w:rsidRPr="00B41BA2" w:rsidRDefault="002F26DD" w:rsidP="007A3745">
      <w:pPr>
        <w:keepNext/>
        <w:keepLines/>
      </w:pPr>
      <w:r>
        <w:rPr>
          <w:noProof/>
        </w:rPr>
        <w:t>Quelle utilisation faut-il avoir pour garantir qu'</w:t>
      </w:r>
      <w:r w:rsidRPr="00C80504">
        <w:rPr>
          <w:noProof/>
        </w:rPr>
        <w:t>une transmission entre un client et un serveur sera-t-elle chiffrée ?</w:t>
      </w:r>
    </w:p>
    <w:p w14:paraId="221920B9" w14:textId="77777777" w:rsidR="007A3745" w:rsidRPr="00F00679" w:rsidRDefault="002F26DD" w:rsidP="007A3745">
      <w:pPr>
        <w:pStyle w:val="Titrequestion"/>
        <w:keepNext/>
        <w:keepLines/>
      </w:pPr>
      <w:r w:rsidRPr="00F00679">
        <w:t>Réponses</w:t>
      </w:r>
    </w:p>
    <w:p w14:paraId="39091A52" w14:textId="2CB2F624" w:rsidR="007A3745" w:rsidRPr="00C80504" w:rsidRDefault="00D41C59" w:rsidP="007A3745">
      <w:pPr>
        <w:pStyle w:val="Rponses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C142DE2" wp14:editId="6D89B461">
                <wp:simplePos x="0" y="0"/>
                <wp:positionH relativeFrom="column">
                  <wp:posOffset>-21378</wp:posOffset>
                </wp:positionH>
                <wp:positionV relativeFrom="paragraph">
                  <wp:posOffset>168062</wp:posOffset>
                </wp:positionV>
                <wp:extent cx="2115820" cy="129117"/>
                <wp:effectExtent l="19050" t="19050" r="17780" b="2349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5820" cy="12911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4FBB2E32" id="Rectangle 22" o:spid="_x0000_s1026" style="position:absolute;margin-left:-1.7pt;margin-top:13.25pt;width:166.6pt;height:10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" filled="f" strokecolor="red" strokeweight="2.25pt"/>
            </w:pict>
          </mc:Fallback>
        </mc:AlternateContent>
      </w:r>
      <w:r w:rsidR="002F26DD" w:rsidRPr="00C80504">
        <w:t>A</w:t>
      </w:r>
      <w:r w:rsidR="002F26DD" w:rsidRPr="00C80504">
        <w:tab/>
      </w:r>
      <w:r w:rsidR="002F26DD">
        <w:t>Lorsqu'on</w:t>
      </w:r>
      <w:r w:rsidR="002F26DD" w:rsidRPr="00C80504">
        <w:t xml:space="preserve"> utilise le navigateur web Firefox</w:t>
      </w:r>
    </w:p>
    <w:p w14:paraId="2D438FB6" w14:textId="3CA61753" w:rsidR="007A3745" w:rsidRPr="00C4147E" w:rsidRDefault="002F26DD" w:rsidP="007A3745">
      <w:pPr>
        <w:pStyle w:val="Rponses"/>
        <w:keepNext/>
        <w:keepLines/>
        <w:rPr>
          <w:color w:val="FF0000"/>
        </w:rPr>
      </w:pPr>
      <w:r w:rsidRPr="007433B4">
        <w:t>B</w:t>
      </w:r>
      <w:r w:rsidRPr="00C80504">
        <w:tab/>
      </w:r>
      <w:r w:rsidRPr="00C80504">
        <w:rPr>
          <w:rFonts w:cstheme="minorHAnsi"/>
        </w:rPr>
        <w:t>Lorsqu’on utilise la méthode POST</w:t>
      </w:r>
      <w:r w:rsidR="00C950A9">
        <w:rPr>
          <w:rFonts w:cstheme="minorHAnsi"/>
          <w:color w:val="FF0000"/>
        </w:rPr>
        <w:t>FAUX-1PT</w:t>
      </w:r>
    </w:p>
    <w:p w14:paraId="13ECFD61" w14:textId="16685C35" w:rsidR="007A3745" w:rsidRPr="00C950A9" w:rsidRDefault="002F26DD" w:rsidP="007A3745">
      <w:pPr>
        <w:pStyle w:val="Rponses"/>
        <w:keepNext/>
        <w:keepLines/>
        <w:rPr>
          <w:color w:val="FF0000"/>
        </w:rPr>
      </w:pPr>
      <w:r w:rsidRPr="007433B4">
        <w:t xml:space="preserve">C </w:t>
      </w:r>
      <w:r w:rsidRPr="00036694">
        <w:tab/>
      </w:r>
      <w:r w:rsidRPr="00C80504">
        <w:t>Lorsqu’on utilise le protocole HTTPS</w:t>
      </w:r>
      <w:r w:rsidR="00C950A9">
        <w:rPr>
          <w:color w:val="FF0000"/>
        </w:rPr>
        <w:t>V</w:t>
      </w:r>
    </w:p>
    <w:p w14:paraId="05C137ED" w14:textId="77777777" w:rsidR="007A3745" w:rsidRDefault="002F26DD" w:rsidP="007A3745">
      <w:pPr>
        <w:pStyle w:val="Rponses"/>
        <w:keepNext/>
        <w:keepLines/>
      </w:pPr>
      <w:r w:rsidRPr="007433B4">
        <w:t>D</w:t>
      </w:r>
      <w:r>
        <w:tab/>
      </w:r>
      <w:r w:rsidRPr="00C80504">
        <w:t xml:space="preserve">Lorsqu’on utilise </w:t>
      </w:r>
      <w:r>
        <w:t>HTML et CSS</w:t>
      </w:r>
    </w:p>
    <w:p w14:paraId="608B2FB9" w14:textId="77777777" w:rsidR="007A3745" w:rsidRPr="00AC430C" w:rsidRDefault="007A3745" w:rsidP="007A3745">
      <w:pPr>
        <w:pStyle w:val="Rponses"/>
      </w:pPr>
    </w:p>
    <w:p w14:paraId="56B2C7FD" w14:textId="77777777" w:rsidR="0009673E" w:rsidRDefault="002F26DD">
      <w:pPr>
        <w:keepNext/>
      </w:pPr>
      <w:r>
        <w:rPr>
          <w:b/>
        </w:rPr>
        <w:t>Question D.4</w:t>
      </w:r>
    </w:p>
    <w:p w14:paraId="23AF1173" w14:textId="77777777" w:rsidR="007A3745" w:rsidRPr="00AA7ED5" w:rsidRDefault="002F26DD" w:rsidP="007A3745">
      <w:pPr>
        <w:keepNext/>
        <w:keepLines/>
      </w:pPr>
      <w:r>
        <w:t>Quel est le code HTML correct pour créer un hyperlien vers le site Eduscol ?</w:t>
      </w:r>
    </w:p>
    <w:p w14:paraId="0E3D28C5" w14:textId="77777777" w:rsidR="007A3745" w:rsidRPr="002F26DD" w:rsidRDefault="002F26DD" w:rsidP="007A3745">
      <w:pPr>
        <w:pStyle w:val="Titrequestion"/>
        <w:keepNext/>
        <w:keepLines/>
        <w:rPr>
          <w:lang w:val="en-US"/>
        </w:rPr>
      </w:pPr>
      <w:r w:rsidRPr="002F26DD">
        <w:rPr>
          <w:lang w:val="en-US"/>
        </w:rPr>
        <w:t>Réponses</w:t>
      </w:r>
    </w:p>
    <w:p w14:paraId="5B51C5B0" w14:textId="57C78809" w:rsidR="007A3745" w:rsidRPr="002F2623" w:rsidRDefault="002F26DD" w:rsidP="007A3745">
      <w:pPr>
        <w:pStyle w:val="Rponses"/>
        <w:keepNext/>
        <w:keepLines/>
        <w:rPr>
          <w:rFonts w:eastAsiaTheme="minorEastAsia"/>
          <w:lang w:val="en-US"/>
        </w:rPr>
      </w:pPr>
      <w:r w:rsidRPr="00090620">
        <w:rPr>
          <w:lang w:val="en-US"/>
        </w:rPr>
        <w:t>A</w:t>
      </w:r>
      <w:r w:rsidRPr="00090620">
        <w:rPr>
          <w:lang w:val="en-US"/>
        </w:rPr>
        <w:tab/>
      </w:r>
      <w:r w:rsidRPr="002F2623">
        <w:rPr>
          <w:rFonts w:ascii="Inconsolata Medium" w:hAnsi="Inconsolata Medium"/>
          <w:color w:val="000000" w:themeColor="text1"/>
          <w:lang w:val="en-US"/>
        </w:rPr>
        <w:t>&lt;a url="https://www.eduscol.education.fr/"&gt; site Eduscol &lt;/a&gt;</w:t>
      </w:r>
    </w:p>
    <w:p w14:paraId="6B19CCA6" w14:textId="0D527589" w:rsidR="007A3745" w:rsidRPr="002F2623" w:rsidRDefault="00D41C59" w:rsidP="007A3745">
      <w:pPr>
        <w:pStyle w:val="Rponses"/>
        <w:keepNext/>
        <w:keepLines/>
        <w:rPr>
          <w:rStyle w:val="PolicePython"/>
          <w:lang w:val="en-US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9FFAC59" wp14:editId="67BE7AAA">
                <wp:simplePos x="0" y="0"/>
                <wp:positionH relativeFrom="column">
                  <wp:posOffset>-27728</wp:posOffset>
                </wp:positionH>
                <wp:positionV relativeFrom="paragraph">
                  <wp:posOffset>155152</wp:posOffset>
                </wp:positionV>
                <wp:extent cx="4709371" cy="147955"/>
                <wp:effectExtent l="19050" t="19050" r="15240" b="2349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9371" cy="14795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1D45E074" id="Rectangle 23" o:spid="_x0000_s1026" style="position:absolute;margin-left:-2.2pt;margin-top:12.2pt;width:370.8pt;height:11.6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" filled="f" strokecolor="red" strokeweight="2.25pt"/>
            </w:pict>
          </mc:Fallback>
        </mc:AlternateContent>
      </w:r>
      <w:r w:rsidR="002F26DD" w:rsidRPr="00090620">
        <w:rPr>
          <w:lang w:val="en-US"/>
        </w:rPr>
        <w:t>B</w:t>
      </w:r>
      <w:r w:rsidR="002F26DD" w:rsidRPr="00090620">
        <w:rPr>
          <w:lang w:val="en-US"/>
        </w:rPr>
        <w:tab/>
      </w:r>
      <w:r w:rsidR="002F26DD" w:rsidRPr="002F2623">
        <w:rPr>
          <w:rFonts w:ascii="Inconsolata Medium" w:hAnsi="Inconsolata Medium"/>
          <w:color w:val="000000" w:themeColor="text1"/>
          <w:lang w:val="en-US"/>
        </w:rPr>
        <w:t>&lt;a name="https://www.eduscol.education.fr/"&gt; site Eduscol &lt;/a&gt;</w:t>
      </w:r>
    </w:p>
    <w:p w14:paraId="57CCE2BB" w14:textId="72DA3918" w:rsidR="007A3745" w:rsidRPr="00C950A9" w:rsidRDefault="002F26DD" w:rsidP="007A3745">
      <w:pPr>
        <w:pStyle w:val="Rponses"/>
        <w:keepNext/>
        <w:keepLines/>
        <w:rPr>
          <w:color w:val="FF0000"/>
          <w:lang w:val="en-US"/>
        </w:rPr>
      </w:pPr>
      <w:r w:rsidRPr="00090620">
        <w:rPr>
          <w:lang w:val="en-US"/>
        </w:rPr>
        <w:t xml:space="preserve">C </w:t>
      </w:r>
      <w:r w:rsidRPr="00090620">
        <w:rPr>
          <w:lang w:val="en-US"/>
        </w:rPr>
        <w:tab/>
      </w:r>
      <w:r w:rsidRPr="002F2623">
        <w:rPr>
          <w:rFonts w:ascii="Inconsolata Medium" w:hAnsi="Inconsolata Medium"/>
          <w:color w:val="000000" w:themeColor="text1"/>
          <w:lang w:val="en-US"/>
        </w:rPr>
        <w:t>&lt;a href="https://www.eduscol.education.fr/"&gt; site Eduscol &lt;/a&gt;</w:t>
      </w:r>
      <w:r w:rsidR="00C950A9">
        <w:rPr>
          <w:rFonts w:ascii="Inconsolata Medium" w:hAnsi="Inconsolata Medium"/>
          <w:color w:val="FF0000"/>
          <w:lang w:val="en-US"/>
        </w:rPr>
        <w:t>TB</w:t>
      </w:r>
    </w:p>
    <w:p w14:paraId="6A230576" w14:textId="77777777" w:rsidR="007A3745" w:rsidRPr="002F2623" w:rsidRDefault="002F26DD" w:rsidP="007A3745">
      <w:pPr>
        <w:pStyle w:val="Rponses"/>
        <w:keepNext/>
        <w:keepLines/>
        <w:rPr>
          <w:lang w:val="en-US"/>
        </w:rPr>
      </w:pPr>
      <w:r w:rsidRPr="00090620">
        <w:rPr>
          <w:lang w:val="en-US"/>
        </w:rPr>
        <w:t>D</w:t>
      </w:r>
      <w:r w:rsidRPr="00090620">
        <w:rPr>
          <w:lang w:val="en-US"/>
        </w:rPr>
        <w:tab/>
      </w:r>
      <w:r w:rsidRPr="002F2623">
        <w:rPr>
          <w:rFonts w:ascii="Inconsolata Medium" w:hAnsi="Inconsolata Medium"/>
          <w:color w:val="000000" w:themeColor="text1"/>
          <w:lang w:val="en-US"/>
        </w:rPr>
        <w:t>&lt;a&gt; https://www.eduscol.education.fr/ &lt;/a&gt; site Eduscol</w:t>
      </w:r>
    </w:p>
    <w:p w14:paraId="5C955E6D" w14:textId="77777777" w:rsidR="007A3745" w:rsidRPr="00090620" w:rsidRDefault="007A3745" w:rsidP="007A3745">
      <w:pPr>
        <w:rPr>
          <w:lang w:val="en-US"/>
        </w:rPr>
      </w:pPr>
    </w:p>
    <w:p w14:paraId="69545E47" w14:textId="77777777" w:rsidR="0009673E" w:rsidRDefault="002F26DD">
      <w:pPr>
        <w:keepNext/>
      </w:pPr>
      <w:r>
        <w:rPr>
          <w:b/>
        </w:rPr>
        <w:t>Question D.5</w:t>
      </w:r>
    </w:p>
    <w:p w14:paraId="64B1AC19" w14:textId="77777777" w:rsidR="007A3745" w:rsidRPr="000F3ABA" w:rsidRDefault="002F26DD" w:rsidP="007A3745">
      <w:r w:rsidRPr="000F3ABA">
        <w:t>On considère l’extrait d’un fichier « html » ci-dessous qui génère le champ de saisie d’une application web destiné à recueillir la réponse à une question.</w:t>
      </w:r>
    </w:p>
    <w:p w14:paraId="0F2420EA" w14:textId="77777777" w:rsidR="007A3745" w:rsidRPr="000F3ABA" w:rsidRDefault="002F26DD" w:rsidP="007A3745">
      <w:pPr>
        <w:pStyle w:val="CodePython"/>
      </w:pPr>
      <w:r w:rsidRPr="000F3ABA">
        <w:t>&lt;form action="gestion_reponse.php" id="form_reponse" method="get"&gt;</w:t>
      </w:r>
      <w:r w:rsidRPr="000F3ABA">
        <w:br/>
        <w:t xml:space="preserve">    &lt;input type="text" name="saisie" /&gt;</w:t>
      </w:r>
      <w:r w:rsidRPr="000F3ABA">
        <w:br/>
        <w:t xml:space="preserve">    &lt;input type="submit" value = "Soumettre" /&gt;</w:t>
      </w:r>
      <w:r w:rsidRPr="000F3ABA">
        <w:br/>
        <w:t>&lt;/form&gt;</w:t>
      </w:r>
    </w:p>
    <w:p w14:paraId="780F5EB6" w14:textId="77777777" w:rsidR="007A3745" w:rsidRPr="000228F8" w:rsidRDefault="002F26DD" w:rsidP="007A3745">
      <w:r w:rsidRPr="000F3ABA">
        <w:rPr>
          <w:lang w:val="en-US"/>
        </w:rPr>
        <w:t xml:space="preserve"> </w:t>
      </w:r>
      <w:r w:rsidRPr="000F3ABA">
        <w:t>Lorsque l’utilisateur clique sur le bouton de ce formulaire, que se passe-t-il ?</w:t>
      </w:r>
    </w:p>
    <w:p w14:paraId="00B164AE" w14:textId="77777777" w:rsidR="00F3719A" w:rsidRPr="0098274A" w:rsidRDefault="00F3719A" w:rsidP="007A3745">
      <w:pPr>
        <w:keepNext/>
        <w:keepLines/>
        <w:rPr>
          <w:b/>
          <w:bCs/>
          <w:i/>
          <w:iCs/>
        </w:rPr>
      </w:pPr>
      <w:r w:rsidRPr="0098274A">
        <w:rPr>
          <w:b/>
          <w:bCs/>
          <w:i/>
          <w:iCs/>
        </w:rPr>
        <w:t>Réponses</w:t>
      </w:r>
    </w:p>
    <w:p w14:paraId="307024BA" w14:textId="09EE87F9" w:rsidR="007A3745" w:rsidRPr="00C950A9" w:rsidRDefault="00D41C59" w:rsidP="007A3745">
      <w:pPr>
        <w:pStyle w:val="Rponses"/>
        <w:keepNext/>
        <w:keepLines/>
        <w:rPr>
          <w:rStyle w:val="PolicePython"/>
          <w:color w:val="FF0000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E2BF73" wp14:editId="4B28218F">
                <wp:simplePos x="0" y="0"/>
                <wp:positionH relativeFrom="column">
                  <wp:posOffset>-10795</wp:posOffset>
                </wp:positionH>
                <wp:positionV relativeFrom="paragraph">
                  <wp:posOffset>21378</wp:posOffset>
                </wp:positionV>
                <wp:extent cx="5668433" cy="118534"/>
                <wp:effectExtent l="0" t="0" r="27940" b="1524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8433" cy="11853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6902442F" id="Rectangle 24" o:spid="_x0000_s1026" style="position:absolute;margin-left:-.85pt;margin-top:1.7pt;width:446.35pt;height:9.3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" filled="f" strokecolor="red" strokeweight="1.5pt"/>
            </w:pict>
          </mc:Fallback>
        </mc:AlternateContent>
      </w:r>
      <w:r w:rsidR="002F26DD" w:rsidRPr="0069283D">
        <w:t>A</w:t>
      </w:r>
      <w:r w:rsidR="002F26DD">
        <w:tab/>
      </w:r>
      <w:r w:rsidR="002F26DD" w:rsidRPr="000F3ABA">
        <w:t>Le contenu du champ de saisie est transmis au serveur web en étant visible dans l’URL de la page cible.</w:t>
      </w:r>
      <w:r w:rsidR="00C950A9">
        <w:rPr>
          <w:color w:val="FF0000"/>
        </w:rPr>
        <w:t>TB</w:t>
      </w:r>
    </w:p>
    <w:p w14:paraId="593DD248" w14:textId="77777777" w:rsidR="007A3745" w:rsidRPr="0069283D" w:rsidRDefault="002F26DD" w:rsidP="007A3745">
      <w:pPr>
        <w:pStyle w:val="Rponses"/>
        <w:keepNext/>
        <w:keepLines/>
        <w:rPr>
          <w:rFonts w:eastAsiaTheme="minorEastAsia"/>
        </w:rPr>
      </w:pPr>
      <w:r w:rsidRPr="0069283D">
        <w:t>B</w:t>
      </w:r>
      <w:r>
        <w:tab/>
      </w:r>
      <w:r w:rsidRPr="000F3ABA">
        <w:t>Le contenu du champ de saisie est transmis au serveur web sans être visible dans l’URL de la page cible.</w:t>
      </w:r>
    </w:p>
    <w:p w14:paraId="33B8E9EA" w14:textId="77777777" w:rsidR="007A3745" w:rsidRDefault="002F26DD" w:rsidP="007A3745">
      <w:pPr>
        <w:pStyle w:val="Rponses"/>
        <w:keepNext/>
        <w:keepLines/>
      </w:pPr>
      <w:r w:rsidRPr="0069283D">
        <w:t>C</w:t>
      </w:r>
      <w:r>
        <w:tab/>
      </w:r>
      <w:r w:rsidRPr="000F3ABA">
        <w:t>Sans communiquer avec le serveur web, le contenu du champ de saisie est passé en argument à une fonction qui s’exécute sur le client puis le contenu du champ de saisie est rendu visible dans l’URL.</w:t>
      </w:r>
    </w:p>
    <w:p w14:paraId="57F27865" w14:textId="77777777" w:rsidR="007A3745" w:rsidRDefault="002F26DD" w:rsidP="007A3745">
      <w:pPr>
        <w:pStyle w:val="Rponses"/>
        <w:keepNext/>
        <w:keepLines/>
        <w:rPr>
          <w:rFonts w:eastAsiaTheme="minorEastAsia"/>
        </w:rPr>
      </w:pPr>
      <w:r w:rsidRPr="0069283D">
        <w:t>D</w:t>
      </w:r>
      <w:r>
        <w:tab/>
      </w:r>
      <w:r w:rsidRPr="000F3ABA">
        <w:rPr>
          <w:rFonts w:eastAsiaTheme="minorEastAsia"/>
        </w:rPr>
        <w:t>Sans communiquer avec le serveur web, le contenu du champ de saisie est passé en argument à une fonction qui s’exécute sur le client sans que le contenu du champ de saisie ne soit visible dans l’URL.</w:t>
      </w:r>
    </w:p>
    <w:p w14:paraId="0C0191FD" w14:textId="77777777" w:rsidR="007A3745" w:rsidRPr="0069283D" w:rsidRDefault="007A3745" w:rsidP="007A3745">
      <w:pPr>
        <w:pStyle w:val="Rponses"/>
        <w:ind w:left="425" w:hanging="425"/>
      </w:pPr>
    </w:p>
    <w:p w14:paraId="334A3B7A" w14:textId="77777777" w:rsidR="0009673E" w:rsidRDefault="002F26DD">
      <w:pPr>
        <w:keepNext/>
      </w:pPr>
      <w:r>
        <w:rPr>
          <w:b/>
        </w:rPr>
        <w:t>Question D.6</w:t>
      </w:r>
    </w:p>
    <w:p w14:paraId="41D8835F" w14:textId="77777777" w:rsidR="007A3745" w:rsidRDefault="002F26DD" w:rsidP="007A3745">
      <w:r w:rsidRPr="004E0019">
        <w:t xml:space="preserve">Dans une page web, on souhaite créer un bouton permettant l’appel de la fonction javascript </w:t>
      </w:r>
      <w:r w:rsidRPr="004E0019">
        <w:rPr>
          <w:rStyle w:val="PolicePython"/>
        </w:rPr>
        <w:t>traitement()</w:t>
      </w:r>
      <w:r>
        <w:t>.</w:t>
      </w:r>
    </w:p>
    <w:p w14:paraId="2A34BB5D" w14:textId="77777777" w:rsidR="007A3745" w:rsidRDefault="002F26DD" w:rsidP="007A3745">
      <w:r>
        <w:t>Q</w:t>
      </w:r>
      <w:r w:rsidRPr="004E0019">
        <w:t>uelle ligne d’instructions permettra de le faire ?</w:t>
      </w:r>
    </w:p>
    <w:p w14:paraId="4404AF2F" w14:textId="4DCE7927" w:rsidR="00F3719A" w:rsidRPr="00AF4A7B" w:rsidRDefault="00D41C59" w:rsidP="007A3745">
      <w:pPr>
        <w:keepNext/>
        <w:keepLines/>
        <w:tabs>
          <w:tab w:val="left" w:pos="426"/>
        </w:tabs>
        <w:rPr>
          <w:b/>
          <w:bCs/>
          <w:i/>
          <w:iCs/>
        </w:rPr>
      </w:pPr>
      <w:r>
        <w:rPr>
          <w:b/>
          <w:bCs/>
          <w:i/>
          <w:iC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0A9B66" wp14:editId="18E75D5B">
                <wp:simplePos x="0" y="0"/>
                <wp:positionH relativeFrom="column">
                  <wp:posOffset>-53128</wp:posOffset>
                </wp:positionH>
                <wp:positionV relativeFrom="paragraph">
                  <wp:posOffset>133985</wp:posOffset>
                </wp:positionV>
                <wp:extent cx="3852333" cy="186267"/>
                <wp:effectExtent l="19050" t="19050" r="15240" b="2349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2333" cy="18626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5EFBC16C" id="Rectangle 25" o:spid="_x0000_s1026" style="position:absolute;margin-left:-4.2pt;margin-top:10.55pt;width:303.35pt;height:14.6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" filled="f" strokecolor="red" strokeweight="2.25pt"/>
            </w:pict>
          </mc:Fallback>
        </mc:AlternateContent>
      </w:r>
      <w:r w:rsidR="00F3719A" w:rsidRPr="00AF4A7B">
        <w:rPr>
          <w:b/>
          <w:bCs/>
          <w:i/>
          <w:iCs/>
        </w:rPr>
        <w:t>Réponses</w:t>
      </w:r>
    </w:p>
    <w:p w14:paraId="02C17419" w14:textId="4F604A50" w:rsidR="007A3745" w:rsidRPr="00C950A9" w:rsidRDefault="00F3719A" w:rsidP="007A3745">
      <w:pPr>
        <w:pStyle w:val="Rponses"/>
        <w:rPr>
          <w:color w:val="FF0000"/>
        </w:rPr>
      </w:pPr>
      <w:r w:rsidRPr="00D37283">
        <w:t>A</w:t>
      </w:r>
      <w:r w:rsidR="000C2DA6" w:rsidRPr="00D37283">
        <w:tab/>
      </w:r>
      <w:r w:rsidR="002F26DD" w:rsidRPr="004E0019">
        <w:rPr>
          <w:rStyle w:val="PolicePython"/>
        </w:rPr>
        <w:t>&lt;button onclick = "traitement()"&gt;</w:t>
      </w:r>
      <w:r w:rsidR="002F26DD" w:rsidRPr="004E0019">
        <w:t>Cliquez ici</w:t>
      </w:r>
      <w:r w:rsidR="002F26DD" w:rsidRPr="004E0019">
        <w:rPr>
          <w:rStyle w:val="PolicePython"/>
        </w:rPr>
        <w:t>&lt;/button&gt;</w:t>
      </w:r>
      <w:r w:rsidR="00C950A9">
        <w:rPr>
          <w:rStyle w:val="PolicePython"/>
          <w:color w:val="FF0000"/>
        </w:rPr>
        <w:t>TB</w:t>
      </w:r>
    </w:p>
    <w:p w14:paraId="528F8446" w14:textId="77777777" w:rsidR="007A3745" w:rsidRPr="004E0019" w:rsidRDefault="002F26DD" w:rsidP="007A3745">
      <w:pPr>
        <w:pStyle w:val="Rponses"/>
      </w:pPr>
      <w:r w:rsidRPr="00D37283">
        <w:t>B</w:t>
      </w:r>
      <w:r w:rsidRPr="00D37283">
        <w:tab/>
      </w:r>
      <w:r w:rsidRPr="004E0019">
        <w:rPr>
          <w:rStyle w:val="PolicePython"/>
        </w:rPr>
        <w:t>&lt;a href = traitement()&gt;</w:t>
      </w:r>
      <w:r w:rsidRPr="004E0019">
        <w:t>Cliquez ici</w:t>
      </w:r>
      <w:r w:rsidRPr="004E0019">
        <w:rPr>
          <w:rStyle w:val="PolicePython"/>
        </w:rPr>
        <w:t>&lt;/a&gt;</w:t>
      </w:r>
    </w:p>
    <w:p w14:paraId="66D25D2D" w14:textId="77777777" w:rsidR="007A3745" w:rsidRPr="004E0019" w:rsidRDefault="002F26DD" w:rsidP="007A3745">
      <w:pPr>
        <w:pStyle w:val="Rponses"/>
      </w:pPr>
      <w:r w:rsidRPr="004E0019">
        <w:t>C</w:t>
      </w:r>
      <w:r w:rsidRPr="004E0019">
        <w:tab/>
      </w:r>
      <w:r w:rsidRPr="004E0019">
        <w:rPr>
          <w:rStyle w:val="PolicePython"/>
        </w:rPr>
        <w:t>&lt;button&gt;</w:t>
      </w:r>
      <w:r w:rsidRPr="004E0019">
        <w:t>Cliquez ici</w:t>
      </w:r>
      <w:r w:rsidRPr="004E0019">
        <w:rPr>
          <w:rStyle w:val="PolicePython"/>
        </w:rPr>
        <w:t>&lt;/button = traitement()&gt;</w:t>
      </w:r>
    </w:p>
    <w:p w14:paraId="2F4D7FD5" w14:textId="77777777" w:rsidR="007A3745" w:rsidRPr="004E0019" w:rsidRDefault="002F26DD" w:rsidP="007A3745">
      <w:pPr>
        <w:pStyle w:val="Rponses"/>
      </w:pPr>
      <w:r w:rsidRPr="004E0019">
        <w:t>D</w:t>
      </w:r>
      <w:r w:rsidRPr="004E0019">
        <w:tab/>
      </w:r>
      <w:r w:rsidRPr="004E0019">
        <w:rPr>
          <w:rStyle w:val="PolicePython"/>
        </w:rPr>
        <w:t>&lt;button&gt;</w:t>
      </w:r>
      <w:r w:rsidRPr="004E0019">
        <w:t xml:space="preserve">Cliquez ici = </w:t>
      </w:r>
      <w:r w:rsidRPr="004E0019">
        <w:rPr>
          <w:rStyle w:val="PolicePython"/>
        </w:rPr>
        <w:t>traitement()&lt;/button&gt;</w:t>
      </w:r>
    </w:p>
    <w:p w14:paraId="4B2DEB37" w14:textId="77777777" w:rsidR="007A3745" w:rsidRPr="00D37283" w:rsidRDefault="007A3745" w:rsidP="007A3745">
      <w:pPr>
        <w:pStyle w:val="Rponses"/>
        <w:widowControl w:val="0"/>
        <w:ind w:left="425" w:hanging="425"/>
      </w:pPr>
    </w:p>
    <w:p w14:paraId="3BA578D8" w14:textId="77777777" w:rsidR="0009673E" w:rsidRDefault="002F26DD">
      <w:r>
        <w:br w:type="page"/>
      </w:r>
    </w:p>
    <w:p w14:paraId="5619C478" w14:textId="77777777" w:rsidR="0009673E" w:rsidRDefault="0009673E"/>
    <w:p w14:paraId="35930CCE" w14:textId="38DFD95B" w:rsidR="0009673E" w:rsidRPr="00C950A9" w:rsidRDefault="002F26DD">
      <w:pPr>
        <w:pStyle w:val="Titre1"/>
        <w:keepNext/>
        <w:spacing w:after="280"/>
        <w:rPr>
          <w:color w:val="FF0000"/>
        </w:rPr>
      </w:pPr>
      <w:r>
        <w:t>Thème E : architectures matérielles et systèmes d'exploitation</w:t>
      </w:r>
      <w:r w:rsidR="00C950A9">
        <w:t> </w:t>
      </w:r>
      <w:r w:rsidR="00C950A9">
        <w:rPr>
          <w:color w:val="FF0000"/>
        </w:rPr>
        <w:t>:3POINTS/18</w:t>
      </w:r>
    </w:p>
    <w:p w14:paraId="655F132D" w14:textId="77777777" w:rsidR="0009673E" w:rsidRDefault="002F26DD">
      <w:pPr>
        <w:keepNext/>
      </w:pPr>
      <w:r>
        <w:rPr>
          <w:b/>
        </w:rPr>
        <w:t>Question E.1</w:t>
      </w:r>
    </w:p>
    <w:p w14:paraId="0B6F851C" w14:textId="77777777" w:rsidR="007A3745" w:rsidRPr="00B34A8D" w:rsidRDefault="002F26DD" w:rsidP="007A3745">
      <w:pPr>
        <w:rPr>
          <w:b/>
        </w:rPr>
      </w:pPr>
      <w:r w:rsidRPr="00B34A8D">
        <w:t>Sous Unix, que fait la commande suivante</w:t>
      </w:r>
      <w:r w:rsidRPr="00B34A8D">
        <w:rPr>
          <w:b/>
        </w:rPr>
        <w:t xml:space="preserve"> : </w:t>
      </w:r>
    </w:p>
    <w:p w14:paraId="50523BE4" w14:textId="77777777" w:rsidR="007A3745" w:rsidRPr="00B34A8D" w:rsidRDefault="002F26DD" w:rsidP="007A3745">
      <w:pPr>
        <w:pStyle w:val="CodePython"/>
      </w:pPr>
      <w:r w:rsidRPr="00B34A8D">
        <w:t xml:space="preserve">ls </w:t>
      </w:r>
      <w:r w:rsidRPr="00B34A8D">
        <w:rPr>
          <w:rFonts w:ascii="Courier New" w:hAnsi="Courier New" w:cs="Courier New"/>
        </w:rPr>
        <w:t>–</w:t>
      </w:r>
      <w:r w:rsidRPr="00B34A8D">
        <w:t>a /home/pi &gt;&gt; toto.txt</w:t>
      </w:r>
    </w:p>
    <w:p w14:paraId="7DD086EC" w14:textId="77777777" w:rsidR="007A3745" w:rsidRPr="00CD72E8" w:rsidRDefault="002F26DD" w:rsidP="007A3745">
      <w:pPr>
        <w:rPr>
          <w:b/>
          <w:bCs/>
          <w:i/>
          <w:iCs/>
        </w:rPr>
      </w:pPr>
      <w:r w:rsidRPr="00CD72E8">
        <w:rPr>
          <w:b/>
          <w:bCs/>
          <w:i/>
          <w:iCs/>
        </w:rPr>
        <w:t>Réponses</w:t>
      </w:r>
    </w:p>
    <w:p w14:paraId="43D4F78E" w14:textId="77777777" w:rsidR="007A3745" w:rsidRPr="00B34A8D" w:rsidRDefault="002F26DD" w:rsidP="007A3745">
      <w:pPr>
        <w:pStyle w:val="Rponses"/>
      </w:pPr>
      <w:r w:rsidRPr="00B34A8D">
        <w:t>A</w:t>
      </w:r>
      <w:r w:rsidRPr="00B34A8D">
        <w:tab/>
        <w:t>elle liste uniquement les réper</w:t>
      </w:r>
      <w:r>
        <w:t xml:space="preserve">toires cachés du répertoire </w:t>
      </w:r>
      <w:r w:rsidRPr="00B34A8D">
        <w:rPr>
          <w:rStyle w:val="PolicePython"/>
        </w:rPr>
        <w:t>/home/pi</w:t>
      </w:r>
    </w:p>
    <w:p w14:paraId="5C29EB1C" w14:textId="573568DE" w:rsidR="007A3745" w:rsidRPr="00C950A9" w:rsidRDefault="002F26DD" w:rsidP="007A3745">
      <w:pPr>
        <w:pStyle w:val="Rponses"/>
        <w:rPr>
          <w:color w:val="FF0000"/>
        </w:rPr>
      </w:pPr>
      <w:r w:rsidRPr="00B34A8D">
        <w:t>B</w:t>
      </w:r>
      <w:r w:rsidRPr="00B34A8D">
        <w:tab/>
        <w:t xml:space="preserve">elle liste tous les fichiers </w:t>
      </w:r>
      <w:r>
        <w:t xml:space="preserve">du répertoire </w:t>
      </w:r>
      <w:r w:rsidRPr="00B34A8D">
        <w:rPr>
          <w:rStyle w:val="PolicePython"/>
        </w:rPr>
        <w:t>/home/pi</w:t>
      </w:r>
      <w:r>
        <w:t xml:space="preserve"> et enregistre le résultat dans un fichier </w:t>
      </w:r>
      <w:r w:rsidRPr="00B34A8D">
        <w:rPr>
          <w:rStyle w:val="PolicePython"/>
        </w:rPr>
        <w:t>toto.txt</w:t>
      </w:r>
      <w:r w:rsidR="00C950A9">
        <w:rPr>
          <w:rStyle w:val="PolicePython"/>
          <w:color w:val="FF0000"/>
        </w:rPr>
        <w:t>V</w:t>
      </w:r>
    </w:p>
    <w:p w14:paraId="4F2D79EC" w14:textId="442BE606" w:rsidR="007A3745" w:rsidRPr="00B34A8D" w:rsidRDefault="00CD64EC" w:rsidP="007A3745">
      <w:pPr>
        <w:pStyle w:val="Rponses"/>
        <w:rPr>
          <w:rStyle w:val="PolicePython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79AD6BD" wp14:editId="0D401A63">
                <wp:simplePos x="0" y="0"/>
                <wp:positionH relativeFrom="column">
                  <wp:posOffset>-12912</wp:posOffset>
                </wp:positionH>
                <wp:positionV relativeFrom="paragraph">
                  <wp:posOffset>151553</wp:posOffset>
                </wp:positionV>
                <wp:extent cx="4770755" cy="310939"/>
                <wp:effectExtent l="19050" t="19050" r="10795" b="1333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0755" cy="31093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2962518F" id="Rectangle 26" o:spid="_x0000_s1026" style="position:absolute;margin-left:-1pt;margin-top:11.95pt;width:375.65pt;height:24.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" filled="f" strokecolor="red" strokeweight="2.25pt"/>
            </w:pict>
          </mc:Fallback>
        </mc:AlternateContent>
      </w:r>
      <w:r w:rsidR="002F26DD" w:rsidRPr="00B34A8D">
        <w:t>C</w:t>
      </w:r>
      <w:r w:rsidR="002F26DD" w:rsidRPr="00B34A8D">
        <w:tab/>
        <w:t xml:space="preserve">elle liste tous les </w:t>
      </w:r>
      <w:r w:rsidR="002F26DD">
        <w:t xml:space="preserve">fichiers des répertoires de </w:t>
      </w:r>
      <w:r w:rsidR="002F26DD" w:rsidRPr="00B34A8D">
        <w:rPr>
          <w:rStyle w:val="PolicePython"/>
        </w:rPr>
        <w:t>/home/pi</w:t>
      </w:r>
      <w:r w:rsidR="002F26DD">
        <w:rPr>
          <w:rStyle w:val="PolicePython"/>
        </w:rPr>
        <w:t xml:space="preserve"> </w:t>
      </w:r>
      <w:r w:rsidR="002F26DD" w:rsidRPr="00B34A8D">
        <w:t>et de</w:t>
      </w:r>
      <w:r w:rsidR="002F26DD">
        <w:rPr>
          <w:rStyle w:val="PolicePython"/>
        </w:rPr>
        <w:t xml:space="preserve"> toto.txt</w:t>
      </w:r>
    </w:p>
    <w:p w14:paraId="1EAB2A07" w14:textId="2C282D0E" w:rsidR="007A3745" w:rsidRPr="00C950A9" w:rsidRDefault="002F26DD" w:rsidP="007A3745">
      <w:pPr>
        <w:pStyle w:val="Rponses"/>
        <w:rPr>
          <w:rStyle w:val="PolicePython"/>
          <w:color w:val="FF0000"/>
        </w:rPr>
      </w:pPr>
      <w:r w:rsidRPr="00B34A8D">
        <w:t>D</w:t>
      </w:r>
      <w:r w:rsidRPr="00B34A8D">
        <w:tab/>
        <w:t xml:space="preserve">elle liste tous les fichiers </w:t>
      </w:r>
      <w:r>
        <w:t xml:space="preserve">du répertoire courant et enregistre le résultat dans un fichier </w:t>
      </w:r>
      <w:r w:rsidRPr="00B34A8D">
        <w:rPr>
          <w:rStyle w:val="PolicePython"/>
        </w:rPr>
        <w:t>/home/pi</w:t>
      </w:r>
      <w:r>
        <w:rPr>
          <w:rStyle w:val="PolicePython"/>
        </w:rPr>
        <w:t>/toto.txt</w:t>
      </w:r>
      <w:r w:rsidR="00C950A9">
        <w:rPr>
          <w:rStyle w:val="PolicePython"/>
          <w:color w:val="FF0000"/>
        </w:rPr>
        <w:t>FAUX -1PT</w:t>
      </w:r>
    </w:p>
    <w:p w14:paraId="27781979" w14:textId="77777777" w:rsidR="007A3745" w:rsidRPr="00B34A8D" w:rsidRDefault="007A3745" w:rsidP="007A3745"/>
    <w:p w14:paraId="45760302" w14:textId="77777777" w:rsidR="0009673E" w:rsidRDefault="002F26DD">
      <w:pPr>
        <w:keepNext/>
      </w:pPr>
      <w:r>
        <w:rPr>
          <w:b/>
        </w:rPr>
        <w:t>Question E.2</w:t>
      </w:r>
    </w:p>
    <w:p w14:paraId="5B5E4B93" w14:textId="77777777" w:rsidR="007A3745" w:rsidRDefault="002F26DD" w:rsidP="007A3745">
      <w:r>
        <w:t>L'architecture client-serveur :</w:t>
      </w:r>
    </w:p>
    <w:p w14:paraId="4B863D2A" w14:textId="77777777" w:rsidR="007A3745" w:rsidRPr="000F3ABA" w:rsidRDefault="007A3745" w:rsidP="007A3745"/>
    <w:p w14:paraId="77E54A46" w14:textId="77777777" w:rsidR="00F3719A" w:rsidRPr="0098274A" w:rsidRDefault="00F3719A" w:rsidP="007A3745">
      <w:pPr>
        <w:keepNext/>
        <w:keepLines/>
        <w:rPr>
          <w:b/>
          <w:bCs/>
          <w:i/>
          <w:iCs/>
        </w:rPr>
      </w:pPr>
      <w:r w:rsidRPr="0098274A">
        <w:rPr>
          <w:b/>
          <w:bCs/>
          <w:i/>
          <w:iCs/>
        </w:rPr>
        <w:t>Réponses</w:t>
      </w:r>
    </w:p>
    <w:p w14:paraId="325F4D5A" w14:textId="1B43C864" w:rsidR="007A3745" w:rsidRPr="00C950A9" w:rsidRDefault="002F26DD" w:rsidP="007A3745">
      <w:pPr>
        <w:pStyle w:val="Rponses"/>
        <w:keepNext/>
        <w:keepLines/>
        <w:rPr>
          <w:rStyle w:val="PolicePython"/>
          <w:color w:val="FF0000"/>
        </w:rPr>
      </w:pPr>
      <w:r w:rsidRPr="00742DF6">
        <w:t>A</w:t>
      </w:r>
      <w:r w:rsidRPr="00742DF6">
        <w:tab/>
      </w:r>
      <w:r>
        <w:t>est un mode de communication entre programmes</w:t>
      </w:r>
      <w:r w:rsidR="00C950A9">
        <w:rPr>
          <w:color w:val="FF0000"/>
        </w:rPr>
        <w:t>V</w:t>
      </w:r>
    </w:p>
    <w:p w14:paraId="0D273B28" w14:textId="77777777" w:rsidR="007A3745" w:rsidRPr="00742DF6" w:rsidRDefault="002F26DD" w:rsidP="007A3745">
      <w:pPr>
        <w:pStyle w:val="Rponses"/>
        <w:keepNext/>
        <w:keepLines/>
        <w:rPr>
          <w:rFonts w:eastAsiaTheme="minorEastAsia"/>
        </w:rPr>
      </w:pPr>
      <w:r w:rsidRPr="00742DF6">
        <w:t>B</w:t>
      </w:r>
      <w:r w:rsidRPr="00742DF6">
        <w:tab/>
      </w:r>
      <w:r>
        <w:t>est une architecture matérielle de coopération entre machines</w:t>
      </w:r>
    </w:p>
    <w:p w14:paraId="35152F9E" w14:textId="03C63C80" w:rsidR="007A3745" w:rsidRPr="00742DF6" w:rsidRDefault="00CD64EC" w:rsidP="007A3745">
      <w:pPr>
        <w:pStyle w:val="Rponses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70BA881" wp14:editId="7AB0EA37">
                <wp:simplePos x="0" y="0"/>
                <wp:positionH relativeFrom="column">
                  <wp:posOffset>-154728</wp:posOffset>
                </wp:positionH>
                <wp:positionV relativeFrom="paragraph">
                  <wp:posOffset>157268</wp:posOffset>
                </wp:positionV>
                <wp:extent cx="3251200" cy="160867"/>
                <wp:effectExtent l="19050" t="19050" r="25400" b="1079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1200" cy="16086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039279ED" id="Rectangle 27" o:spid="_x0000_s1026" style="position:absolute;margin-left:-12.2pt;margin-top:12.4pt;width:256pt;height:12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" filled="f" strokecolor="red" strokeweight="2.25pt"/>
            </w:pict>
          </mc:Fallback>
        </mc:AlternateContent>
      </w:r>
      <w:r w:rsidR="002F26DD" w:rsidRPr="00742DF6">
        <w:t>C</w:t>
      </w:r>
      <w:r w:rsidR="002F26DD" w:rsidRPr="00742DF6">
        <w:tab/>
      </w:r>
      <w:r w:rsidR="002F26DD">
        <w:t>est un mode de communication entre routeurs</w:t>
      </w:r>
    </w:p>
    <w:p w14:paraId="08D0A22F" w14:textId="77777777" w:rsidR="007A3745" w:rsidRPr="00742DF6" w:rsidRDefault="002F26DD" w:rsidP="007A3745">
      <w:pPr>
        <w:pStyle w:val="Rponses"/>
        <w:keepNext/>
        <w:keepLines/>
        <w:rPr>
          <w:rFonts w:eastAsiaTheme="minorEastAsia"/>
        </w:rPr>
      </w:pPr>
      <w:r w:rsidRPr="00742DF6">
        <w:t>D</w:t>
      </w:r>
      <w:r w:rsidRPr="00742DF6">
        <w:tab/>
      </w:r>
      <w:r>
        <w:t>est un mode de communication entre commutateurs</w:t>
      </w:r>
    </w:p>
    <w:p w14:paraId="46EA9A20" w14:textId="1401A8F9" w:rsidR="007A3745" w:rsidRPr="00C950A9" w:rsidRDefault="00C950A9" w:rsidP="007A3745">
      <w:pPr>
        <w:pStyle w:val="Rponses"/>
        <w:ind w:left="425" w:hanging="425"/>
        <w:rPr>
          <w:color w:val="FF0000"/>
        </w:rPr>
      </w:pPr>
      <w:r>
        <w:rPr>
          <w:color w:val="FF0000"/>
        </w:rPr>
        <w:t>FAUX -1PT</w:t>
      </w:r>
    </w:p>
    <w:p w14:paraId="3127882E" w14:textId="77777777" w:rsidR="0009673E" w:rsidRDefault="002F26DD">
      <w:pPr>
        <w:keepNext/>
      </w:pPr>
      <w:r>
        <w:rPr>
          <w:b/>
        </w:rPr>
        <w:t>Question E.3</w:t>
      </w:r>
    </w:p>
    <w:p w14:paraId="54A01C49" w14:textId="77777777" w:rsidR="007A3745" w:rsidRDefault="002F26DD" w:rsidP="007A3745">
      <w:r>
        <w:t xml:space="preserve">Depuis le répertoire </w:t>
      </w:r>
      <w:r w:rsidRPr="003C7128">
        <w:rPr>
          <w:rStyle w:val="PolicePython"/>
        </w:rPr>
        <w:t>/home/ubuntu/</w:t>
      </w:r>
      <w:r>
        <w:t xml:space="preserve"> on exécute la commande </w:t>
      </w:r>
    </w:p>
    <w:p w14:paraId="1D69F29D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mkdir ./Documents/Holidays</w:t>
      </w:r>
    </w:p>
    <w:p w14:paraId="048D3F90" w14:textId="77777777" w:rsidR="007A3745" w:rsidRPr="00082F55" w:rsidRDefault="002F26DD" w:rsidP="007A3745">
      <w:r>
        <w:t>Quel est son effet ?</w:t>
      </w:r>
    </w:p>
    <w:p w14:paraId="39CC3893" w14:textId="77777777" w:rsidR="007A3745" w:rsidRPr="0090789D" w:rsidRDefault="002F26DD" w:rsidP="007A3745">
      <w:pPr>
        <w:pStyle w:val="Titrequestion"/>
      </w:pPr>
      <w:r w:rsidRPr="0090789D">
        <w:t>Réponses</w:t>
      </w:r>
    </w:p>
    <w:p w14:paraId="6AA34142" w14:textId="77777777" w:rsidR="007A3745" w:rsidRPr="003C7128" w:rsidRDefault="002F26DD" w:rsidP="007A3745">
      <w:pPr>
        <w:pStyle w:val="Rponses"/>
        <w:keepNext/>
        <w:keepLines/>
        <w:ind w:left="425" w:hanging="425"/>
      </w:pPr>
      <w:r w:rsidRPr="003C7128">
        <w:t>A</w:t>
      </w:r>
      <w:r w:rsidRPr="003C7128">
        <w:tab/>
        <w:t xml:space="preserve">supprimer le dossier </w:t>
      </w:r>
      <w:r w:rsidRPr="003C7128">
        <w:rPr>
          <w:rStyle w:val="PolicePython"/>
        </w:rPr>
        <w:t>Holidays</w:t>
      </w:r>
      <w:r w:rsidRPr="003C7128">
        <w:t xml:space="preserve"> </w:t>
      </w:r>
      <w:r>
        <w:t xml:space="preserve">situé dans </w:t>
      </w:r>
      <w:r w:rsidRPr="003C7128">
        <w:rPr>
          <w:rStyle w:val="PolicePython"/>
        </w:rPr>
        <w:t>Documents</w:t>
      </w:r>
    </w:p>
    <w:p w14:paraId="140B635C" w14:textId="4BDD2C49" w:rsidR="007A3745" w:rsidRPr="003C7128" w:rsidRDefault="00CD64EC" w:rsidP="007A3745">
      <w:pPr>
        <w:pStyle w:val="Rponses"/>
        <w:keepNext/>
        <w:keepLines/>
        <w:ind w:left="425" w:hanging="425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EF8BF16" wp14:editId="5D7E26C6">
                <wp:simplePos x="0" y="0"/>
                <wp:positionH relativeFrom="column">
                  <wp:posOffset>-99695</wp:posOffset>
                </wp:positionH>
                <wp:positionV relativeFrom="paragraph">
                  <wp:posOffset>157057</wp:posOffset>
                </wp:positionV>
                <wp:extent cx="4373033" cy="152400"/>
                <wp:effectExtent l="19050" t="19050" r="2794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3033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4853F671" id="Rectangle 28" o:spid="_x0000_s1026" style="position:absolute;margin-left:-7.85pt;margin-top:12.35pt;width:344.35pt;height:1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" filled="f" strokecolor="red" strokeweight="2.25pt"/>
            </w:pict>
          </mc:Fallback>
        </mc:AlternateContent>
      </w:r>
      <w:r w:rsidR="002F26DD" w:rsidRPr="003C7128">
        <w:t>B</w:t>
      </w:r>
      <w:r w:rsidR="002F26DD" w:rsidRPr="003C7128">
        <w:tab/>
        <w:t xml:space="preserve">changer de répertoire pour </w:t>
      </w:r>
      <w:r w:rsidR="002F26DD">
        <w:t xml:space="preserve">se retrouver dans le répertoire </w:t>
      </w:r>
      <w:r w:rsidR="002F26DD" w:rsidRPr="003C7128">
        <w:rPr>
          <w:rStyle w:val="PolicePython"/>
        </w:rPr>
        <w:t>/home/Documents/Holidays</w:t>
      </w:r>
    </w:p>
    <w:p w14:paraId="13EF86DC" w14:textId="41F48B7A" w:rsidR="007A3745" w:rsidRPr="00C950A9" w:rsidRDefault="002F26DD" w:rsidP="007A3745">
      <w:pPr>
        <w:pStyle w:val="Rponses"/>
        <w:keepNext/>
        <w:keepLines/>
        <w:ind w:left="425" w:hanging="425"/>
        <w:rPr>
          <w:color w:val="FF0000"/>
        </w:rPr>
      </w:pPr>
      <w:r w:rsidRPr="003C7128">
        <w:t>C</w:t>
      </w:r>
      <w:r w:rsidRPr="003C7128">
        <w:tab/>
      </w:r>
      <w:r>
        <w:t xml:space="preserve">créer un dossier </w:t>
      </w:r>
      <w:r w:rsidRPr="003C7128">
        <w:rPr>
          <w:rStyle w:val="PolicePython"/>
        </w:rPr>
        <w:t>Holidays</w:t>
      </w:r>
      <w:r>
        <w:t xml:space="preserve"> dans le répertoire </w:t>
      </w:r>
      <w:r w:rsidRPr="003C7128">
        <w:rPr>
          <w:rStyle w:val="PolicePython"/>
        </w:rPr>
        <w:t>/home/ubuntu/Documents</w:t>
      </w:r>
      <w:r w:rsidR="00C950A9">
        <w:rPr>
          <w:rStyle w:val="PolicePython"/>
          <w:color w:val="FF0000"/>
        </w:rPr>
        <w:t>TB</w:t>
      </w:r>
    </w:p>
    <w:p w14:paraId="67154F81" w14:textId="77777777" w:rsidR="007A3745" w:rsidRPr="003C7128" w:rsidRDefault="002F26DD" w:rsidP="007A3745">
      <w:pPr>
        <w:pStyle w:val="Rponses"/>
        <w:keepNext/>
        <w:keepLines/>
        <w:ind w:left="425" w:hanging="425"/>
      </w:pPr>
      <w:r w:rsidRPr="003C7128">
        <w:t>D</w:t>
      </w:r>
      <w:r w:rsidRPr="003C7128">
        <w:tab/>
        <w:t xml:space="preserve">lister le contenu du répertoire </w:t>
      </w:r>
      <w:r>
        <w:rPr>
          <w:rStyle w:val="PolicePython"/>
        </w:rPr>
        <w:t>Holidays</w:t>
      </w:r>
      <w:r w:rsidRPr="003C7128">
        <w:t xml:space="preserve"> de </w:t>
      </w:r>
      <w:r>
        <w:rPr>
          <w:rStyle w:val="PolicePython"/>
        </w:rPr>
        <w:t>Documents</w:t>
      </w:r>
    </w:p>
    <w:p w14:paraId="379800CC" w14:textId="77777777" w:rsidR="007A3745" w:rsidRPr="003C7128" w:rsidRDefault="007A3745" w:rsidP="007A3745"/>
    <w:p w14:paraId="5D637264" w14:textId="77777777" w:rsidR="0009673E" w:rsidRDefault="002F26DD">
      <w:pPr>
        <w:keepNext/>
      </w:pPr>
      <w:r>
        <w:rPr>
          <w:b/>
        </w:rPr>
        <w:t>Question E.4</w:t>
      </w:r>
    </w:p>
    <w:p w14:paraId="4B284FD4" w14:textId="77777777" w:rsidR="00B60ACC" w:rsidRPr="00A42F60" w:rsidRDefault="000B1AE6" w:rsidP="00B60ACC">
      <w:pPr>
        <w:keepNext/>
        <w:keepLines/>
        <w:rPr>
          <w:rFonts w:ascii="Inconsolata Medium" w:hAnsi="Inconsolata Medium" w:cs="Consolas"/>
        </w:rPr>
      </w:pPr>
      <w:r w:rsidRPr="00A42F60">
        <w:t>Parmi ces composants électroniques, lequel est d'échelle microscopique dans un ordinateur</w:t>
      </w:r>
      <w:r w:rsidR="00B60ACC" w:rsidRPr="00A42F60">
        <w:t xml:space="preserve"> ?</w:t>
      </w:r>
    </w:p>
    <w:p w14:paraId="648B4843" w14:textId="2CCAE5DF" w:rsidR="00F3719A" w:rsidRPr="00A42F60" w:rsidRDefault="00CD64EC" w:rsidP="00B60ACC">
      <w:pPr>
        <w:keepNext/>
        <w:keepLines/>
        <w:rPr>
          <w:b/>
          <w:bCs/>
          <w:i/>
          <w:iCs/>
        </w:rPr>
      </w:pPr>
      <w:r>
        <w:rPr>
          <w:b/>
          <w:bCs/>
          <w:i/>
          <w:iC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EE15BFF" wp14:editId="077FAED5">
                <wp:simplePos x="0" y="0"/>
                <wp:positionH relativeFrom="column">
                  <wp:posOffset>-116628</wp:posOffset>
                </wp:positionH>
                <wp:positionV relativeFrom="paragraph">
                  <wp:posOffset>179282</wp:posOffset>
                </wp:positionV>
                <wp:extent cx="757766" cy="122766"/>
                <wp:effectExtent l="19050" t="19050" r="23495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766" cy="12276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3BA56839" id="Rectangle 29" o:spid="_x0000_s1026" style="position:absolute;margin-left:-9.2pt;margin-top:14.1pt;width:59.65pt;height:9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" filled="f" strokecolor="red" strokeweight="2.25pt"/>
            </w:pict>
          </mc:Fallback>
        </mc:AlternateContent>
      </w:r>
      <w:r w:rsidR="00F3719A" w:rsidRPr="00A42F60">
        <w:rPr>
          <w:b/>
          <w:bCs/>
          <w:i/>
          <w:iCs/>
        </w:rPr>
        <w:t>Réponses</w:t>
      </w:r>
    </w:p>
    <w:p w14:paraId="4E6020C9" w14:textId="15866725" w:rsidR="00F51AAF" w:rsidRPr="00C950A9" w:rsidRDefault="00F51AAF" w:rsidP="00F44D42">
      <w:pPr>
        <w:pStyle w:val="Rponses"/>
        <w:keepNext/>
        <w:keepLines/>
        <w:rPr>
          <w:color w:val="FF0000"/>
        </w:rPr>
      </w:pPr>
      <w:r w:rsidRPr="00A42F60">
        <w:t>A</w:t>
      </w:r>
      <w:r w:rsidRPr="00A42F60">
        <w:tab/>
      </w:r>
      <w:r w:rsidR="000B1AE6" w:rsidRPr="00A42F60">
        <w:t>le bus</w:t>
      </w:r>
      <w:r w:rsidR="00C950A9">
        <w:t xml:space="preserve">FAUX </w:t>
      </w:r>
      <w:r w:rsidR="00C950A9">
        <w:rPr>
          <w:color w:val="FF0000"/>
        </w:rPr>
        <w:t>-1PT</w:t>
      </w:r>
    </w:p>
    <w:p w14:paraId="58D68ED1" w14:textId="77777777" w:rsidR="004D209D" w:rsidRPr="00A42F60" w:rsidRDefault="004D209D" w:rsidP="00F44D42">
      <w:pPr>
        <w:pStyle w:val="Rponses"/>
        <w:keepNext/>
        <w:keepLines/>
      </w:pPr>
      <w:r w:rsidRPr="00A42F60">
        <w:t>B</w:t>
      </w:r>
      <w:r w:rsidRPr="00A42F60">
        <w:tab/>
      </w:r>
      <w:r w:rsidR="000B1AE6" w:rsidRPr="00A42F60">
        <w:t>le radiateur</w:t>
      </w:r>
    </w:p>
    <w:p w14:paraId="3A31D2ED" w14:textId="70158A6A" w:rsidR="00F51AAF" w:rsidRPr="00C950A9" w:rsidRDefault="004D209D" w:rsidP="00F44D42">
      <w:pPr>
        <w:pStyle w:val="Rponses"/>
        <w:keepNext/>
        <w:keepLines/>
        <w:rPr>
          <w:color w:val="FF0000"/>
        </w:rPr>
      </w:pPr>
      <w:r w:rsidRPr="00A42F60">
        <w:t>C</w:t>
      </w:r>
      <w:r w:rsidR="00F51AAF" w:rsidRPr="00A42F60">
        <w:tab/>
      </w:r>
      <w:r w:rsidR="000B1AE6" w:rsidRPr="00A42F60">
        <w:t>le transistor</w:t>
      </w:r>
      <w:r w:rsidR="00C950A9">
        <w:rPr>
          <w:color w:val="FF0000"/>
        </w:rPr>
        <w:t>V</w:t>
      </w:r>
    </w:p>
    <w:p w14:paraId="24759043" w14:textId="77777777" w:rsidR="00F51AAF" w:rsidRPr="00A42F60" w:rsidRDefault="004D209D" w:rsidP="00F44D42">
      <w:pPr>
        <w:pStyle w:val="Rponses"/>
        <w:keepNext/>
        <w:keepLines/>
      </w:pPr>
      <w:r w:rsidRPr="00A42F60">
        <w:t>D</w:t>
      </w:r>
      <w:r w:rsidR="00F51AAF" w:rsidRPr="00A42F60">
        <w:tab/>
      </w:r>
      <w:r w:rsidR="000B1AE6" w:rsidRPr="00A42F60">
        <w:t>le disque dur</w:t>
      </w:r>
    </w:p>
    <w:p w14:paraId="4D2C1CBA" w14:textId="77777777" w:rsidR="00DD5467" w:rsidRPr="00A42F60" w:rsidRDefault="00DD5467" w:rsidP="00DD5467"/>
    <w:p w14:paraId="3056E2DD" w14:textId="77777777" w:rsidR="002F26DD" w:rsidRDefault="002F26DD">
      <w:pPr>
        <w:rPr>
          <w:b/>
        </w:rPr>
      </w:pPr>
      <w:r>
        <w:rPr>
          <w:b/>
        </w:rPr>
        <w:br w:type="page"/>
      </w:r>
    </w:p>
    <w:p w14:paraId="104A0337" w14:textId="77777777" w:rsidR="0009673E" w:rsidRDefault="002F26DD">
      <w:pPr>
        <w:keepNext/>
      </w:pPr>
      <w:r>
        <w:rPr>
          <w:b/>
        </w:rPr>
        <w:t>Question E.5</w:t>
      </w:r>
    </w:p>
    <w:p w14:paraId="026A2109" w14:textId="77777777" w:rsidR="007A3745" w:rsidRPr="00497C2B" w:rsidRDefault="002F26DD" w:rsidP="007A3745">
      <w:r w:rsidRPr="00497C2B">
        <w:t>Sur la configuration IP d’une machine nommée MACH01 on peut lire :</w:t>
      </w:r>
    </w:p>
    <w:p w14:paraId="3C8217C2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adresse Ipv4 : 172.16.100.201</w:t>
      </w:r>
    </w:p>
    <w:p w14:paraId="65D63DE0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Masque de sous-réseau :  255.255.0.0</w:t>
      </w:r>
    </w:p>
    <w:p w14:paraId="6710A765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Passerelle : 172.16.0.254</w:t>
      </w:r>
    </w:p>
    <w:p w14:paraId="04F2B28C" w14:textId="77777777" w:rsidR="007A3745" w:rsidRPr="00497C2B" w:rsidRDefault="002F26DD" w:rsidP="007A3745">
      <w:r w:rsidRPr="00497C2B">
        <w:t>Sur la configuration IP d’une machine nommée MACH02 on peut lire :</w:t>
      </w:r>
    </w:p>
    <w:p w14:paraId="6DB86B11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adresse Ipv4 : 172.16.100.202</w:t>
      </w:r>
    </w:p>
    <w:p w14:paraId="56F04C95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Masque de sous-réseau :  255.255.0.0</w:t>
      </w:r>
    </w:p>
    <w:p w14:paraId="5BB6CF10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Passerelle : 172.16.0.254</w:t>
      </w:r>
    </w:p>
    <w:p w14:paraId="0F3277FA" w14:textId="77777777" w:rsidR="007A3745" w:rsidRPr="00A740D2" w:rsidRDefault="002F26DD" w:rsidP="007A3745">
      <w:r w:rsidRPr="00497C2B">
        <w:t xml:space="preserve">Depuis la machine MACH02, </w:t>
      </w:r>
      <w:r>
        <w:t>à l'aide de quelle commande</w:t>
      </w:r>
      <w:r w:rsidRPr="00497C2B">
        <w:t xml:space="preserve"> peut-on tester le dialogue entre ces deux machines ?</w:t>
      </w:r>
    </w:p>
    <w:p w14:paraId="1E315929" w14:textId="1341BF16" w:rsidR="007A3745" w:rsidRPr="00497C2B" w:rsidRDefault="00CD64EC" w:rsidP="007A3745">
      <w:pPr>
        <w:pStyle w:val="Titrequestion"/>
        <w:rPr>
          <w:lang w:val="en-US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C4C6AEF" wp14:editId="631A111D">
                <wp:simplePos x="0" y="0"/>
                <wp:positionH relativeFrom="column">
                  <wp:posOffset>1905</wp:posOffset>
                </wp:positionH>
                <wp:positionV relativeFrom="paragraph">
                  <wp:posOffset>301202</wp:posOffset>
                </wp:positionV>
                <wp:extent cx="1672167" cy="160866"/>
                <wp:effectExtent l="19050" t="19050" r="23495" b="1079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2167" cy="16086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7B67EB50" id="Rectangle 30" o:spid="_x0000_s1026" style="position:absolute;margin-left:.15pt;margin-top:23.7pt;width:131.65pt;height:12.6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" filled="f" strokecolor="red" strokeweight="2.25pt"/>
            </w:pict>
          </mc:Fallback>
        </mc:AlternateContent>
      </w:r>
      <w:r w:rsidR="002F26DD" w:rsidRPr="00497C2B">
        <w:rPr>
          <w:lang w:val="en-US"/>
        </w:rPr>
        <w:t>Réponses</w:t>
      </w:r>
    </w:p>
    <w:p w14:paraId="66363B3B" w14:textId="7DF1F6AD" w:rsidR="007A3745" w:rsidRPr="00C950A9" w:rsidRDefault="002F26DD" w:rsidP="007A3745">
      <w:pPr>
        <w:pStyle w:val="Rponses"/>
        <w:rPr>
          <w:color w:val="FF0000"/>
          <w:lang w:val="en-US"/>
        </w:rPr>
      </w:pPr>
      <w:r w:rsidRPr="00497C2B">
        <w:rPr>
          <w:lang w:val="en-US"/>
        </w:rPr>
        <w:t>A</w:t>
      </w:r>
      <w:r w:rsidRPr="00497C2B">
        <w:rPr>
          <w:lang w:val="en-US"/>
        </w:rPr>
        <w:tab/>
      </w:r>
      <w:r w:rsidRPr="00497C2B">
        <w:rPr>
          <w:rStyle w:val="PolicePython"/>
          <w:lang w:val="en-US"/>
        </w:rPr>
        <w:t>ping 172.16.100.201</w:t>
      </w:r>
      <w:r w:rsidR="00C950A9">
        <w:rPr>
          <w:rStyle w:val="PolicePython"/>
          <w:color w:val="FF0000"/>
          <w:lang w:val="en-US"/>
        </w:rPr>
        <w:t>TB</w:t>
      </w:r>
    </w:p>
    <w:p w14:paraId="498B2F42" w14:textId="77777777" w:rsidR="007A3745" w:rsidRPr="00497C2B" w:rsidRDefault="002F26DD" w:rsidP="007A3745">
      <w:pPr>
        <w:pStyle w:val="Rponses"/>
        <w:rPr>
          <w:rStyle w:val="PolicePython"/>
          <w:lang w:val="en-US"/>
        </w:rPr>
      </w:pPr>
      <w:r w:rsidRPr="00497C2B">
        <w:rPr>
          <w:lang w:val="en-US"/>
        </w:rPr>
        <w:t>B</w:t>
      </w:r>
      <w:r w:rsidRPr="00497C2B">
        <w:rPr>
          <w:lang w:val="en-US"/>
        </w:rPr>
        <w:tab/>
      </w:r>
      <w:r w:rsidRPr="00497C2B">
        <w:rPr>
          <w:rStyle w:val="PolicePython"/>
          <w:lang w:val="en-US"/>
        </w:rPr>
        <w:t>ping 172.16.100.20</w:t>
      </w:r>
      <w:r>
        <w:rPr>
          <w:rStyle w:val="PolicePython"/>
          <w:lang w:val="en-US"/>
        </w:rPr>
        <w:t>2</w:t>
      </w:r>
    </w:p>
    <w:p w14:paraId="7BA0D53C" w14:textId="77777777" w:rsidR="007A3745" w:rsidRPr="00497C2B" w:rsidRDefault="002F26DD" w:rsidP="007A3745">
      <w:pPr>
        <w:pStyle w:val="Rponses"/>
        <w:rPr>
          <w:lang w:val="en-US"/>
        </w:rPr>
      </w:pPr>
      <w:r w:rsidRPr="00497C2B">
        <w:rPr>
          <w:lang w:val="en-US"/>
        </w:rPr>
        <w:t>C</w:t>
      </w:r>
      <w:r w:rsidRPr="00497C2B">
        <w:rPr>
          <w:lang w:val="en-US"/>
        </w:rPr>
        <w:tab/>
      </w:r>
      <w:r w:rsidRPr="00497C2B">
        <w:rPr>
          <w:rStyle w:val="PolicePython"/>
          <w:lang w:val="en-US"/>
        </w:rPr>
        <w:t>ping 172.16.100.2</w:t>
      </w:r>
      <w:r>
        <w:rPr>
          <w:rStyle w:val="PolicePython"/>
          <w:lang w:val="en-US"/>
        </w:rPr>
        <w:t>54</w:t>
      </w:r>
    </w:p>
    <w:p w14:paraId="64214BF7" w14:textId="77777777" w:rsidR="007A3745" w:rsidRPr="00497C2B" w:rsidRDefault="002F26DD" w:rsidP="007A3745">
      <w:pPr>
        <w:pStyle w:val="Rponses"/>
        <w:rPr>
          <w:rStyle w:val="PolicePython"/>
          <w:lang w:val="en-US"/>
        </w:rPr>
      </w:pPr>
      <w:r w:rsidRPr="00497C2B">
        <w:rPr>
          <w:lang w:val="en-US"/>
        </w:rPr>
        <w:t>D</w:t>
      </w:r>
      <w:r w:rsidRPr="00497C2B">
        <w:rPr>
          <w:lang w:val="en-US"/>
        </w:rPr>
        <w:tab/>
      </w:r>
      <w:r w:rsidRPr="00497C2B">
        <w:rPr>
          <w:rStyle w:val="PolicePython"/>
          <w:lang w:val="en-US"/>
        </w:rPr>
        <w:t xml:space="preserve">ping </w:t>
      </w:r>
      <w:r>
        <w:rPr>
          <w:rStyle w:val="PolicePython"/>
          <w:lang w:val="en-US"/>
        </w:rPr>
        <w:t>255.255.0.0</w:t>
      </w:r>
    </w:p>
    <w:p w14:paraId="6C6C3598" w14:textId="77777777" w:rsidR="007A3745" w:rsidRPr="00497C2B" w:rsidRDefault="007A3745" w:rsidP="007A3745">
      <w:pPr>
        <w:rPr>
          <w:lang w:val="en-US"/>
        </w:rPr>
      </w:pPr>
    </w:p>
    <w:p w14:paraId="0E50F385" w14:textId="77777777" w:rsidR="0009673E" w:rsidRPr="002F26DD" w:rsidRDefault="002F26DD">
      <w:pPr>
        <w:keepNext/>
        <w:rPr>
          <w:lang w:val="en-US"/>
        </w:rPr>
      </w:pPr>
      <w:r w:rsidRPr="002F26DD">
        <w:rPr>
          <w:b/>
          <w:lang w:val="en-US"/>
        </w:rPr>
        <w:t>Question E.6</w:t>
      </w:r>
    </w:p>
    <w:p w14:paraId="529AECFD" w14:textId="3C0C9141" w:rsidR="00B60ACC" w:rsidRPr="00946652" w:rsidRDefault="001458AB" w:rsidP="00B60ACC">
      <w:pPr>
        <w:keepNext/>
        <w:keepLines/>
        <w:rPr>
          <w:rFonts w:ascii="Inconsolata Medium" w:hAnsi="Inconsolata Medium" w:cs="Consolas"/>
        </w:rPr>
      </w:pPr>
      <w:r w:rsidRPr="00946652">
        <w:t>Quelle commande permet de changer les droits d'accès d'un fichier ou d'un répertoire</w:t>
      </w:r>
      <w:r w:rsidR="00B60ACC" w:rsidRPr="00946652">
        <w:t xml:space="preserve"> ?</w:t>
      </w:r>
    </w:p>
    <w:p w14:paraId="1C827E2E" w14:textId="2CEB0B3D" w:rsidR="00F3719A" w:rsidRPr="00B64B8F" w:rsidRDefault="00F3719A" w:rsidP="00B60ACC">
      <w:pPr>
        <w:keepNext/>
        <w:keepLines/>
        <w:rPr>
          <w:b/>
          <w:bCs/>
          <w:i/>
          <w:iCs/>
          <w:lang w:val="en-US"/>
        </w:rPr>
      </w:pPr>
      <w:r w:rsidRPr="00B64B8F">
        <w:rPr>
          <w:b/>
          <w:bCs/>
          <w:i/>
          <w:iCs/>
          <w:lang w:val="en-US"/>
        </w:rPr>
        <w:t>Réponses</w:t>
      </w:r>
    </w:p>
    <w:p w14:paraId="552F5D23" w14:textId="501AE2EC" w:rsidR="00F51AAF" w:rsidRPr="00946652" w:rsidRDefault="00CD64EC" w:rsidP="00F44D42">
      <w:pPr>
        <w:pStyle w:val="Rponses"/>
        <w:keepNext/>
        <w:keepLines/>
        <w:rPr>
          <w:lang w:val="en-US"/>
        </w:rPr>
      </w:pPr>
      <w:r>
        <w:rPr>
          <w:b/>
          <w:bCs/>
          <w:i/>
          <w:iC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E2BCE20" wp14:editId="520DD8F7">
                <wp:simplePos x="0" y="0"/>
                <wp:positionH relativeFrom="column">
                  <wp:posOffset>-107950</wp:posOffset>
                </wp:positionH>
                <wp:positionV relativeFrom="paragraph">
                  <wp:posOffset>157057</wp:posOffset>
                </wp:positionV>
                <wp:extent cx="850900" cy="156633"/>
                <wp:effectExtent l="19050" t="19050" r="25400" b="152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0900" cy="1566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311A9FFF" id="Rectangle 31" o:spid="_x0000_s1026" style="position:absolute;margin-left:-8.5pt;margin-top:12.35pt;width:67pt;height:12.3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" filled="f" strokecolor="red" strokeweight="2.25pt"/>
            </w:pict>
          </mc:Fallback>
        </mc:AlternateContent>
      </w:r>
      <w:r w:rsidR="00F51AAF" w:rsidRPr="00946652">
        <w:rPr>
          <w:lang w:val="en-US"/>
        </w:rPr>
        <w:t>A</w:t>
      </w:r>
      <w:r w:rsidR="00F51AAF" w:rsidRPr="00946652">
        <w:rPr>
          <w:lang w:val="en-US"/>
        </w:rPr>
        <w:tab/>
      </w:r>
      <w:r w:rsidR="00052D65" w:rsidRPr="00946652">
        <w:rPr>
          <w:rStyle w:val="PolicePython"/>
          <w:lang w:val="en-US"/>
        </w:rPr>
        <w:t>lsmod</w:t>
      </w:r>
    </w:p>
    <w:p w14:paraId="1514EAEC" w14:textId="7EDF41ED" w:rsidR="004D209D" w:rsidRPr="00C950A9" w:rsidRDefault="004D209D" w:rsidP="00F44D42">
      <w:pPr>
        <w:pStyle w:val="Rponses"/>
        <w:keepNext/>
        <w:keepLines/>
        <w:rPr>
          <w:color w:val="FF0000"/>
          <w:lang w:val="en-US"/>
        </w:rPr>
      </w:pPr>
      <w:r w:rsidRPr="00946652">
        <w:rPr>
          <w:lang w:val="en-US"/>
        </w:rPr>
        <w:t>B</w:t>
      </w:r>
      <w:r w:rsidRPr="00946652">
        <w:rPr>
          <w:lang w:val="en-US"/>
        </w:rPr>
        <w:tab/>
      </w:r>
      <w:r w:rsidR="00052D65" w:rsidRPr="00946652">
        <w:rPr>
          <w:rStyle w:val="PolicePython"/>
          <w:lang w:val="en-US"/>
        </w:rPr>
        <w:t>chmod</w:t>
      </w:r>
      <w:r w:rsidR="00C950A9">
        <w:rPr>
          <w:rStyle w:val="PolicePython"/>
          <w:lang w:val="en-US"/>
        </w:rPr>
        <w:t xml:space="preserve"> </w:t>
      </w:r>
      <w:r w:rsidR="00C950A9">
        <w:rPr>
          <w:rStyle w:val="PolicePython"/>
          <w:color w:val="FF0000"/>
          <w:lang w:val="en-US"/>
        </w:rPr>
        <w:t>TB</w:t>
      </w:r>
    </w:p>
    <w:p w14:paraId="5E852617" w14:textId="77777777" w:rsidR="00F51AAF" w:rsidRPr="00946652" w:rsidRDefault="004D209D" w:rsidP="00F44D42">
      <w:pPr>
        <w:pStyle w:val="Rponses"/>
        <w:keepNext/>
        <w:keepLines/>
        <w:rPr>
          <w:lang w:val="en-US"/>
        </w:rPr>
      </w:pPr>
      <w:r w:rsidRPr="00946652">
        <w:rPr>
          <w:lang w:val="en-US"/>
        </w:rPr>
        <w:t>C</w:t>
      </w:r>
      <w:r w:rsidR="00F51AAF" w:rsidRPr="00946652">
        <w:rPr>
          <w:lang w:val="en-US"/>
        </w:rPr>
        <w:tab/>
      </w:r>
      <w:r w:rsidR="00052D65" w:rsidRPr="00946652">
        <w:rPr>
          <w:rStyle w:val="PolicePython"/>
          <w:lang w:val="en-US"/>
        </w:rPr>
        <w:t>chown</w:t>
      </w:r>
    </w:p>
    <w:p w14:paraId="35132FB3" w14:textId="77777777" w:rsidR="00F51AAF" w:rsidRPr="00946652" w:rsidRDefault="004D209D" w:rsidP="00F44D42">
      <w:pPr>
        <w:pStyle w:val="Rponses"/>
        <w:keepNext/>
        <w:keepLines/>
      </w:pPr>
      <w:r w:rsidRPr="00946652">
        <w:t>D</w:t>
      </w:r>
      <w:r w:rsidR="00F51AAF" w:rsidRPr="00946652">
        <w:tab/>
      </w:r>
      <w:r w:rsidR="00052D65" w:rsidRPr="00946652">
        <w:rPr>
          <w:rStyle w:val="PolicePython"/>
        </w:rPr>
        <w:t>pwd</w:t>
      </w:r>
    </w:p>
    <w:p w14:paraId="3C19BCB8" w14:textId="77777777" w:rsidR="00DD5467" w:rsidRPr="00946652" w:rsidRDefault="00DD5467" w:rsidP="00DD5467"/>
    <w:p w14:paraId="4269BEC1" w14:textId="77777777" w:rsidR="0009673E" w:rsidRDefault="002F26DD">
      <w:r>
        <w:br w:type="page"/>
      </w:r>
    </w:p>
    <w:p w14:paraId="6DC7B8C5" w14:textId="77777777" w:rsidR="0009673E" w:rsidRDefault="0009673E"/>
    <w:p w14:paraId="2208426C" w14:textId="4E7910EF" w:rsidR="0009673E" w:rsidRPr="002F36D9" w:rsidRDefault="002F26DD">
      <w:pPr>
        <w:pStyle w:val="Titre1"/>
        <w:keepNext/>
        <w:spacing w:after="280"/>
        <w:rPr>
          <w:color w:val="FF0000"/>
        </w:rPr>
      </w:pPr>
      <w:r>
        <w:t>Thème F : langages et programmation</w:t>
      </w:r>
      <w:r w:rsidR="002F36D9">
        <w:rPr>
          <w:color w:val="FF0000"/>
        </w:rPr>
        <w:t>2POINTS/18</w:t>
      </w:r>
    </w:p>
    <w:p w14:paraId="31E8EF98" w14:textId="45083009" w:rsidR="0009673E" w:rsidRDefault="002F26DD">
      <w:pPr>
        <w:keepNext/>
      </w:pPr>
      <w:r>
        <w:rPr>
          <w:b/>
        </w:rPr>
        <w:t>Question F.1</w:t>
      </w:r>
    </w:p>
    <w:p w14:paraId="503C6333" w14:textId="77777777" w:rsidR="007A3745" w:rsidRDefault="002F26DD" w:rsidP="007A3745">
      <w:pPr>
        <w:keepNext/>
        <w:keepLines/>
      </w:pPr>
      <m:oMath>
        <m:r>
          <w:rPr>
            <w:rFonts w:ascii="Cambria Math" w:hAnsi="Cambria Math"/>
          </w:rPr>
          <m:t xml:space="preserve">n </m:t>
        </m:r>
      </m:oMath>
      <w:r w:rsidRPr="00D52EA0">
        <w:t>étant un entier strictement positif, la fonction suivante calcul</w:t>
      </w:r>
      <w:r>
        <w:t>e</w:t>
      </w:r>
      <w:r w:rsidRPr="00D52EA0">
        <w:t xml:space="preserve"> </w:t>
      </w:r>
      <w:r>
        <w:t xml:space="preserve">sa factorielle, c'est-à-dire le produit </w:t>
      </w:r>
      <m:oMath>
        <m:r>
          <w:rPr>
            <w:rFonts w:ascii="Cambria Math" w:hAnsi="Cambria Math"/>
          </w:rPr>
          <m:t>1×2×3×⋯×(n-1)×n</m:t>
        </m:r>
      </m:oMath>
      <w:r w:rsidRPr="00D52EA0">
        <w:t xml:space="preserve">. </w:t>
      </w:r>
      <w:r>
        <w:t>Comment faut-il écrire la ligne en pointillée ci-dessous pour ce faire</w:t>
      </w:r>
      <w:r w:rsidRPr="00C6128F">
        <w:t xml:space="preserve"> ?</w:t>
      </w:r>
    </w:p>
    <w:p w14:paraId="37B67238" w14:textId="232F4B55" w:rsidR="007A3745" w:rsidRDefault="002F26DD" w:rsidP="007A3745">
      <w:pPr>
        <w:pStyle w:val="CodePython"/>
      </w:pPr>
      <w:r>
        <w:t>def factorielle(n):</w:t>
      </w:r>
    </w:p>
    <w:p w14:paraId="6D48AE40" w14:textId="740E78E6" w:rsidR="007A3745" w:rsidRDefault="002F26DD" w:rsidP="007A3745">
      <w:pPr>
        <w:pStyle w:val="CodePython"/>
      </w:pPr>
      <w:r>
        <w:tab/>
        <w:t>f = 1</w:t>
      </w:r>
    </w:p>
    <w:p w14:paraId="1851BA46" w14:textId="629B47E4" w:rsidR="007A3745" w:rsidRPr="00736439" w:rsidRDefault="002F26DD" w:rsidP="007A3745">
      <w:pPr>
        <w:pStyle w:val="CodePython"/>
      </w:pPr>
      <w:r>
        <w:tab/>
        <w:t>.........</w:t>
      </w:r>
    </w:p>
    <w:p w14:paraId="1263CDFF" w14:textId="77777777" w:rsidR="007A3745" w:rsidRDefault="002F26DD" w:rsidP="007A3745">
      <w:pPr>
        <w:pStyle w:val="CodePython"/>
      </w:pPr>
      <w:r>
        <w:tab/>
      </w:r>
      <w:r>
        <w:tab/>
        <w:t>f = f * i</w:t>
      </w:r>
    </w:p>
    <w:p w14:paraId="19E27CD1" w14:textId="5C157732" w:rsidR="007A3745" w:rsidRPr="00C6128F" w:rsidRDefault="002F26DD" w:rsidP="007A3745">
      <w:pPr>
        <w:pStyle w:val="CodePython"/>
      </w:pPr>
      <w:r>
        <w:tab/>
        <w:t>return f</w:t>
      </w:r>
    </w:p>
    <w:p w14:paraId="20DB14DA" w14:textId="753377B7" w:rsidR="00F3719A" w:rsidRPr="001541EE" w:rsidRDefault="00E91F4A" w:rsidP="007A3745">
      <w:pPr>
        <w:keepNext/>
        <w:keepLines/>
        <w:rPr>
          <w:b/>
          <w:bCs/>
          <w:i/>
          <w:iCs/>
          <w:lang w:val="en-US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C8CB85" wp14:editId="23BB7E72">
                <wp:simplePos x="0" y="0"/>
                <wp:positionH relativeFrom="column">
                  <wp:posOffset>-78105</wp:posOffset>
                </wp:positionH>
                <wp:positionV relativeFrom="paragraph">
                  <wp:posOffset>182034</wp:posOffset>
                </wp:positionV>
                <wp:extent cx="1858433" cy="152400"/>
                <wp:effectExtent l="19050" t="19050" r="2794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8433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39840737" id="Rectangle 32" o:spid="_x0000_s1026" style="position:absolute;margin-left:-6.15pt;margin-top:14.35pt;width:146.35pt;height:12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" filled="f" strokecolor="red" strokeweight="2.25pt"/>
            </w:pict>
          </mc:Fallback>
        </mc:AlternateContent>
      </w:r>
      <w:r w:rsidR="00F3719A" w:rsidRPr="001541EE">
        <w:rPr>
          <w:b/>
          <w:bCs/>
          <w:i/>
          <w:iCs/>
          <w:lang w:val="en-US"/>
        </w:rPr>
        <w:t>Réponses</w:t>
      </w:r>
    </w:p>
    <w:p w14:paraId="0FBBA825" w14:textId="08908488" w:rsidR="007A3745" w:rsidRPr="00C950A9" w:rsidRDefault="002F26DD" w:rsidP="007A3745">
      <w:pPr>
        <w:pStyle w:val="Rponses"/>
        <w:keepNext/>
        <w:keepLines/>
        <w:rPr>
          <w:color w:val="FF0000"/>
          <w:lang w:val="en-US"/>
        </w:rPr>
      </w:pPr>
      <w:r w:rsidRPr="001541EE">
        <w:rPr>
          <w:lang w:val="en-US"/>
        </w:rPr>
        <w:t>A</w:t>
      </w:r>
      <w:r w:rsidRPr="001541EE">
        <w:rPr>
          <w:lang w:val="en-US"/>
        </w:rPr>
        <w:tab/>
      </w:r>
      <w:r w:rsidRPr="001541EE">
        <w:rPr>
          <w:rStyle w:val="PolicePython"/>
          <w:lang w:val="en-US"/>
        </w:rPr>
        <w:t>for i in range(1</w:t>
      </w:r>
      <w:r>
        <w:rPr>
          <w:rStyle w:val="PolicePython"/>
          <w:lang w:val="en-US"/>
        </w:rPr>
        <w:t>,n):</w:t>
      </w:r>
      <w:r w:rsidR="00C950A9">
        <w:rPr>
          <w:rStyle w:val="PolicePython"/>
          <w:color w:val="FF0000"/>
          <w:lang w:val="en-US"/>
        </w:rPr>
        <w:t>FAUX -1PT</w:t>
      </w:r>
    </w:p>
    <w:p w14:paraId="2D2E48B8" w14:textId="0A1A16EF" w:rsidR="007A3745" w:rsidRPr="001541EE" w:rsidRDefault="002F26DD" w:rsidP="007A3745">
      <w:pPr>
        <w:pStyle w:val="Rponses"/>
        <w:keepNext/>
        <w:keepLines/>
        <w:rPr>
          <w:lang w:val="en-US"/>
        </w:rPr>
      </w:pPr>
      <w:r w:rsidRPr="001541EE">
        <w:rPr>
          <w:lang w:val="en-US"/>
        </w:rPr>
        <w:t>B</w:t>
      </w:r>
      <w:r w:rsidRPr="001541EE">
        <w:rPr>
          <w:lang w:val="en-US"/>
        </w:rPr>
        <w:tab/>
      </w:r>
      <w:r w:rsidRPr="001541EE">
        <w:rPr>
          <w:rStyle w:val="PolicePython"/>
          <w:lang w:val="en-US"/>
        </w:rPr>
        <w:t>for i in range(n</w:t>
      </w:r>
      <w:r>
        <w:rPr>
          <w:rStyle w:val="PolicePython"/>
          <w:lang w:val="en-US"/>
        </w:rPr>
        <w:t>+1</w:t>
      </w:r>
      <w:r w:rsidRPr="001541EE">
        <w:rPr>
          <w:rStyle w:val="PolicePython"/>
          <w:lang w:val="en-US"/>
        </w:rPr>
        <w:t>):</w:t>
      </w:r>
    </w:p>
    <w:p w14:paraId="63A873F0" w14:textId="77777777" w:rsidR="007A3745" w:rsidRPr="001541EE" w:rsidRDefault="002F26DD" w:rsidP="007A3745">
      <w:pPr>
        <w:pStyle w:val="Rponses"/>
        <w:keepNext/>
        <w:keepLines/>
        <w:rPr>
          <w:lang w:val="en-US"/>
        </w:rPr>
      </w:pPr>
      <w:r w:rsidRPr="001541EE">
        <w:rPr>
          <w:lang w:val="en-US"/>
        </w:rPr>
        <w:t>C</w:t>
      </w:r>
      <w:r w:rsidRPr="001541EE">
        <w:rPr>
          <w:lang w:val="en-US"/>
        </w:rPr>
        <w:tab/>
      </w:r>
      <w:r w:rsidRPr="001541EE">
        <w:rPr>
          <w:rStyle w:val="PolicePython"/>
          <w:lang w:val="en-US"/>
        </w:rPr>
        <w:t>for i in range(0,n):</w:t>
      </w:r>
    </w:p>
    <w:p w14:paraId="5074A7C3" w14:textId="61E994AD" w:rsidR="007A3745" w:rsidRPr="00C950A9" w:rsidRDefault="002F26DD" w:rsidP="007A3745">
      <w:pPr>
        <w:pStyle w:val="Rponses"/>
        <w:keepNext/>
        <w:keepLines/>
        <w:rPr>
          <w:rStyle w:val="PolicePython"/>
          <w:rFonts w:asciiTheme="minorHAnsi" w:hAnsiTheme="minorHAnsi"/>
          <w:color w:val="FF0000"/>
          <w:lang w:val="en-US"/>
        </w:rPr>
      </w:pPr>
      <w:r w:rsidRPr="001541EE">
        <w:rPr>
          <w:lang w:val="en-US"/>
        </w:rPr>
        <w:t>D</w:t>
      </w:r>
      <w:r w:rsidRPr="001541EE">
        <w:rPr>
          <w:lang w:val="en-US"/>
        </w:rPr>
        <w:tab/>
      </w:r>
      <w:r w:rsidRPr="001541EE">
        <w:rPr>
          <w:rStyle w:val="PolicePython"/>
          <w:lang w:val="en-US"/>
        </w:rPr>
        <w:t>for i in range(1</w:t>
      </w:r>
      <w:r>
        <w:rPr>
          <w:rStyle w:val="PolicePython"/>
          <w:lang w:val="en-US"/>
        </w:rPr>
        <w:t>,n+1):</w:t>
      </w:r>
      <w:r w:rsidR="00C950A9">
        <w:rPr>
          <w:rStyle w:val="PolicePython"/>
          <w:color w:val="FF0000"/>
          <w:lang w:val="en-US"/>
        </w:rPr>
        <w:t>V</w:t>
      </w:r>
    </w:p>
    <w:p w14:paraId="2654BB0F" w14:textId="77777777" w:rsidR="007A3745" w:rsidRPr="001541EE" w:rsidRDefault="007A3745" w:rsidP="007A3745">
      <w:pPr>
        <w:pStyle w:val="Rponses"/>
        <w:ind w:left="425" w:hanging="425"/>
        <w:rPr>
          <w:lang w:val="en-US"/>
        </w:rPr>
      </w:pPr>
    </w:p>
    <w:p w14:paraId="1B98F269" w14:textId="77777777" w:rsidR="0009673E" w:rsidRDefault="002F26DD">
      <w:pPr>
        <w:keepNext/>
      </w:pPr>
      <w:r>
        <w:rPr>
          <w:b/>
        </w:rPr>
        <w:t>Question F.2</w:t>
      </w:r>
    </w:p>
    <w:p w14:paraId="55987651" w14:textId="77777777" w:rsidR="007A3745" w:rsidRDefault="002F26DD" w:rsidP="007A3745">
      <w:pPr>
        <w:keepNext/>
        <w:keepLines/>
        <w:rPr>
          <w:rFonts w:ascii="Inconsolata" w:hAnsi="Inconsolata"/>
          <w:noProof/>
        </w:rPr>
      </w:pPr>
      <w:r>
        <w:rPr>
          <w:noProof/>
        </w:rPr>
        <w:t>On exécute le script suivant :</w:t>
      </w:r>
    </w:p>
    <w:p w14:paraId="54FFE8E7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>a = 4</w:t>
      </w:r>
    </w:p>
    <w:p w14:paraId="7896B9D6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>b = 4</w:t>
      </w:r>
    </w:p>
    <w:p w14:paraId="4964315D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>c = 4</w:t>
      </w:r>
    </w:p>
    <w:p w14:paraId="23C6A8E9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>while a &lt; 5:</w:t>
      </w:r>
    </w:p>
    <w:p w14:paraId="174AAA3E" w14:textId="77777777" w:rsidR="007A3745" w:rsidRPr="000F3AF5" w:rsidRDefault="002F26DD" w:rsidP="007A3745">
      <w:pPr>
        <w:pStyle w:val="CodePython"/>
        <w:rPr>
          <w:noProof/>
        </w:rPr>
      </w:pPr>
      <w:r w:rsidRPr="000F3AF5">
        <w:rPr>
          <w:noProof/>
        </w:rPr>
        <w:t xml:space="preserve">    a = a - 1</w:t>
      </w:r>
    </w:p>
    <w:p w14:paraId="2671DDD3" w14:textId="77777777" w:rsidR="007A3745" w:rsidRPr="002F26DD" w:rsidRDefault="002F26DD" w:rsidP="007A3745">
      <w:pPr>
        <w:pStyle w:val="CodePython"/>
        <w:rPr>
          <w:noProof/>
          <w:lang w:val="fr-FR"/>
        </w:rPr>
      </w:pPr>
      <w:r w:rsidRPr="000F3AF5">
        <w:rPr>
          <w:noProof/>
        </w:rPr>
        <w:t xml:space="preserve">    </w:t>
      </w:r>
      <w:r w:rsidRPr="002F26DD">
        <w:rPr>
          <w:noProof/>
          <w:lang w:val="fr-FR"/>
        </w:rPr>
        <w:t>b = b + 1</w:t>
      </w:r>
    </w:p>
    <w:p w14:paraId="79579E32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noProof/>
          <w:lang w:val="fr-FR"/>
        </w:rPr>
        <w:t xml:space="preserve">    c = c * b</w:t>
      </w:r>
    </w:p>
    <w:p w14:paraId="315CED5C" w14:textId="77777777" w:rsidR="007A3745" w:rsidRPr="00B41BA2" w:rsidRDefault="002F26DD" w:rsidP="007A3745">
      <w:pPr>
        <w:keepNext/>
        <w:keepLines/>
      </w:pPr>
      <w:r>
        <w:t>Que peut-on dire ?</w:t>
      </w:r>
    </w:p>
    <w:p w14:paraId="550AAC60" w14:textId="6334C0CD" w:rsidR="007A3745" w:rsidRPr="00F00679" w:rsidRDefault="00E91F4A" w:rsidP="007A3745">
      <w:pPr>
        <w:pStyle w:val="Titrequestion"/>
        <w:keepNext/>
        <w:keepLines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9D5620B" wp14:editId="18E88ACE">
                <wp:simplePos x="0" y="0"/>
                <wp:positionH relativeFrom="column">
                  <wp:posOffset>-84878</wp:posOffset>
                </wp:positionH>
                <wp:positionV relativeFrom="paragraph">
                  <wp:posOffset>328295</wp:posOffset>
                </wp:positionV>
                <wp:extent cx="2108200" cy="137160"/>
                <wp:effectExtent l="19050" t="19050" r="25400" b="1524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0" cy="13716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30C03191" id="Rectangle 33" o:spid="_x0000_s1026" style="position:absolute;margin-left:-6.7pt;margin-top:25.85pt;width:166pt;height:10.8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" filled="f" strokecolor="red" strokeweight="2.25pt"/>
            </w:pict>
          </mc:Fallback>
        </mc:AlternateContent>
      </w:r>
      <w:r w:rsidR="002F26DD" w:rsidRPr="00F00679">
        <w:t>Réponses</w:t>
      </w:r>
    </w:p>
    <w:p w14:paraId="1583C36F" w14:textId="0849A7BE" w:rsidR="007A3745" w:rsidRPr="00C950A9" w:rsidRDefault="002F26DD" w:rsidP="007A3745">
      <w:pPr>
        <w:pStyle w:val="Rponses"/>
        <w:keepNext/>
        <w:keepLines/>
        <w:rPr>
          <w:color w:val="FF0000"/>
        </w:rPr>
      </w:pPr>
      <w:r w:rsidRPr="00526B2F">
        <w:t>A</w:t>
      </w:r>
      <w:r w:rsidRPr="00526B2F">
        <w:tab/>
      </w:r>
      <w:r>
        <w:t>ce programme ne termine pas</w:t>
      </w:r>
      <w:r w:rsidR="00C950A9">
        <w:rPr>
          <w:color w:val="FF0000"/>
        </w:rPr>
        <w:t>TB</w:t>
      </w:r>
    </w:p>
    <w:p w14:paraId="7AED23A8" w14:textId="77777777" w:rsidR="007A3745" w:rsidRPr="00AC430C" w:rsidRDefault="002F26DD" w:rsidP="007A3745">
      <w:pPr>
        <w:pStyle w:val="Rponses"/>
        <w:keepNext/>
        <w:keepLines/>
      </w:pPr>
      <w:r w:rsidRPr="00AC430C">
        <w:t>B</w:t>
      </w:r>
      <w:r w:rsidRPr="00AC430C">
        <w:tab/>
      </w:r>
      <w:r>
        <w:t xml:space="preserve">à la fin de l'exécution, la variable </w:t>
      </w:r>
      <w:r w:rsidRPr="000F3AF5">
        <w:rPr>
          <w:rStyle w:val="PolicePython"/>
        </w:rPr>
        <w:t>a</w:t>
      </w:r>
      <w:r>
        <w:t xml:space="preserve"> vaut 5</w:t>
      </w:r>
    </w:p>
    <w:p w14:paraId="767DD5EB" w14:textId="77777777" w:rsidR="007A3745" w:rsidRPr="00AC430C" w:rsidRDefault="002F26DD" w:rsidP="007A3745">
      <w:pPr>
        <w:pStyle w:val="Rponses"/>
        <w:keepNext/>
        <w:keepLines/>
      </w:pPr>
      <w:r w:rsidRPr="00AC430C">
        <w:t>C</w:t>
      </w:r>
      <w:r w:rsidRPr="00AC430C">
        <w:tab/>
      </w:r>
      <w:r>
        <w:t xml:space="preserve">à la fin de l'exécution, la variable </w:t>
      </w:r>
      <w:r>
        <w:rPr>
          <w:rStyle w:val="PolicePython"/>
        </w:rPr>
        <w:t>b</w:t>
      </w:r>
      <w:r>
        <w:t xml:space="preserve"> vaut 34</w:t>
      </w:r>
    </w:p>
    <w:p w14:paraId="54849C2B" w14:textId="77777777" w:rsidR="007A3745" w:rsidRPr="00AC430C" w:rsidRDefault="002F26DD" w:rsidP="007A3745">
      <w:pPr>
        <w:pStyle w:val="Rponses"/>
        <w:keepNext/>
        <w:keepLines/>
      </w:pPr>
      <w:r w:rsidRPr="00AC430C">
        <w:t>D</w:t>
      </w:r>
      <w:r w:rsidRPr="00AC430C">
        <w:tab/>
      </w:r>
      <w:r>
        <w:t xml:space="preserve">à la fin de l'exécution, la variable </w:t>
      </w:r>
      <w:r>
        <w:rPr>
          <w:rStyle w:val="PolicePython"/>
        </w:rPr>
        <w:t>c</w:t>
      </w:r>
      <w:r>
        <w:t xml:space="preserve"> vaut 42</w:t>
      </w:r>
    </w:p>
    <w:p w14:paraId="7E680AF0" w14:textId="77777777" w:rsidR="007A3745" w:rsidRPr="00AC430C" w:rsidRDefault="007A3745" w:rsidP="007A3745">
      <w:pPr>
        <w:pStyle w:val="Rponses"/>
      </w:pPr>
    </w:p>
    <w:p w14:paraId="787899E9" w14:textId="77777777" w:rsidR="0009673E" w:rsidRDefault="002F26DD">
      <w:pPr>
        <w:keepNext/>
      </w:pPr>
      <w:r>
        <w:rPr>
          <w:b/>
        </w:rPr>
        <w:t>Question F.3</w:t>
      </w:r>
    </w:p>
    <w:p w14:paraId="45B5823F" w14:textId="77777777" w:rsidR="007A3745" w:rsidRDefault="002F26DD" w:rsidP="007A3745">
      <w:r>
        <w:t>On souhaite écrire une fonction qui renvoie le maximum d'une liste d'entiers :</w:t>
      </w:r>
    </w:p>
    <w:p w14:paraId="5F527570" w14:textId="77777777" w:rsidR="007A3745" w:rsidRPr="0057093C" w:rsidRDefault="002F26DD" w:rsidP="007A3745">
      <w:pPr>
        <w:pStyle w:val="CodePython"/>
      </w:pPr>
      <w:r w:rsidRPr="0057093C">
        <w:t>def maximum(L):</w:t>
      </w:r>
    </w:p>
    <w:p w14:paraId="79703F9F" w14:textId="77777777" w:rsidR="007A3745" w:rsidRPr="0057093C" w:rsidRDefault="002F26DD" w:rsidP="007A3745">
      <w:pPr>
        <w:pStyle w:val="CodePython"/>
      </w:pPr>
      <w:r w:rsidRPr="0057093C">
        <w:tab/>
        <w:t>m = L[0]</w:t>
      </w:r>
    </w:p>
    <w:p w14:paraId="6245B337" w14:textId="77777777" w:rsidR="007A3745" w:rsidRDefault="002F26DD" w:rsidP="007A3745">
      <w:pPr>
        <w:pStyle w:val="CodePython"/>
      </w:pPr>
      <w:r w:rsidRPr="0057093C">
        <w:tab/>
      </w:r>
      <w:r w:rsidRPr="004D0F45">
        <w:t>for i in range(</w:t>
      </w:r>
      <w:r>
        <w:t>1,</w:t>
      </w:r>
      <w:r w:rsidRPr="004D0F45">
        <w:t>len(</w:t>
      </w:r>
      <w:r>
        <w:t>L)):</w:t>
      </w:r>
    </w:p>
    <w:p w14:paraId="26F939F2" w14:textId="77777777" w:rsidR="007A3745" w:rsidRDefault="002F26DD" w:rsidP="007A3745">
      <w:pPr>
        <w:pStyle w:val="CodePython"/>
      </w:pPr>
      <w:r>
        <w:tab/>
      </w:r>
      <w:r>
        <w:tab/>
        <w:t>if .........:</w:t>
      </w:r>
    </w:p>
    <w:p w14:paraId="4230C125" w14:textId="77777777" w:rsidR="007A3745" w:rsidRPr="0057093C" w:rsidRDefault="002F26DD" w:rsidP="007A3745">
      <w:pPr>
        <w:pStyle w:val="CodePython"/>
      </w:pPr>
      <w:r>
        <w:tab/>
      </w:r>
      <w:r>
        <w:tab/>
      </w:r>
      <w:r>
        <w:tab/>
      </w:r>
      <w:r w:rsidRPr="0057093C">
        <w:t>m = L[i]</w:t>
      </w:r>
    </w:p>
    <w:p w14:paraId="636E862D" w14:textId="77777777" w:rsidR="007A3745" w:rsidRPr="004D0F45" w:rsidRDefault="002F26DD" w:rsidP="007A3745">
      <w:pPr>
        <w:pStyle w:val="CodePython"/>
      </w:pPr>
      <w:r w:rsidRPr="0057093C">
        <w:tab/>
      </w:r>
      <w:r w:rsidRPr="004D0F45">
        <w:t xml:space="preserve">return </w:t>
      </w:r>
      <w:r>
        <w:t>m</w:t>
      </w:r>
    </w:p>
    <w:p w14:paraId="221E4F1B" w14:textId="77777777" w:rsidR="007A3745" w:rsidRPr="004D4E00" w:rsidRDefault="002F26DD" w:rsidP="007A3745">
      <w:r>
        <w:t>Par quoi faut-il remplacer les pointillés pour que cette fonction produise bien le résultat attendu ?</w:t>
      </w:r>
    </w:p>
    <w:p w14:paraId="7FCD81B7" w14:textId="2448B026" w:rsidR="007A3745" w:rsidRPr="002F26DD" w:rsidRDefault="00E91F4A" w:rsidP="007A3745">
      <w:pPr>
        <w:pStyle w:val="Titrequestion"/>
        <w:keepNext/>
        <w:keepLines/>
        <w:rPr>
          <w:lang w:val="en-US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9A7581" wp14:editId="40794975">
                <wp:simplePos x="0" y="0"/>
                <wp:positionH relativeFrom="column">
                  <wp:posOffset>-6562</wp:posOffset>
                </wp:positionH>
                <wp:positionV relativeFrom="paragraph">
                  <wp:posOffset>314325</wp:posOffset>
                </wp:positionV>
                <wp:extent cx="706967" cy="143933"/>
                <wp:effectExtent l="19050" t="19050" r="17145" b="2794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967" cy="1439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0B5CB0C0" id="Rectangle 34" o:spid="_x0000_s1026" style="position:absolute;margin-left:-.5pt;margin-top:24.75pt;width:55.65pt;height:11.35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" filled="f" strokecolor="red" strokeweight="2.25pt"/>
            </w:pict>
          </mc:Fallback>
        </mc:AlternateContent>
      </w:r>
      <w:r w:rsidR="002F26DD" w:rsidRPr="002F26DD">
        <w:rPr>
          <w:lang w:val="en-US"/>
        </w:rPr>
        <w:t>Réponses</w:t>
      </w:r>
    </w:p>
    <w:p w14:paraId="09F6518E" w14:textId="77CCA549" w:rsidR="007A3745" w:rsidRPr="00C950A9" w:rsidRDefault="002F26DD" w:rsidP="007A3745">
      <w:pPr>
        <w:pStyle w:val="Rponses"/>
        <w:keepNext/>
        <w:keepLines/>
        <w:rPr>
          <w:color w:val="FF0000"/>
          <w:lang w:val="en-US"/>
        </w:rPr>
      </w:pPr>
      <w:r w:rsidRPr="002F26DD">
        <w:rPr>
          <w:lang w:val="en-US"/>
        </w:rPr>
        <w:t>A</w:t>
      </w:r>
      <w:r w:rsidRPr="002F26DD">
        <w:rPr>
          <w:lang w:val="en-US"/>
        </w:rPr>
        <w:tab/>
      </w:r>
      <w:r w:rsidRPr="002F26DD">
        <w:rPr>
          <w:rStyle w:val="PolicePython"/>
          <w:lang w:val="en-US"/>
        </w:rPr>
        <w:t xml:space="preserve">i &gt; </w:t>
      </w:r>
      <w:r w:rsidR="00C950A9" w:rsidRPr="002F26DD">
        <w:rPr>
          <w:rStyle w:val="PolicePython"/>
          <w:lang w:val="en-US"/>
        </w:rPr>
        <w:t>M</w:t>
      </w:r>
      <w:r w:rsidR="00C950A9">
        <w:rPr>
          <w:rStyle w:val="PolicePython"/>
          <w:color w:val="FF0000"/>
          <w:lang w:val="en-US"/>
        </w:rPr>
        <w:t>faux -1pt</w:t>
      </w:r>
    </w:p>
    <w:p w14:paraId="49A362AB" w14:textId="464FA07D" w:rsidR="007A3745" w:rsidRPr="00C950A9" w:rsidRDefault="002F26DD" w:rsidP="007A3745">
      <w:pPr>
        <w:pStyle w:val="Rponses"/>
        <w:keepNext/>
        <w:keepLines/>
        <w:rPr>
          <w:rStyle w:val="PolicePython"/>
          <w:color w:val="FF0000"/>
          <w:lang w:val="en-US"/>
        </w:rPr>
      </w:pPr>
      <w:r w:rsidRPr="0057093C">
        <w:rPr>
          <w:lang w:val="en-US"/>
        </w:rPr>
        <w:t>B</w:t>
      </w:r>
      <w:r w:rsidRPr="0057093C">
        <w:rPr>
          <w:lang w:val="en-US"/>
        </w:rPr>
        <w:tab/>
      </w:r>
      <w:r w:rsidRPr="0057093C">
        <w:rPr>
          <w:rStyle w:val="PolicePython"/>
          <w:lang w:val="en-US"/>
        </w:rPr>
        <w:t xml:space="preserve">L[i] &gt; m </w:t>
      </w:r>
      <w:r w:rsidR="00C950A9">
        <w:rPr>
          <w:rStyle w:val="PolicePython"/>
          <w:color w:val="FF0000"/>
          <w:lang w:val="en-US"/>
        </w:rPr>
        <w:t>v</w:t>
      </w:r>
    </w:p>
    <w:p w14:paraId="1C0D08CC" w14:textId="77777777" w:rsidR="007A3745" w:rsidRPr="0057093C" w:rsidRDefault="002F26DD" w:rsidP="007A3745">
      <w:pPr>
        <w:pStyle w:val="Rponses"/>
        <w:keepNext/>
        <w:keepLines/>
        <w:rPr>
          <w:lang w:val="en-US"/>
        </w:rPr>
      </w:pPr>
      <w:r w:rsidRPr="0057093C">
        <w:rPr>
          <w:lang w:val="en-US"/>
        </w:rPr>
        <w:t xml:space="preserve">C </w:t>
      </w:r>
      <w:r w:rsidRPr="0057093C">
        <w:rPr>
          <w:lang w:val="en-US"/>
        </w:rPr>
        <w:tab/>
      </w:r>
      <w:r w:rsidRPr="0057093C">
        <w:rPr>
          <w:rStyle w:val="PolicePython"/>
          <w:lang w:val="en-US"/>
        </w:rPr>
        <w:t>L[i] &gt; L[i</w:t>
      </w:r>
      <w:r>
        <w:rPr>
          <w:rStyle w:val="PolicePython"/>
          <w:lang w:val="en-US"/>
        </w:rPr>
        <w:t>-1]</w:t>
      </w:r>
    </w:p>
    <w:p w14:paraId="3B17494F" w14:textId="77777777" w:rsidR="007A3745" w:rsidRPr="0057093C" w:rsidRDefault="002F26DD" w:rsidP="007A3745">
      <w:pPr>
        <w:pStyle w:val="Rponses"/>
        <w:keepNext/>
        <w:keepLines/>
        <w:rPr>
          <w:lang w:val="en-US"/>
        </w:rPr>
      </w:pPr>
      <w:r w:rsidRPr="0057093C">
        <w:rPr>
          <w:lang w:val="en-US"/>
        </w:rPr>
        <w:t>D</w:t>
      </w:r>
      <w:r w:rsidRPr="0057093C">
        <w:rPr>
          <w:lang w:val="en-US"/>
        </w:rPr>
        <w:tab/>
      </w:r>
      <w:r w:rsidRPr="0057093C">
        <w:rPr>
          <w:rStyle w:val="PolicePython"/>
          <w:lang w:val="en-US"/>
        </w:rPr>
        <w:t>L[i] &gt; L[i</w:t>
      </w:r>
      <w:r>
        <w:rPr>
          <w:rStyle w:val="PolicePython"/>
          <w:lang w:val="en-US"/>
        </w:rPr>
        <w:t>+1]</w:t>
      </w:r>
    </w:p>
    <w:p w14:paraId="07643551" w14:textId="77777777" w:rsidR="007A3745" w:rsidRPr="0057093C" w:rsidRDefault="007A3745" w:rsidP="007A3745">
      <w:pPr>
        <w:pStyle w:val="Rponses"/>
        <w:ind w:left="425" w:hanging="425"/>
        <w:rPr>
          <w:lang w:val="en-US"/>
        </w:rPr>
      </w:pPr>
    </w:p>
    <w:p w14:paraId="2A5E2132" w14:textId="77777777" w:rsidR="002F26DD" w:rsidRPr="002F26DD" w:rsidRDefault="002F26DD">
      <w:pPr>
        <w:rPr>
          <w:b/>
          <w:lang w:val="en-US"/>
        </w:rPr>
      </w:pPr>
      <w:r w:rsidRPr="002F26DD">
        <w:rPr>
          <w:b/>
          <w:lang w:val="en-US"/>
        </w:rPr>
        <w:br w:type="page"/>
      </w:r>
    </w:p>
    <w:p w14:paraId="782C3A8D" w14:textId="77777777" w:rsidR="0009673E" w:rsidRDefault="002F26DD">
      <w:pPr>
        <w:keepNext/>
      </w:pPr>
      <w:r>
        <w:rPr>
          <w:b/>
        </w:rPr>
        <w:t>Question F.4</w:t>
      </w:r>
    </w:p>
    <w:p w14:paraId="53CF26B0" w14:textId="77777777" w:rsidR="007A3745" w:rsidRPr="00AA2EF7" w:rsidRDefault="002F26DD" w:rsidP="007A3745">
      <w:r>
        <w:t>Quel est le seul langage de programmation parmi les propositions suivantes ?</w:t>
      </w:r>
    </w:p>
    <w:p w14:paraId="4D0C0454" w14:textId="77777777" w:rsidR="007A3745" w:rsidRPr="0090789D" w:rsidRDefault="002F26DD" w:rsidP="007A3745">
      <w:pPr>
        <w:pStyle w:val="Titrequestion"/>
      </w:pPr>
      <w:r w:rsidRPr="0090789D">
        <w:t>Réponses</w:t>
      </w:r>
    </w:p>
    <w:p w14:paraId="610EF4E9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A</w:t>
      </w:r>
      <w:r w:rsidRPr="002F26DD">
        <w:tab/>
        <w:t>HTML</w:t>
      </w:r>
    </w:p>
    <w:p w14:paraId="15D68C27" w14:textId="15CF6F2C" w:rsidR="007A3745" w:rsidRPr="002F26DD" w:rsidRDefault="00E91F4A" w:rsidP="007A3745">
      <w:pPr>
        <w:pStyle w:val="Rponses"/>
        <w:keepNext/>
        <w:keepLines/>
        <w:ind w:left="425" w:hanging="425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1E8B829" wp14:editId="68C8B283">
                <wp:simplePos x="0" y="0"/>
                <wp:positionH relativeFrom="column">
                  <wp:posOffset>-93345</wp:posOffset>
                </wp:positionH>
                <wp:positionV relativeFrom="paragraph">
                  <wp:posOffset>164677</wp:posOffset>
                </wp:positionV>
                <wp:extent cx="651934" cy="154516"/>
                <wp:effectExtent l="19050" t="19050" r="15240" b="1714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934" cy="15451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487F1989" id="Rectangle 35" o:spid="_x0000_s1026" style="position:absolute;margin-left:-7.35pt;margin-top:12.95pt;width:51.35pt;height:12.15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" filled="f" strokecolor="red" strokeweight="2.25pt"/>
            </w:pict>
          </mc:Fallback>
        </mc:AlternateContent>
      </w:r>
      <w:r w:rsidR="002F26DD" w:rsidRPr="002F26DD">
        <w:t>B</w:t>
      </w:r>
      <w:r w:rsidR="002F26DD" w:rsidRPr="002F26DD">
        <w:tab/>
        <w:t>CSS</w:t>
      </w:r>
    </w:p>
    <w:p w14:paraId="62CB7128" w14:textId="400AEA88" w:rsidR="007A3745" w:rsidRPr="00C950A9" w:rsidRDefault="002F26DD" w:rsidP="007A3745">
      <w:pPr>
        <w:pStyle w:val="Rponses"/>
        <w:keepNext/>
        <w:keepLines/>
        <w:ind w:left="425" w:hanging="425"/>
        <w:rPr>
          <w:color w:val="FF0000"/>
        </w:rPr>
      </w:pPr>
      <w:r w:rsidRPr="002F26DD">
        <w:t>C</w:t>
      </w:r>
      <w:r w:rsidRPr="002F26DD">
        <w:tab/>
        <w:t>C++</w:t>
      </w:r>
      <w:r w:rsidR="00C950A9">
        <w:rPr>
          <w:color w:val="FF0000"/>
        </w:rPr>
        <w:t>TB</w:t>
      </w:r>
    </w:p>
    <w:p w14:paraId="31C10631" w14:textId="77777777" w:rsidR="007A3745" w:rsidRPr="002F26DD" w:rsidRDefault="002F26DD" w:rsidP="007A3745">
      <w:pPr>
        <w:pStyle w:val="Rponses"/>
        <w:keepNext/>
        <w:keepLines/>
        <w:ind w:left="425" w:hanging="425"/>
      </w:pPr>
      <w:r w:rsidRPr="002F26DD">
        <w:t>D</w:t>
      </w:r>
      <w:r w:rsidRPr="002F26DD">
        <w:tab/>
        <w:t>WEB</w:t>
      </w:r>
    </w:p>
    <w:p w14:paraId="5517468A" w14:textId="77777777" w:rsidR="007A3745" w:rsidRPr="002F26DD" w:rsidRDefault="007A3745" w:rsidP="007A3745"/>
    <w:p w14:paraId="78F9F392" w14:textId="77777777" w:rsidR="0009673E" w:rsidRDefault="002F26DD">
      <w:pPr>
        <w:keepNext/>
      </w:pPr>
      <w:r>
        <w:rPr>
          <w:b/>
        </w:rPr>
        <w:t>Question F.5</w:t>
      </w:r>
    </w:p>
    <w:p w14:paraId="28022745" w14:textId="77777777" w:rsidR="007A3745" w:rsidRDefault="002F26DD" w:rsidP="007A3745">
      <w:pPr>
        <w:keepNext/>
        <w:keepLines/>
      </w:pPr>
      <w:r w:rsidRPr="00A5453B">
        <w:t>La fonction suivante calcule la racine carrée du double d’un nombre flottant.</w:t>
      </w:r>
    </w:p>
    <w:p w14:paraId="75A94606" w14:textId="77777777" w:rsidR="007A3745" w:rsidRDefault="002F26DD" w:rsidP="007A3745">
      <w:pPr>
        <w:pStyle w:val="CodePython"/>
        <w:rPr>
          <w:bCs/>
        </w:rPr>
      </w:pPr>
      <w:r w:rsidRPr="0081444F">
        <w:rPr>
          <w:bCs/>
        </w:rPr>
        <w:t xml:space="preserve">from math import </w:t>
      </w:r>
      <w:r>
        <w:rPr>
          <w:bCs/>
        </w:rPr>
        <w:t>sqrt</w:t>
      </w:r>
    </w:p>
    <w:p w14:paraId="79F04AB7" w14:textId="77777777" w:rsidR="007A3745" w:rsidRPr="0081444F" w:rsidRDefault="007A3745" w:rsidP="007A3745">
      <w:pPr>
        <w:pStyle w:val="CodePython"/>
        <w:rPr>
          <w:bCs/>
        </w:rPr>
      </w:pPr>
    </w:p>
    <w:p w14:paraId="126F361C" w14:textId="77777777" w:rsidR="007A3745" w:rsidRPr="0081444F" w:rsidRDefault="002F26DD" w:rsidP="007A3745">
      <w:pPr>
        <w:pStyle w:val="CodePython"/>
        <w:rPr>
          <w:bCs/>
        </w:rPr>
      </w:pPr>
      <w:r w:rsidRPr="0081444F">
        <w:rPr>
          <w:bCs/>
        </w:rPr>
        <w:t>def racine_du_double(x):</w:t>
      </w:r>
      <w:r w:rsidRPr="0081444F">
        <w:rPr>
          <w:bCs/>
        </w:rPr>
        <w:br/>
        <w:t xml:space="preserve">    return sqrt(2*x)</w:t>
      </w:r>
    </w:p>
    <w:p w14:paraId="4F7B8BBD" w14:textId="77777777" w:rsidR="007A3745" w:rsidRPr="00A5453B" w:rsidRDefault="002F26DD" w:rsidP="007A3745">
      <w:r>
        <w:t>Quelle est la précondition sur l'argument de cette fonction ?</w:t>
      </w:r>
    </w:p>
    <w:p w14:paraId="51ACBB02" w14:textId="77777777" w:rsidR="00F3719A" w:rsidRPr="00D846C4" w:rsidRDefault="00F3719A" w:rsidP="007A3745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6A8F2466" w14:textId="77777777" w:rsidR="007A3745" w:rsidRPr="00A0126E" w:rsidRDefault="002F26DD" w:rsidP="007A3745">
      <w:pPr>
        <w:pStyle w:val="Rponses"/>
        <w:keepNext/>
        <w:keepLines/>
      </w:pPr>
      <w:r w:rsidRPr="00DF7BA3">
        <w:t>A</w:t>
      </w:r>
      <w:r>
        <w:tab/>
      </w:r>
      <w:r w:rsidRPr="0081444F">
        <w:rPr>
          <w:rStyle w:val="PolicePython"/>
        </w:rPr>
        <w:t>x &lt; 0</w:t>
      </w:r>
    </w:p>
    <w:p w14:paraId="107453BF" w14:textId="40F745B7" w:rsidR="007A3745" w:rsidRPr="00C950A9" w:rsidRDefault="002F26DD" w:rsidP="007A3745">
      <w:pPr>
        <w:pStyle w:val="Rponses"/>
        <w:keepNext/>
        <w:keepLines/>
        <w:rPr>
          <w:color w:val="FF0000"/>
        </w:rPr>
      </w:pPr>
      <w:r w:rsidRPr="00DF7BA3">
        <w:t>B</w:t>
      </w:r>
      <w:r>
        <w:tab/>
      </w:r>
      <w:r w:rsidRPr="0081444F">
        <w:rPr>
          <w:rStyle w:val="PolicePython"/>
        </w:rPr>
        <w:t>x &gt;</w:t>
      </w:r>
      <w:r>
        <w:rPr>
          <w:rStyle w:val="PolicePython"/>
        </w:rPr>
        <w:t>=</w:t>
      </w:r>
      <w:r w:rsidRPr="0081444F">
        <w:rPr>
          <w:rStyle w:val="PolicePython"/>
        </w:rPr>
        <w:t xml:space="preserve"> 0</w:t>
      </w:r>
      <w:r w:rsidR="00C950A9">
        <w:rPr>
          <w:rStyle w:val="PolicePython"/>
          <w:color w:val="FF0000"/>
        </w:rPr>
        <w:t>V</w:t>
      </w:r>
    </w:p>
    <w:p w14:paraId="59BD6F12" w14:textId="77777777" w:rsidR="007A3745" w:rsidRPr="00A0126E" w:rsidRDefault="002F26DD" w:rsidP="007A3745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DF7BA3">
        <w:t>C</w:t>
      </w:r>
      <w:r>
        <w:tab/>
      </w:r>
      <w:r w:rsidRPr="0081444F">
        <w:rPr>
          <w:rStyle w:val="PolicePython"/>
        </w:rPr>
        <w:t>2 * x &gt; 0</w:t>
      </w:r>
    </w:p>
    <w:p w14:paraId="535AF794" w14:textId="62C6FB4F" w:rsidR="007A3745" w:rsidRPr="00C950A9" w:rsidRDefault="00675808" w:rsidP="007A3745">
      <w:pPr>
        <w:pStyle w:val="Rponses"/>
        <w:keepNext/>
        <w:keepLines/>
        <w:rPr>
          <w:rStyle w:val="PolicePython"/>
          <w:color w:val="FF0000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0DB08D7" wp14:editId="56B6A7EB">
                <wp:simplePos x="0" y="0"/>
                <wp:positionH relativeFrom="margin">
                  <wp:align>left</wp:align>
                </wp:positionH>
                <wp:positionV relativeFrom="paragraph">
                  <wp:posOffset>8890</wp:posOffset>
                </wp:positionV>
                <wp:extent cx="1187238" cy="127000"/>
                <wp:effectExtent l="19050" t="19050" r="13335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7238" cy="1270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276F1D72" id="Rectangle 36" o:spid="_x0000_s1026" style="position:absolute;margin-left:0;margin-top:.7pt;width:93.5pt;height:10pt;z-index:25169510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" filled="f" strokecolor="red" strokeweight="2.25pt">
                <w10:wrap anchorx="margin"/>
              </v:rect>
            </w:pict>
          </mc:Fallback>
        </mc:AlternateContent>
      </w:r>
      <w:r w:rsidR="002F26DD" w:rsidRPr="00DF7BA3">
        <w:t>D</w:t>
      </w:r>
      <w:r w:rsidR="002F26DD">
        <w:tab/>
      </w:r>
      <w:r w:rsidR="002F26DD" w:rsidRPr="0081444F">
        <w:rPr>
          <w:rStyle w:val="PolicePython"/>
        </w:rPr>
        <w:t>sqrt(x) &gt;= 0</w:t>
      </w:r>
      <w:r w:rsidR="00C950A9">
        <w:rPr>
          <w:rStyle w:val="PolicePython"/>
          <w:color w:val="FF0000"/>
        </w:rPr>
        <w:t>FAUX -1PT</w:t>
      </w:r>
    </w:p>
    <w:p w14:paraId="63D8D423" w14:textId="77777777" w:rsidR="007A3745" w:rsidRPr="00DF7BA3" w:rsidRDefault="007A3745" w:rsidP="007A3745">
      <w:pPr>
        <w:pStyle w:val="Rponses"/>
        <w:ind w:left="425" w:hanging="425"/>
      </w:pPr>
    </w:p>
    <w:p w14:paraId="104F27B9" w14:textId="77777777" w:rsidR="0009673E" w:rsidRDefault="002F26DD">
      <w:pPr>
        <w:keepNext/>
      </w:pPr>
      <w:r>
        <w:rPr>
          <w:b/>
        </w:rPr>
        <w:t>Question F.6</w:t>
      </w:r>
    </w:p>
    <w:p w14:paraId="47B391FD" w14:textId="77777777" w:rsidR="007A3745" w:rsidRPr="009537BC" w:rsidRDefault="002F26DD" w:rsidP="007A3745">
      <w:pPr>
        <w:keepNext/>
        <w:keepLines/>
      </w:pPr>
      <w:r w:rsidRPr="009537BC">
        <w:t xml:space="preserve">La fonction </w:t>
      </w:r>
      <w:r w:rsidRPr="009537BC">
        <w:rPr>
          <w:rStyle w:val="PolicePython"/>
        </w:rPr>
        <w:t>maxi</w:t>
      </w:r>
      <w:r w:rsidRPr="009537BC">
        <w:t xml:space="preserve"> ci-dessous a pour but de renvoyer la valeur maximale présente dans la liste qui lui est passée en argument.</w:t>
      </w:r>
    </w:p>
    <w:p w14:paraId="4EF47013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>def maxi(L):</w:t>
      </w:r>
    </w:p>
    <w:p w14:paraId="127C6897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  <w:t>dernier_indice = len(L) - 1</w:t>
      </w:r>
    </w:p>
    <w:p w14:paraId="49C51A9C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  <w:t>valeur_max = L[0]</w:t>
      </w:r>
    </w:p>
    <w:p w14:paraId="299A9D87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  <w:t>for i in range(1,dernier_indice):</w:t>
      </w:r>
    </w:p>
    <w:p w14:paraId="2B9A0921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</w:r>
      <w:r w:rsidRPr="009537BC">
        <w:rPr>
          <w:lang w:val="fr-FR"/>
        </w:rPr>
        <w:tab/>
        <w:t>if L[i] &gt; valeur_max:</w:t>
      </w:r>
    </w:p>
    <w:p w14:paraId="4F5CFC99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</w:r>
      <w:r w:rsidRPr="009537BC">
        <w:rPr>
          <w:lang w:val="fr-FR"/>
        </w:rPr>
        <w:tab/>
      </w:r>
      <w:r w:rsidRPr="009537BC">
        <w:rPr>
          <w:lang w:val="fr-FR"/>
        </w:rPr>
        <w:tab/>
        <w:t>valeur_max = liste[i]</w:t>
      </w:r>
    </w:p>
    <w:p w14:paraId="3D53499B" w14:textId="77777777" w:rsidR="007A3745" w:rsidRPr="009537BC" w:rsidRDefault="002F26DD" w:rsidP="007A3745">
      <w:pPr>
        <w:pStyle w:val="CodePython"/>
        <w:rPr>
          <w:lang w:val="fr-FR"/>
        </w:rPr>
      </w:pPr>
      <w:r w:rsidRPr="009537BC">
        <w:rPr>
          <w:lang w:val="fr-FR"/>
        </w:rPr>
        <w:tab/>
        <w:t>return valeur_max</w:t>
      </w:r>
    </w:p>
    <w:p w14:paraId="3F3B98D9" w14:textId="77777777" w:rsidR="007A3745" w:rsidRPr="009537BC" w:rsidRDefault="002F26DD" w:rsidP="007A3745">
      <w:pPr>
        <w:keepNext/>
        <w:keepLines/>
      </w:pPr>
      <w:r w:rsidRPr="009537BC">
        <w:t>Cette fonction a été mal programmée. On souhaite réaliser un test pour le démontrer.</w:t>
      </w:r>
    </w:p>
    <w:p w14:paraId="6C6398FE" w14:textId="77777777" w:rsidR="007A3745" w:rsidRPr="009537BC" w:rsidRDefault="002F26DD" w:rsidP="007A3745">
      <w:pPr>
        <w:keepNext/>
        <w:keepLines/>
      </w:pPr>
      <w:r w:rsidRPr="009537BC">
        <w:t xml:space="preserve">Parmi les propositions suivantes, laquelle mettra la fonction </w:t>
      </w:r>
      <w:r w:rsidRPr="009537BC">
        <w:rPr>
          <w:rStyle w:val="PolicePython"/>
        </w:rPr>
        <w:t>maxi</w:t>
      </w:r>
      <w:r w:rsidRPr="009537BC">
        <w:t xml:space="preserve"> en défaut ?</w:t>
      </w:r>
    </w:p>
    <w:p w14:paraId="43F13226" w14:textId="77777777" w:rsidR="00F3719A" w:rsidRPr="009537BC" w:rsidRDefault="00F3719A" w:rsidP="007A3745">
      <w:pPr>
        <w:keepNext/>
        <w:keepLines/>
        <w:rPr>
          <w:b/>
          <w:bCs/>
          <w:i/>
          <w:iCs/>
        </w:rPr>
      </w:pPr>
      <w:r w:rsidRPr="009537BC">
        <w:rPr>
          <w:b/>
          <w:bCs/>
          <w:i/>
          <w:iCs/>
        </w:rPr>
        <w:t>Réponses</w:t>
      </w:r>
    </w:p>
    <w:p w14:paraId="171DA89C" w14:textId="77777777" w:rsidR="007A3745" w:rsidRPr="009537BC" w:rsidRDefault="002F26DD" w:rsidP="007A3745">
      <w:pPr>
        <w:pStyle w:val="Rponses"/>
        <w:keepNext/>
        <w:keepLines/>
        <w:rPr>
          <w:rStyle w:val="PolicePython"/>
        </w:rPr>
      </w:pPr>
      <w:r w:rsidRPr="009537BC">
        <w:t>A</w:t>
      </w:r>
      <w:r w:rsidRPr="009537BC">
        <w:tab/>
      </w:r>
      <w:r w:rsidRPr="009537BC">
        <w:rPr>
          <w:rStyle w:val="PolicePython"/>
        </w:rPr>
        <w:t>maxi([1, 2, 3, 4])</w:t>
      </w:r>
    </w:p>
    <w:p w14:paraId="67DA231D" w14:textId="77777777" w:rsidR="007A3745" w:rsidRPr="009537BC" w:rsidRDefault="002F26DD" w:rsidP="007A3745">
      <w:pPr>
        <w:pStyle w:val="Rponses"/>
        <w:keepNext/>
        <w:keepLines/>
        <w:rPr>
          <w:rStyle w:val="PolicePython"/>
        </w:rPr>
      </w:pPr>
      <w:r w:rsidRPr="009537BC">
        <w:t>B</w:t>
      </w:r>
      <w:r w:rsidRPr="009537BC">
        <w:tab/>
      </w:r>
      <w:r w:rsidRPr="009537BC">
        <w:rPr>
          <w:rStyle w:val="PolicePython"/>
        </w:rPr>
        <w:t>maxi([4, 3, 2, 1])</w:t>
      </w:r>
    </w:p>
    <w:p w14:paraId="36820373" w14:textId="620F0559" w:rsidR="007A3745" w:rsidRPr="00C950A9" w:rsidRDefault="00675808" w:rsidP="007A3745">
      <w:pPr>
        <w:pStyle w:val="Rponses"/>
        <w:keepNext/>
        <w:keepLines/>
        <w:rPr>
          <w:rStyle w:val="PolicePython"/>
          <w:color w:val="FF0000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3882DC3" wp14:editId="724DE884">
                <wp:simplePos x="0" y="0"/>
                <wp:positionH relativeFrom="column">
                  <wp:posOffset>-120862</wp:posOffset>
                </wp:positionH>
                <wp:positionV relativeFrom="paragraph">
                  <wp:posOffset>171873</wp:posOffset>
                </wp:positionV>
                <wp:extent cx="1744134" cy="148167"/>
                <wp:effectExtent l="19050" t="19050" r="27940" b="2349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134" cy="14816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20F24A62" id="Rectangle 37" o:spid="_x0000_s1026" style="position:absolute;margin-left:-9.5pt;margin-top:13.55pt;width:137.35pt;height:11.6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" filled="f" strokecolor="red" strokeweight="2.25pt"/>
            </w:pict>
          </mc:Fallback>
        </mc:AlternateContent>
      </w:r>
      <w:r w:rsidR="002F26DD" w:rsidRPr="009537BC">
        <w:t>C</w:t>
      </w:r>
      <w:r w:rsidR="002F26DD" w:rsidRPr="009537BC">
        <w:tab/>
      </w:r>
      <w:r w:rsidR="002F26DD" w:rsidRPr="009537BC">
        <w:rPr>
          <w:rStyle w:val="PolicePython"/>
        </w:rPr>
        <w:t>maxi([1, 3, 3, 2])</w:t>
      </w:r>
      <w:r w:rsidR="00C950A9">
        <w:rPr>
          <w:rStyle w:val="PolicePython"/>
          <w:color w:val="FF0000"/>
        </w:rPr>
        <w:t>V</w:t>
      </w:r>
    </w:p>
    <w:p w14:paraId="34CB2C8B" w14:textId="5A7BCA29" w:rsidR="007A3745" w:rsidRPr="00C950A9" w:rsidRDefault="002F26DD" w:rsidP="007A3745">
      <w:pPr>
        <w:pStyle w:val="Rponses"/>
        <w:keepNext/>
        <w:keepLines/>
        <w:rPr>
          <w:rStyle w:val="PolicePython"/>
          <w:color w:val="FF0000"/>
        </w:rPr>
      </w:pPr>
      <w:r w:rsidRPr="009537BC">
        <w:t>D</w:t>
      </w:r>
      <w:r w:rsidRPr="009537BC">
        <w:tab/>
      </w:r>
      <w:r w:rsidRPr="009537BC">
        <w:rPr>
          <w:rStyle w:val="PolicePython"/>
        </w:rPr>
        <w:t>maxi([1, 1, 1, 1])</w:t>
      </w:r>
      <w:r w:rsidR="00C950A9">
        <w:rPr>
          <w:rStyle w:val="PolicePython"/>
          <w:color w:val="FF0000"/>
        </w:rPr>
        <w:t>FAUX -1PT</w:t>
      </w:r>
    </w:p>
    <w:p w14:paraId="71789B32" w14:textId="77777777" w:rsidR="007A3745" w:rsidRPr="009537BC" w:rsidRDefault="007A3745" w:rsidP="007A3745"/>
    <w:p w14:paraId="3AE6D10A" w14:textId="77777777" w:rsidR="0009673E" w:rsidRDefault="002F26DD">
      <w:r>
        <w:br w:type="page"/>
      </w:r>
    </w:p>
    <w:p w14:paraId="43EE3A7C" w14:textId="77777777" w:rsidR="0009673E" w:rsidRDefault="0009673E"/>
    <w:p w14:paraId="25467653" w14:textId="756AAE0C" w:rsidR="0009673E" w:rsidRPr="002F36D9" w:rsidRDefault="002F26DD">
      <w:pPr>
        <w:pStyle w:val="Titre1"/>
        <w:keepNext/>
        <w:spacing w:after="280"/>
        <w:rPr>
          <w:color w:val="FF0000"/>
        </w:rPr>
      </w:pPr>
      <w:r>
        <w:t>Thème G : algorithmique</w:t>
      </w:r>
      <w:r w:rsidR="002F36D9">
        <w:t> </w:t>
      </w:r>
      <w:r w:rsidR="002F36D9">
        <w:rPr>
          <w:color w:val="FF0000"/>
        </w:rPr>
        <w:t>:6POINTS/18</w:t>
      </w:r>
    </w:p>
    <w:p w14:paraId="1B360860" w14:textId="77777777" w:rsidR="0009673E" w:rsidRDefault="002F26DD">
      <w:pPr>
        <w:keepNext/>
      </w:pPr>
      <w:r>
        <w:rPr>
          <w:b/>
        </w:rPr>
        <w:t>Question G.1</w:t>
      </w:r>
    </w:p>
    <w:p w14:paraId="02EC0386" w14:textId="77777777" w:rsidR="007A3745" w:rsidRDefault="002F26DD" w:rsidP="007A3745">
      <w:r>
        <w:t xml:space="preserve">Quelle est la valeur de </w:t>
      </w:r>
      <w:r w:rsidRPr="0034312A">
        <w:rPr>
          <w:rStyle w:val="PolicePython"/>
        </w:rPr>
        <w:t>c</w:t>
      </w:r>
      <w:r>
        <w:t xml:space="preserve"> à la fin de l'exécution du code suivant :</w:t>
      </w:r>
    </w:p>
    <w:p w14:paraId="334FEB72" w14:textId="77777777" w:rsidR="007A3745" w:rsidRPr="0034312A" w:rsidRDefault="002F26DD" w:rsidP="007A3745">
      <w:pPr>
        <w:pStyle w:val="CodePython"/>
      </w:pPr>
      <w:r w:rsidRPr="0034312A">
        <w:rPr>
          <w:lang w:val="pt-PT"/>
        </w:rPr>
        <w:t>L</w:t>
      </w:r>
      <w:r>
        <w:rPr>
          <w:lang w:val="pt-PT"/>
        </w:rPr>
        <w:t xml:space="preserve"> </w:t>
      </w:r>
      <w:r w:rsidRPr="0034312A">
        <w:rPr>
          <w:lang w:val="pt-PT"/>
        </w:rPr>
        <w:t>=</w:t>
      </w:r>
      <w:r>
        <w:rPr>
          <w:lang w:val="pt-PT"/>
        </w:rPr>
        <w:t xml:space="preserve"> </w:t>
      </w:r>
      <w:r w:rsidRPr="0034312A">
        <w:rPr>
          <w:lang w:val="pt-PT"/>
        </w:rPr>
        <w:t>[1,2,3,4,1,2,3,4,0,2]</w:t>
      </w:r>
    </w:p>
    <w:p w14:paraId="1C083E00" w14:textId="77777777" w:rsidR="007A3745" w:rsidRPr="0034312A" w:rsidRDefault="002F26DD" w:rsidP="007A3745">
      <w:pPr>
        <w:pStyle w:val="CodePython"/>
      </w:pPr>
      <w:r w:rsidRPr="0034312A">
        <w:t>c</w:t>
      </w:r>
      <w:r>
        <w:t xml:space="preserve"> </w:t>
      </w:r>
      <w:r w:rsidRPr="0034312A">
        <w:t>=</w:t>
      </w:r>
      <w:r>
        <w:t xml:space="preserve"> </w:t>
      </w:r>
      <w:r w:rsidRPr="0034312A">
        <w:t>0</w:t>
      </w:r>
    </w:p>
    <w:p w14:paraId="033F385B" w14:textId="77777777" w:rsidR="007A3745" w:rsidRPr="0034312A" w:rsidRDefault="002F26DD" w:rsidP="007A3745">
      <w:pPr>
        <w:pStyle w:val="CodePython"/>
      </w:pPr>
      <w:r w:rsidRPr="0034312A">
        <w:t>for k in L:</w:t>
      </w:r>
    </w:p>
    <w:p w14:paraId="2B61B0EF" w14:textId="77777777" w:rsidR="007A3745" w:rsidRPr="0034312A" w:rsidRDefault="002F26DD" w:rsidP="007A3745">
      <w:pPr>
        <w:pStyle w:val="CodePython"/>
      </w:pPr>
      <w:r w:rsidRPr="0034312A">
        <w:t xml:space="preserve">    if k</w:t>
      </w:r>
      <w:r>
        <w:t xml:space="preserve"> </w:t>
      </w:r>
      <w:r w:rsidRPr="0034312A">
        <w:t>==</w:t>
      </w:r>
      <w:r>
        <w:t xml:space="preserve"> </w:t>
      </w:r>
      <w:r w:rsidRPr="0034312A">
        <w:t>L[1]:</w:t>
      </w:r>
    </w:p>
    <w:p w14:paraId="5DCD8B4E" w14:textId="77777777" w:rsidR="007A3745" w:rsidRPr="002F26DD" w:rsidRDefault="002F26DD" w:rsidP="007A3745">
      <w:pPr>
        <w:pStyle w:val="CodePython"/>
        <w:rPr>
          <w:lang w:val="fr-FR"/>
        </w:rPr>
      </w:pPr>
      <w:r w:rsidRPr="0034312A">
        <w:t xml:space="preserve">        </w:t>
      </w:r>
      <w:r w:rsidRPr="002F26DD">
        <w:rPr>
          <w:lang w:val="fr-FR"/>
        </w:rPr>
        <w:t>c = c+1</w:t>
      </w:r>
    </w:p>
    <w:p w14:paraId="31660EF2" w14:textId="77777777" w:rsidR="007A3745" w:rsidRPr="00AC430C" w:rsidRDefault="002F26DD" w:rsidP="007A3745">
      <w:pPr>
        <w:pStyle w:val="Titrequestion"/>
        <w:keepNext/>
        <w:keepLines/>
      </w:pPr>
      <w:r w:rsidRPr="00AC430C">
        <w:t>Réponses</w:t>
      </w:r>
    </w:p>
    <w:p w14:paraId="33582B10" w14:textId="77777777" w:rsidR="007A3745" w:rsidRPr="00AC430C" w:rsidRDefault="002F26DD" w:rsidP="007A3745">
      <w:pPr>
        <w:pStyle w:val="Rponses"/>
      </w:pPr>
      <w:r w:rsidRPr="00AC430C">
        <w:t>A</w:t>
      </w:r>
      <w:r w:rsidRPr="00AC430C">
        <w:tab/>
      </w:r>
      <w:r>
        <w:t>0</w:t>
      </w:r>
    </w:p>
    <w:p w14:paraId="5878D3C9" w14:textId="04E9A59B" w:rsidR="007A3745" w:rsidRPr="00AC430C" w:rsidRDefault="00675808" w:rsidP="007A3745">
      <w:pPr>
        <w:pStyle w:val="Rponses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282D4F9" wp14:editId="4320A40D">
                <wp:simplePos x="0" y="0"/>
                <wp:positionH relativeFrom="column">
                  <wp:posOffset>-31962</wp:posOffset>
                </wp:positionH>
                <wp:positionV relativeFrom="paragraph">
                  <wp:posOffset>141817</wp:posOffset>
                </wp:positionV>
                <wp:extent cx="440267" cy="190500"/>
                <wp:effectExtent l="19050" t="19050" r="1714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267" cy="1905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0775E296" id="Rectangle 38" o:spid="_x0000_s1026" style="position:absolute;margin-left:-2.5pt;margin-top:11.15pt;width:34.65pt;height:1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" filled="f" strokecolor="red" strokeweight="2.25pt"/>
            </w:pict>
          </mc:Fallback>
        </mc:AlternateContent>
      </w:r>
      <w:r w:rsidR="002F26DD" w:rsidRPr="00AC430C">
        <w:t>B</w:t>
      </w:r>
      <w:r w:rsidR="002F26DD" w:rsidRPr="00AC430C">
        <w:tab/>
      </w:r>
      <w:r w:rsidR="002F26DD">
        <w:rPr>
          <w:lang w:val="da-DK"/>
        </w:rPr>
        <w:t>2</w:t>
      </w:r>
    </w:p>
    <w:p w14:paraId="2E61B118" w14:textId="1E57B218" w:rsidR="007A3745" w:rsidRPr="002F36D9" w:rsidRDefault="002F26DD" w:rsidP="007A3745">
      <w:pPr>
        <w:pStyle w:val="Rponses"/>
        <w:rPr>
          <w:color w:val="FF0000"/>
        </w:rPr>
      </w:pPr>
      <w:r w:rsidRPr="00AC430C">
        <w:t>C</w:t>
      </w:r>
      <w:r w:rsidRPr="00AC430C">
        <w:tab/>
      </w:r>
      <w:r>
        <w:rPr>
          <w:lang w:val="da-DK"/>
        </w:rPr>
        <w:t>3</w:t>
      </w:r>
      <w:r w:rsidR="002F36D9">
        <w:rPr>
          <w:color w:val="FF0000"/>
          <w:lang w:val="da-DK"/>
        </w:rPr>
        <w:t>TB</w:t>
      </w:r>
    </w:p>
    <w:p w14:paraId="74D3AED9" w14:textId="77777777" w:rsidR="007A3745" w:rsidRPr="00AC430C" w:rsidRDefault="002F26DD" w:rsidP="007A3745">
      <w:pPr>
        <w:pStyle w:val="Rponses"/>
      </w:pPr>
      <w:r w:rsidRPr="00AC430C">
        <w:t>D</w:t>
      </w:r>
      <w:r w:rsidRPr="00AC430C">
        <w:tab/>
      </w:r>
      <w:r>
        <w:rPr>
          <w:lang w:val="da-DK"/>
        </w:rPr>
        <w:t>10</w:t>
      </w:r>
    </w:p>
    <w:p w14:paraId="77E79F75" w14:textId="77777777" w:rsidR="007A3745" w:rsidRPr="00AC430C" w:rsidRDefault="007A3745" w:rsidP="007A3745">
      <w:pPr>
        <w:pStyle w:val="Rponses"/>
      </w:pPr>
    </w:p>
    <w:p w14:paraId="0BDD499D" w14:textId="77777777" w:rsidR="0009673E" w:rsidRDefault="002F26DD">
      <w:pPr>
        <w:keepNext/>
      </w:pPr>
      <w:r>
        <w:rPr>
          <w:b/>
        </w:rPr>
        <w:t>Question G.2</w:t>
      </w:r>
    </w:p>
    <w:p w14:paraId="435DB41F" w14:textId="77777777" w:rsidR="007A3745" w:rsidRDefault="002F26DD" w:rsidP="007A3745">
      <w:r>
        <w:t>Que renvoie la fonction suivante quand on l'appelle avec un nombre entier et une liste d'entiers ?</w:t>
      </w:r>
    </w:p>
    <w:p w14:paraId="7CD3E9EA" w14:textId="77777777" w:rsidR="007A3745" w:rsidRDefault="002F26DD" w:rsidP="007A3745">
      <w:pPr>
        <w:pStyle w:val="CodePython"/>
      </w:pPr>
      <w:r>
        <w:t>def mystere(n,L):</w:t>
      </w:r>
    </w:p>
    <w:p w14:paraId="68C1C259" w14:textId="77777777" w:rsidR="007A3745" w:rsidRDefault="002F26DD" w:rsidP="007A3745">
      <w:pPr>
        <w:pStyle w:val="CodePython"/>
      </w:pPr>
      <w:r>
        <w:tab/>
        <w:t>for x in L:</w:t>
      </w:r>
    </w:p>
    <w:p w14:paraId="6C49B269" w14:textId="77777777" w:rsidR="007A3745" w:rsidRDefault="002F26DD" w:rsidP="007A3745">
      <w:pPr>
        <w:pStyle w:val="CodePython"/>
      </w:pPr>
      <w:r>
        <w:tab/>
      </w:r>
      <w:r>
        <w:tab/>
        <w:t>if n == x:</w:t>
      </w:r>
    </w:p>
    <w:p w14:paraId="624E5D6E" w14:textId="77777777" w:rsidR="007A3745" w:rsidRDefault="002F26DD" w:rsidP="007A3745">
      <w:pPr>
        <w:pStyle w:val="CodePython"/>
      </w:pPr>
      <w:r>
        <w:tab/>
      </w:r>
      <w:r>
        <w:tab/>
      </w:r>
      <w:r>
        <w:tab/>
        <w:t>return True</w:t>
      </w:r>
    </w:p>
    <w:p w14:paraId="73632564" w14:textId="77777777" w:rsidR="007A3745" w:rsidRPr="002F26DD" w:rsidRDefault="002F26DD" w:rsidP="007A3745">
      <w:pPr>
        <w:pStyle w:val="CodePython"/>
      </w:pPr>
      <w:r>
        <w:tab/>
      </w:r>
      <w:r w:rsidRPr="002F26DD">
        <w:t>return False</w:t>
      </w:r>
    </w:p>
    <w:p w14:paraId="3D9E64C4" w14:textId="4A76E8E3" w:rsidR="007A3745" w:rsidRPr="00CD72E8" w:rsidRDefault="00675808" w:rsidP="007A3745">
      <w:pPr>
        <w:rPr>
          <w:b/>
          <w:bCs/>
          <w:i/>
          <w:iCs/>
        </w:rPr>
      </w:pPr>
      <w:r>
        <w:rPr>
          <w:b/>
          <w:bCs/>
          <w:i/>
          <w:iC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ED1184B" wp14:editId="7603A1B5">
                <wp:simplePos x="0" y="0"/>
                <wp:positionH relativeFrom="column">
                  <wp:posOffset>-36195</wp:posOffset>
                </wp:positionH>
                <wp:positionV relativeFrom="paragraph">
                  <wp:posOffset>165523</wp:posOffset>
                </wp:positionV>
                <wp:extent cx="5088467" cy="152400"/>
                <wp:effectExtent l="19050" t="19050" r="17145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8467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193A154E" id="Rectangle 39" o:spid="_x0000_s1026" style="position:absolute;margin-left:-2.85pt;margin-top:13.05pt;width:400.65pt;height:12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" filled="f" strokecolor="red" strokeweight="2.25pt"/>
            </w:pict>
          </mc:Fallback>
        </mc:AlternateContent>
      </w:r>
      <w:r w:rsidR="00F3719A" w:rsidRPr="00CD72E8">
        <w:rPr>
          <w:b/>
          <w:bCs/>
          <w:i/>
          <w:iCs/>
        </w:rPr>
        <w:t>Réponses</w:t>
      </w:r>
    </w:p>
    <w:p w14:paraId="008C7B5D" w14:textId="5F95270D" w:rsidR="007A3745" w:rsidRPr="002F36D9" w:rsidRDefault="002F26DD" w:rsidP="007A3745">
      <w:pPr>
        <w:pStyle w:val="Rponses"/>
        <w:rPr>
          <w:color w:val="FF0000"/>
        </w:rPr>
      </w:pPr>
      <w:r w:rsidRPr="005E0AE6">
        <w:t>A</w:t>
      </w:r>
      <w:r w:rsidRPr="005E0AE6">
        <w:tab/>
      </w:r>
      <w:r>
        <w:t xml:space="preserve">une valeur booléenne indiquant si le nombre </w:t>
      </w:r>
      <w:r w:rsidRPr="00683C91">
        <w:rPr>
          <w:rStyle w:val="PolicePython"/>
        </w:rPr>
        <w:t>n</w:t>
      </w:r>
      <w:r>
        <w:t xml:space="preserve"> est présent au moins une fois dans la liste </w:t>
      </w:r>
      <w:r w:rsidRPr="00683C91">
        <w:rPr>
          <w:rStyle w:val="PolicePython"/>
        </w:rPr>
        <w:t>L</w:t>
      </w:r>
      <w:r w:rsidR="002F36D9">
        <w:rPr>
          <w:rStyle w:val="PolicePython"/>
          <w:color w:val="FF0000"/>
        </w:rPr>
        <w:t>TB</w:t>
      </w:r>
    </w:p>
    <w:p w14:paraId="28654F31" w14:textId="77777777" w:rsidR="007A3745" w:rsidRPr="005E0AE6" w:rsidRDefault="002F26DD" w:rsidP="007A3745">
      <w:pPr>
        <w:pStyle w:val="Rponses"/>
      </w:pPr>
      <w:r w:rsidRPr="005E0AE6">
        <w:t>B</w:t>
      </w:r>
      <w:r w:rsidRPr="005E0AE6">
        <w:tab/>
      </w:r>
      <w:r>
        <w:t xml:space="preserve">une valeur booléenne indiquant si le nombre </w:t>
      </w:r>
      <w:r w:rsidRPr="00683C91">
        <w:rPr>
          <w:rStyle w:val="PolicePython"/>
        </w:rPr>
        <w:t>n</w:t>
      </w:r>
      <w:r>
        <w:t xml:space="preserve"> est présent plusieurs fois dans la liste </w:t>
      </w:r>
      <w:r w:rsidRPr="00683C91">
        <w:rPr>
          <w:rStyle w:val="PolicePython"/>
        </w:rPr>
        <w:t>L</w:t>
      </w:r>
    </w:p>
    <w:p w14:paraId="519BCB51" w14:textId="77777777" w:rsidR="007A3745" w:rsidRPr="005E0AE6" w:rsidRDefault="002F26DD" w:rsidP="007A3745">
      <w:pPr>
        <w:pStyle w:val="Rponses"/>
        <w:rPr>
          <w:rStyle w:val="PolicePython"/>
        </w:rPr>
      </w:pPr>
      <w:r w:rsidRPr="005E0AE6">
        <w:t>C</w:t>
      </w:r>
      <w:r w:rsidRPr="005E0AE6">
        <w:tab/>
      </w:r>
      <w:r>
        <w:t xml:space="preserve">une valeur booléenne indiquant si le nombre </w:t>
      </w:r>
      <w:r w:rsidRPr="00683C91">
        <w:rPr>
          <w:rStyle w:val="PolicePython"/>
        </w:rPr>
        <w:t>n</w:t>
      </w:r>
      <w:r>
        <w:t xml:space="preserve"> est le plus grand de la liste </w:t>
      </w:r>
      <w:r w:rsidRPr="00683C91">
        <w:rPr>
          <w:rStyle w:val="PolicePython"/>
        </w:rPr>
        <w:t>L</w:t>
      </w:r>
    </w:p>
    <w:p w14:paraId="60D3B076" w14:textId="77777777" w:rsidR="007A3745" w:rsidRPr="005E0AE6" w:rsidRDefault="002F26DD" w:rsidP="007A3745">
      <w:pPr>
        <w:pStyle w:val="Rponses"/>
        <w:rPr>
          <w:rStyle w:val="PolicePython"/>
        </w:rPr>
      </w:pPr>
      <w:r w:rsidRPr="005E0AE6">
        <w:t>D</w:t>
      </w:r>
      <w:r w:rsidRPr="005E0AE6">
        <w:tab/>
      </w:r>
      <w:r>
        <w:t xml:space="preserve">une valeur booléenne indiquant si le nombre </w:t>
      </w:r>
      <w:r w:rsidRPr="00683C91">
        <w:rPr>
          <w:rStyle w:val="PolicePython"/>
        </w:rPr>
        <w:t>n</w:t>
      </w:r>
      <w:r>
        <w:t xml:space="preserve"> est le plus petit de la liste </w:t>
      </w:r>
      <w:r w:rsidRPr="00683C91">
        <w:rPr>
          <w:rStyle w:val="PolicePython"/>
        </w:rPr>
        <w:t>L</w:t>
      </w:r>
    </w:p>
    <w:p w14:paraId="342592B5" w14:textId="77777777" w:rsidR="007A3745" w:rsidRPr="005E0AE6" w:rsidRDefault="007A3745" w:rsidP="007A3745">
      <w:pPr>
        <w:pStyle w:val="Rponses"/>
        <w:widowControl w:val="0"/>
        <w:ind w:left="425" w:hanging="425"/>
      </w:pPr>
    </w:p>
    <w:p w14:paraId="2079FC8D" w14:textId="77777777" w:rsidR="0009673E" w:rsidRDefault="002F26DD">
      <w:pPr>
        <w:keepNext/>
      </w:pPr>
      <w:r>
        <w:rPr>
          <w:b/>
        </w:rPr>
        <w:t>Question G.3</w:t>
      </w:r>
    </w:p>
    <w:p w14:paraId="02DA7C0D" w14:textId="77777777" w:rsidR="007A3745" w:rsidRPr="00A76B7A" w:rsidRDefault="002F26DD" w:rsidP="007A3745">
      <w:pPr>
        <w:keepNext/>
        <w:keepLines/>
      </w:pPr>
      <w:r>
        <w:t xml:space="preserve">La fonction </w:t>
      </w:r>
      <w:r w:rsidRPr="00FE2D28">
        <w:rPr>
          <w:rStyle w:val="PolicePython"/>
        </w:rPr>
        <w:t>mystere</w:t>
      </w:r>
      <w:r>
        <w:t xml:space="preserve"> suivante prend en argument un tableau d'entiers.</w:t>
      </w:r>
    </w:p>
    <w:p w14:paraId="12D5B580" w14:textId="77777777" w:rsidR="007A3745" w:rsidRPr="002F26DD" w:rsidRDefault="002F26DD" w:rsidP="007A3745">
      <w:pPr>
        <w:pStyle w:val="CodePython"/>
      </w:pPr>
      <w:r w:rsidRPr="002F26DD">
        <w:t>def mystere(t):</w:t>
      </w:r>
    </w:p>
    <w:p w14:paraId="2BA09A83" w14:textId="77777777" w:rsidR="007A3745" w:rsidRDefault="002F26DD" w:rsidP="007A3745">
      <w:pPr>
        <w:pStyle w:val="CodePython"/>
      </w:pPr>
      <w:r w:rsidRPr="002F26DD">
        <w:tab/>
      </w:r>
      <w:r w:rsidRPr="00FE2D28">
        <w:t>for i in range(l</w:t>
      </w:r>
      <w:r>
        <w:t>en(t) - 1):</w:t>
      </w:r>
    </w:p>
    <w:p w14:paraId="4B54681C" w14:textId="77777777" w:rsidR="007A3745" w:rsidRDefault="002F26DD" w:rsidP="007A3745">
      <w:pPr>
        <w:pStyle w:val="CodePython"/>
      </w:pPr>
      <w:r>
        <w:tab/>
      </w:r>
      <w:r>
        <w:tab/>
        <w:t>if t[i] + 1 != t[i+1]:</w:t>
      </w:r>
    </w:p>
    <w:p w14:paraId="002ACFD2" w14:textId="77777777" w:rsidR="007A3745" w:rsidRDefault="002F26DD" w:rsidP="007A3745">
      <w:pPr>
        <w:pStyle w:val="CodePython"/>
      </w:pPr>
      <w:r>
        <w:tab/>
      </w:r>
      <w:r>
        <w:tab/>
      </w:r>
      <w:r>
        <w:tab/>
        <w:t>return False</w:t>
      </w:r>
    </w:p>
    <w:p w14:paraId="05735002" w14:textId="77777777" w:rsidR="007A3745" w:rsidRPr="002F26DD" w:rsidRDefault="002F26DD" w:rsidP="007A3745">
      <w:pPr>
        <w:pStyle w:val="CodePython"/>
        <w:rPr>
          <w:lang w:val="fr-FR"/>
        </w:rPr>
      </w:pPr>
      <w:r>
        <w:tab/>
      </w:r>
      <w:r w:rsidRPr="002F26DD">
        <w:rPr>
          <w:lang w:val="fr-FR"/>
        </w:rPr>
        <w:t>return True</w:t>
      </w:r>
    </w:p>
    <w:p w14:paraId="33D1105B" w14:textId="77777777" w:rsidR="007A3745" w:rsidRPr="007B058F" w:rsidRDefault="002F26DD" w:rsidP="007A3745">
      <w:pPr>
        <w:keepNext/>
        <w:keepLines/>
      </w:pPr>
      <w:r>
        <w:t xml:space="preserve">À quelle condition la valeur renvoyée par la fonction est-elle </w:t>
      </w:r>
      <w:r w:rsidRPr="00FE2D28">
        <w:rPr>
          <w:rStyle w:val="PolicePython"/>
        </w:rPr>
        <w:t>True</w:t>
      </w:r>
      <w:r>
        <w:t xml:space="preserve"> ?</w:t>
      </w:r>
    </w:p>
    <w:p w14:paraId="766D3AAC" w14:textId="77777777" w:rsidR="007A3745" w:rsidRPr="00FE2D28" w:rsidRDefault="002F26DD" w:rsidP="007A3745">
      <w:pPr>
        <w:pStyle w:val="Titrequestion"/>
        <w:keepNext/>
        <w:keepLines/>
      </w:pPr>
      <w:r w:rsidRPr="00FE2D28">
        <w:t>Réponses</w:t>
      </w:r>
    </w:p>
    <w:p w14:paraId="5770DAAC" w14:textId="77777777" w:rsidR="007A3745" w:rsidRPr="00ED6B47" w:rsidRDefault="002F26DD" w:rsidP="007A3745">
      <w:pPr>
        <w:pStyle w:val="Rponses"/>
        <w:keepNext/>
        <w:keepLines/>
      </w:pPr>
      <w:r w:rsidRPr="00ED6B47">
        <w:t>A</w:t>
      </w:r>
      <w:r w:rsidRPr="00ED6B47">
        <w:tab/>
      </w:r>
      <w:r w:rsidRPr="00FE2D28">
        <w:t>si le tableau passé en argument</w:t>
      </w:r>
      <w:r>
        <w:t xml:space="preserve"> est une suite d'entiers consécutifs</w:t>
      </w:r>
    </w:p>
    <w:p w14:paraId="1F81D639" w14:textId="54EC3BC0" w:rsidR="007A3745" w:rsidRPr="002F36D9" w:rsidRDefault="007C7AA1" w:rsidP="007A3745">
      <w:pPr>
        <w:pStyle w:val="Rponses"/>
        <w:keepNext/>
        <w:keepLines/>
        <w:rPr>
          <w:color w:val="FF0000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ADF772E" wp14:editId="6D184C19">
                <wp:simplePos x="0" y="0"/>
                <wp:positionH relativeFrom="column">
                  <wp:posOffset>-10795</wp:posOffset>
                </wp:positionH>
                <wp:positionV relativeFrom="paragraph">
                  <wp:posOffset>10795</wp:posOffset>
                </wp:positionV>
                <wp:extent cx="3378200" cy="152400"/>
                <wp:effectExtent l="19050" t="19050" r="1270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8200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58DCBE06" id="Rectangle 40" o:spid="_x0000_s1026" style="position:absolute;margin-left:-.85pt;margin-top:.85pt;width:266pt;height:12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" filled="f" strokecolor="red" strokeweight="2.25pt"/>
            </w:pict>
          </mc:Fallback>
        </mc:AlternateContent>
      </w:r>
      <w:r w:rsidR="002F26DD" w:rsidRPr="00ED6B47">
        <w:t>B</w:t>
      </w:r>
      <w:r w:rsidR="002F26DD" w:rsidRPr="00ED6B47">
        <w:tab/>
      </w:r>
      <w:r w:rsidR="002F26DD" w:rsidRPr="00FE2D28">
        <w:t>si le tableau passé en argument</w:t>
      </w:r>
      <w:r w:rsidR="002F26DD">
        <w:t xml:space="preserve"> est trié en ordre croissant</w:t>
      </w:r>
      <w:r w:rsidR="002F36D9">
        <w:rPr>
          <w:color w:val="FF0000"/>
        </w:rPr>
        <w:t>FAUX -1PT</w:t>
      </w:r>
    </w:p>
    <w:p w14:paraId="53040519" w14:textId="77777777" w:rsidR="007A3745" w:rsidRPr="00ED6B47" w:rsidRDefault="002F26DD" w:rsidP="007A3745">
      <w:pPr>
        <w:pStyle w:val="Rponses"/>
        <w:keepNext/>
        <w:keepLines/>
      </w:pPr>
      <w:r w:rsidRPr="00ED6B47">
        <w:t>C</w:t>
      </w:r>
      <w:r w:rsidRPr="00ED6B47">
        <w:tab/>
      </w:r>
      <w:r w:rsidRPr="00FE2D28">
        <w:t>si le tableau passé en argument</w:t>
      </w:r>
      <w:r>
        <w:t xml:space="preserve"> est trié en ordre décroissant</w:t>
      </w:r>
    </w:p>
    <w:p w14:paraId="5C44795B" w14:textId="77777777" w:rsidR="007A3745" w:rsidRPr="00EF3960" w:rsidRDefault="002F26DD" w:rsidP="007A3745">
      <w:pPr>
        <w:pStyle w:val="Rponses"/>
        <w:keepNext/>
        <w:keepLines/>
      </w:pPr>
      <w:r w:rsidRPr="00EF3960">
        <w:t>D</w:t>
      </w:r>
      <w:r w:rsidRPr="00EF3960">
        <w:tab/>
      </w:r>
      <w:r w:rsidRPr="00FE2D28">
        <w:t>si le tableau passé en argument</w:t>
      </w:r>
      <w:r>
        <w:t xml:space="preserve"> contient des entiers tous identiques</w:t>
      </w:r>
    </w:p>
    <w:p w14:paraId="49F079C4" w14:textId="77777777" w:rsidR="007A3745" w:rsidRPr="00EF3960" w:rsidRDefault="007A3745" w:rsidP="007A3745">
      <w:pPr>
        <w:pStyle w:val="Rponses"/>
        <w:widowControl w:val="0"/>
        <w:ind w:left="425" w:hanging="425"/>
      </w:pPr>
    </w:p>
    <w:p w14:paraId="297C28A6" w14:textId="77777777" w:rsidR="002F26DD" w:rsidRDefault="002F26DD">
      <w:pPr>
        <w:rPr>
          <w:b/>
        </w:rPr>
      </w:pPr>
      <w:r>
        <w:rPr>
          <w:b/>
        </w:rPr>
        <w:br w:type="page"/>
      </w:r>
    </w:p>
    <w:p w14:paraId="1B3036FB" w14:textId="77777777" w:rsidR="0009673E" w:rsidRDefault="002F26DD">
      <w:pPr>
        <w:keepNext/>
      </w:pPr>
      <w:r>
        <w:rPr>
          <w:b/>
        </w:rPr>
        <w:t>Question G.4</w:t>
      </w:r>
    </w:p>
    <w:p w14:paraId="23BA0A63" w14:textId="77777777" w:rsidR="007A3745" w:rsidRDefault="002F26DD" w:rsidP="007A3745">
      <w:r>
        <w:t>On exécute le script suivant :</w:t>
      </w:r>
    </w:p>
    <w:p w14:paraId="332D2B38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liste=[48, 17, 25 , 9, 34, 12, -5, 89, 54, 12, 78, 8, 155, -85]</w:t>
      </w:r>
    </w:p>
    <w:p w14:paraId="66DFC01C" w14:textId="77777777" w:rsidR="007A3745" w:rsidRPr="002F26DD" w:rsidRDefault="007A3745" w:rsidP="007A3745">
      <w:pPr>
        <w:pStyle w:val="CodePython"/>
        <w:rPr>
          <w:lang w:val="fr-FR"/>
        </w:rPr>
      </w:pPr>
    </w:p>
    <w:p w14:paraId="30D9D7ED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>def recherche(liste):</w:t>
      </w:r>
    </w:p>
    <w:p w14:paraId="303D6C33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 xml:space="preserve">    valeur_1 = valeur_2 = liste[0]</w:t>
      </w:r>
    </w:p>
    <w:p w14:paraId="3F6CB6D8" w14:textId="77777777" w:rsidR="007A3745" w:rsidRPr="00CA74D1" w:rsidRDefault="002F26DD" w:rsidP="007A3745">
      <w:pPr>
        <w:pStyle w:val="CodePython"/>
      </w:pPr>
      <w:r w:rsidRPr="002F26DD">
        <w:rPr>
          <w:lang w:val="fr-FR"/>
        </w:rPr>
        <w:t xml:space="preserve">    </w:t>
      </w:r>
      <w:r w:rsidRPr="00CA74D1">
        <w:t>for item in liste:</w:t>
      </w:r>
    </w:p>
    <w:p w14:paraId="48AF5FE6" w14:textId="77777777" w:rsidR="007A3745" w:rsidRPr="00CA74D1" w:rsidRDefault="002F26DD" w:rsidP="007A3745">
      <w:pPr>
        <w:pStyle w:val="CodePython"/>
      </w:pPr>
      <w:r w:rsidRPr="00CA74D1">
        <w:t xml:space="preserve">        if item &lt; valeur_1:</w:t>
      </w:r>
    </w:p>
    <w:p w14:paraId="0AFED5D2" w14:textId="77777777" w:rsidR="007A3745" w:rsidRPr="00CA74D1" w:rsidRDefault="002F26DD" w:rsidP="007A3745">
      <w:pPr>
        <w:pStyle w:val="CodePython"/>
      </w:pPr>
      <w:r w:rsidRPr="00CA74D1">
        <w:t xml:space="preserve">            valeur_1 = item</w:t>
      </w:r>
    </w:p>
    <w:p w14:paraId="6D5D95E7" w14:textId="77777777" w:rsidR="007A3745" w:rsidRPr="00CA74D1" w:rsidRDefault="002F26DD" w:rsidP="007A3745">
      <w:pPr>
        <w:pStyle w:val="CodePython"/>
      </w:pPr>
      <w:r w:rsidRPr="00CA74D1">
        <w:t xml:space="preserve">        elif item &gt; valeur_2:</w:t>
      </w:r>
    </w:p>
    <w:p w14:paraId="3A4CBD19" w14:textId="77777777" w:rsidR="007A3745" w:rsidRPr="00CA74D1" w:rsidRDefault="002F26DD" w:rsidP="007A3745">
      <w:pPr>
        <w:pStyle w:val="CodePython"/>
      </w:pPr>
      <w:r w:rsidRPr="00CA74D1">
        <w:t xml:space="preserve">            valeur_2 = item</w:t>
      </w:r>
    </w:p>
    <w:p w14:paraId="2CFF3D6D" w14:textId="77777777" w:rsidR="007A3745" w:rsidRPr="00CA74D1" w:rsidRDefault="002F26DD" w:rsidP="007A3745">
      <w:pPr>
        <w:pStyle w:val="CodePython"/>
      </w:pPr>
      <w:r w:rsidRPr="00CA74D1">
        <w:t xml:space="preserve">        else:</w:t>
      </w:r>
    </w:p>
    <w:p w14:paraId="56E4542A" w14:textId="77777777" w:rsidR="007A3745" w:rsidRPr="002F26DD" w:rsidRDefault="002F26DD" w:rsidP="007A3745">
      <w:pPr>
        <w:pStyle w:val="CodePython"/>
        <w:rPr>
          <w:lang w:val="fr-FR"/>
        </w:rPr>
      </w:pPr>
      <w:r w:rsidRPr="00CA74D1">
        <w:t xml:space="preserve">            </w:t>
      </w:r>
      <w:r w:rsidRPr="002F26DD">
        <w:rPr>
          <w:lang w:val="fr-FR"/>
        </w:rPr>
        <w:t>pass</w:t>
      </w:r>
    </w:p>
    <w:p w14:paraId="107DB9BC" w14:textId="77777777" w:rsidR="007A3745" w:rsidRPr="002F26DD" w:rsidRDefault="002F26DD" w:rsidP="007A3745">
      <w:pPr>
        <w:pStyle w:val="CodePython"/>
        <w:rPr>
          <w:lang w:val="fr-FR"/>
        </w:rPr>
      </w:pPr>
      <w:r w:rsidRPr="002F26DD">
        <w:rPr>
          <w:lang w:val="fr-FR"/>
        </w:rPr>
        <w:t xml:space="preserve">    return(valeur_1, valeur_2)</w:t>
      </w:r>
    </w:p>
    <w:p w14:paraId="424B190B" w14:textId="77777777" w:rsidR="007A3745" w:rsidRDefault="002F26DD" w:rsidP="007A3745">
      <w:r w:rsidRPr="00CA74D1">
        <w:t xml:space="preserve">Que va </w:t>
      </w:r>
      <w:r>
        <w:t>renvoyer l'appel</w:t>
      </w:r>
      <w:r w:rsidRPr="00CA74D1">
        <w:t xml:space="preserve"> </w:t>
      </w:r>
      <w:r w:rsidRPr="00CA74D1">
        <w:rPr>
          <w:rStyle w:val="PolicePython"/>
        </w:rPr>
        <w:t>recherche(liste)</w:t>
      </w:r>
      <w:r w:rsidRPr="00CA74D1">
        <w:t> ?</w:t>
      </w:r>
    </w:p>
    <w:p w14:paraId="560C9A3B" w14:textId="77363B88" w:rsidR="007A3745" w:rsidRPr="002F36D9" w:rsidRDefault="007C7AA1" w:rsidP="007A3745">
      <w:pPr>
        <w:keepNext/>
        <w:keepLines/>
        <w:tabs>
          <w:tab w:val="left" w:pos="426"/>
        </w:tabs>
        <w:rPr>
          <w:b/>
          <w:bCs/>
          <w:i/>
          <w:iCs/>
          <w:color w:val="FF0000"/>
        </w:rPr>
      </w:pPr>
      <w:r>
        <w:rPr>
          <w:b/>
          <w:bCs/>
          <w:i/>
          <w:iCs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696C12C" wp14:editId="526032A9">
                <wp:simplePos x="0" y="0"/>
                <wp:positionH relativeFrom="column">
                  <wp:posOffset>-27728</wp:posOffset>
                </wp:positionH>
                <wp:positionV relativeFrom="paragraph">
                  <wp:posOffset>152400</wp:posOffset>
                </wp:positionV>
                <wp:extent cx="1007533" cy="152400"/>
                <wp:effectExtent l="19050" t="19050" r="21590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533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36E3F287" id="Rectangle 41" o:spid="_x0000_s1026" style="position:absolute;margin-left:-2.2pt;margin-top:12pt;width:79.35pt;height:12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4rrngIAAJE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" filled="f" strokecolor="red" strokeweight="2.25pt"/>
            </w:pict>
          </mc:Fallback>
        </mc:AlternateContent>
      </w:r>
      <w:r w:rsidR="00F3719A" w:rsidRPr="00AF4A7B">
        <w:rPr>
          <w:b/>
          <w:bCs/>
          <w:i/>
          <w:iCs/>
        </w:rPr>
        <w:t>Réponses</w:t>
      </w:r>
    </w:p>
    <w:p w14:paraId="3C859E1A" w14:textId="7B7DE0F6" w:rsidR="007A3745" w:rsidRPr="00CA74D1" w:rsidRDefault="00F258F4" w:rsidP="007A3745">
      <w:pPr>
        <w:pStyle w:val="Rponses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72C2A72" wp14:editId="01FA17CC">
                <wp:simplePos x="0" y="0"/>
                <wp:positionH relativeFrom="column">
                  <wp:posOffset>1263438</wp:posOffset>
                </wp:positionH>
                <wp:positionV relativeFrom="paragraph">
                  <wp:posOffset>103293</wp:posOffset>
                </wp:positionV>
                <wp:extent cx="3166534" cy="376767"/>
                <wp:effectExtent l="0" t="0" r="15240" b="23495"/>
                <wp:wrapNone/>
                <wp:docPr id="46" name="Zone de text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6534" cy="3767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7B8C0F" w14:textId="66206FBF" w:rsidR="00C4147E" w:rsidRDefault="00C4147E">
                            <w:r>
                              <w:t xml:space="preserve">Identique, la réponse est </w:t>
                            </w:r>
                            <w:r w:rsidRPr="00F258F4">
                              <w:t>(-85, 155)</w:t>
                            </w:r>
                            <w:r>
                              <w:t xml:space="preserve"> donc la réponse qui contiendra l’espace sera la bon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2C2A72" id="Zone de texte 46" o:spid="_x0000_s1027" type="#_x0000_t202" style="position:absolute;left:0;text-align:left;margin-left:99.5pt;margin-top:8.15pt;width:249.35pt;height:29.6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" fillcolor="white [3201]" strokeweight=".5pt">
                <v:textbox>
                  <w:txbxContent>
                    <w:p w14:paraId="617B8C0F" w14:textId="66206FBF" w:rsidR="00C4147E" w:rsidRDefault="00C4147E">
                      <w:r>
                        <w:t xml:space="preserve">Identique, la réponse est </w:t>
                      </w:r>
                      <w:r w:rsidRPr="00F258F4">
                        <w:t>(-85, 155)</w:t>
                      </w:r>
                      <w:r>
                        <w:t xml:space="preserve"> donc la réponse qui contiendra l’espace sera la bonn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E1F4DD5" wp14:editId="00569803">
                <wp:simplePos x="0" y="0"/>
                <wp:positionH relativeFrom="column">
                  <wp:posOffset>1259206</wp:posOffset>
                </wp:positionH>
                <wp:positionV relativeFrom="paragraph">
                  <wp:posOffset>65192</wp:posOffset>
                </wp:positionV>
                <wp:extent cx="0" cy="491067"/>
                <wp:effectExtent l="0" t="0" r="38100" b="23495"/>
                <wp:wrapNone/>
                <wp:docPr id="44" name="Connecteur droit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1067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line w14:anchorId="0A99E319" id="Connecteur droit 44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.15pt,5.15pt" to="99.15pt,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98D16F2" wp14:editId="20E15A6C">
                <wp:simplePos x="0" y="0"/>
                <wp:positionH relativeFrom="column">
                  <wp:posOffset>907838</wp:posOffset>
                </wp:positionH>
                <wp:positionV relativeFrom="paragraph">
                  <wp:posOffset>73660</wp:posOffset>
                </wp:positionV>
                <wp:extent cx="351367" cy="0"/>
                <wp:effectExtent l="0" t="0" r="0" b="0"/>
                <wp:wrapNone/>
                <wp:docPr id="43" name="Connecteur droit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1367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line w14:anchorId="430A7304" id="Connecteur droit 43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5pt,5.8pt" to="99.1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" strokecolor="black [3200]" strokeweight="1.5pt">
                <v:stroke joinstyle="miter"/>
              </v:line>
            </w:pict>
          </mc:Fallback>
        </mc:AlternateContent>
      </w:r>
      <w:r w:rsidR="002F26DD">
        <w:t>A</w:t>
      </w:r>
      <w:r w:rsidR="002F26DD" w:rsidRPr="00CA74D1">
        <w:tab/>
      </w:r>
      <w:r w:rsidR="002F26DD" w:rsidRPr="00CA74D1">
        <w:rPr>
          <w:rStyle w:val="PolicePython"/>
        </w:rPr>
        <w:t>(-85,155)</w:t>
      </w:r>
    </w:p>
    <w:p w14:paraId="6D0F2F06" w14:textId="77777777" w:rsidR="007A3745" w:rsidRPr="00CA74D1" w:rsidRDefault="002F26DD" w:rsidP="007A3745">
      <w:pPr>
        <w:pStyle w:val="Rponses"/>
      </w:pPr>
      <w:r>
        <w:t>B</w:t>
      </w:r>
      <w:r w:rsidRPr="00CA74D1">
        <w:tab/>
      </w:r>
      <w:r w:rsidRPr="00CA74D1">
        <w:rPr>
          <w:rStyle w:val="PolicePython"/>
        </w:rPr>
        <w:t>[-</w:t>
      </w:r>
      <w:r>
        <w:rPr>
          <w:rStyle w:val="PolicePython"/>
        </w:rPr>
        <w:t>85,155]</w:t>
      </w:r>
    </w:p>
    <w:p w14:paraId="7A8BE260" w14:textId="7C99354D" w:rsidR="007A3745" w:rsidRPr="002F36D9" w:rsidRDefault="002F26DD" w:rsidP="002F36D9">
      <w:pPr>
        <w:pStyle w:val="Rponses"/>
        <w:tabs>
          <w:tab w:val="clear" w:pos="1560"/>
          <w:tab w:val="clear" w:pos="1843"/>
          <w:tab w:val="clear" w:pos="2127"/>
          <w:tab w:val="clear" w:pos="2410"/>
          <w:tab w:val="clear" w:pos="2694"/>
          <w:tab w:val="clear" w:pos="2977"/>
          <w:tab w:val="clear" w:pos="3261"/>
          <w:tab w:val="clear" w:pos="3544"/>
          <w:tab w:val="clear" w:pos="3828"/>
          <w:tab w:val="clear" w:pos="4111"/>
          <w:tab w:val="clear" w:pos="4395"/>
          <w:tab w:val="clear" w:pos="4678"/>
          <w:tab w:val="clear" w:pos="4962"/>
          <w:tab w:val="clear" w:pos="5245"/>
          <w:tab w:val="clear" w:pos="5529"/>
          <w:tab w:val="left" w:pos="7050"/>
        </w:tabs>
        <w:rPr>
          <w:rStyle w:val="PolicePython"/>
          <w:color w:val="FF0000"/>
        </w:rPr>
      </w:pPr>
      <w:r>
        <w:t>C</w:t>
      </w:r>
      <w:r w:rsidRPr="00CA74D1">
        <w:tab/>
      </w:r>
      <w:r>
        <w:rPr>
          <w:rStyle w:val="PolicePython"/>
        </w:rPr>
        <w:t>(155,-85)</w:t>
      </w:r>
      <w:r w:rsidR="002F36D9">
        <w:rPr>
          <w:rStyle w:val="PolicePython"/>
        </w:rPr>
        <w:tab/>
      </w:r>
      <w:r w:rsidR="002F36D9">
        <w:rPr>
          <w:rStyle w:val="PolicePython"/>
          <w:color w:val="FF0000"/>
        </w:rPr>
        <w:t>TB</w:t>
      </w:r>
    </w:p>
    <w:p w14:paraId="63787DFA" w14:textId="774B6428" w:rsidR="007A3745" w:rsidRDefault="00F258F4" w:rsidP="007A3745">
      <w:pPr>
        <w:pStyle w:val="Rponses"/>
        <w:rPr>
          <w:rStyle w:val="PolicePython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24E5489" wp14:editId="2DF66BE8">
                <wp:simplePos x="0" y="0"/>
                <wp:positionH relativeFrom="column">
                  <wp:posOffset>899372</wp:posOffset>
                </wp:positionH>
                <wp:positionV relativeFrom="paragraph">
                  <wp:posOffset>91440</wp:posOffset>
                </wp:positionV>
                <wp:extent cx="351366" cy="0"/>
                <wp:effectExtent l="0" t="0" r="0" b="0"/>
                <wp:wrapNone/>
                <wp:docPr id="45" name="Connecteur droit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1366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line w14:anchorId="76482D4A" id="Connecteur droit 45" o:spid="_x0000_s1026" style="position:absolute;flip:x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8pt,7.2pt" to="98.4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" strokecolor="black [3200]" strokeweight="1.5pt">
                <v:stroke joinstyle="miter"/>
              </v:line>
            </w:pict>
          </mc:Fallback>
        </mc:AlternateContent>
      </w:r>
      <w:r w:rsidR="002F26DD" w:rsidRPr="00CA74D1">
        <w:t>D</w:t>
      </w:r>
      <w:r w:rsidR="002F26DD" w:rsidRPr="00CA74D1">
        <w:tab/>
      </w:r>
      <w:r w:rsidR="002F26DD">
        <w:rPr>
          <w:rStyle w:val="PolicePython"/>
        </w:rPr>
        <w:t>(-85,155)</w:t>
      </w:r>
    </w:p>
    <w:p w14:paraId="2085B876" w14:textId="77777777" w:rsidR="007A3745" w:rsidRPr="00CA74D1" w:rsidRDefault="007A3745" w:rsidP="007A3745">
      <w:pPr>
        <w:pStyle w:val="Rponses"/>
        <w:widowControl w:val="0"/>
        <w:ind w:left="425" w:hanging="425"/>
      </w:pPr>
    </w:p>
    <w:p w14:paraId="45025C23" w14:textId="77777777" w:rsidR="0009673E" w:rsidRDefault="002F26DD">
      <w:pPr>
        <w:keepNext/>
      </w:pPr>
      <w:r>
        <w:rPr>
          <w:b/>
        </w:rPr>
        <w:t>Question G.5</w:t>
      </w:r>
    </w:p>
    <w:p w14:paraId="06957952" w14:textId="77777777" w:rsidR="007A3745" w:rsidRDefault="002F26DD" w:rsidP="007A3745">
      <w:pPr>
        <w:rPr>
          <w:rFonts w:eastAsiaTheme="minorEastAsia"/>
        </w:rPr>
      </w:pPr>
      <w:r>
        <w:t xml:space="preserve">Un algorithme de recherche dichotomique dans une liste triée de taille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nécessite, dans le pire des cas, exactement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comparaisons.</w:t>
      </w:r>
    </w:p>
    <w:p w14:paraId="2F5BE0A8" w14:textId="77777777" w:rsidR="007A3745" w:rsidRPr="004D4E00" w:rsidRDefault="002F26DD" w:rsidP="007A3745">
      <w:r>
        <w:rPr>
          <w:rFonts w:eastAsiaTheme="minorEastAsia"/>
        </w:rPr>
        <w:t xml:space="preserve">Combien cet algorithme va-t-il utiliser, dans le pire des cas, de comparaisons sur une liste de taille </w:t>
      </w:r>
      <m:oMath>
        <m:r>
          <w:rPr>
            <w:rFonts w:ascii="Cambria Math" w:eastAsiaTheme="minorEastAsia" w:hAnsi="Cambria Math"/>
          </w:rPr>
          <m:t>2n</m:t>
        </m:r>
      </m:oMath>
      <w:r>
        <w:rPr>
          <w:rFonts w:eastAsiaTheme="minorEastAsia"/>
        </w:rPr>
        <w:t xml:space="preserve"> ?</w:t>
      </w:r>
    </w:p>
    <w:p w14:paraId="72C66AC4" w14:textId="77777777" w:rsidR="007A3745" w:rsidRPr="00AA7ED5" w:rsidRDefault="002F26DD" w:rsidP="007A3745">
      <w:pPr>
        <w:pStyle w:val="Titrequestion"/>
        <w:keepNext/>
        <w:keepLines/>
      </w:pPr>
      <w:r w:rsidRPr="00AA7ED5">
        <w:t>Réponses</w:t>
      </w:r>
    </w:p>
    <w:p w14:paraId="40FAC3F5" w14:textId="77777777" w:rsidR="007A3745" w:rsidRPr="00184A2B" w:rsidRDefault="002F26DD" w:rsidP="007A3745">
      <w:pPr>
        <w:pStyle w:val="Rponses"/>
        <w:keepNext/>
        <w:keepLines/>
      </w:pPr>
      <w:r w:rsidRPr="00184A2B">
        <w:t>A</w:t>
      </w:r>
      <w:r w:rsidRPr="00184A2B">
        <w:tab/>
      </w:r>
      <m:oMath>
        <m:r>
          <w:rPr>
            <w:rFonts w:ascii="Cambria Math" w:eastAsiaTheme="minorEastAsia" w:hAnsi="Cambria Math"/>
          </w:rPr>
          <m:t>k</m:t>
        </m:r>
      </m:oMath>
    </w:p>
    <w:p w14:paraId="6F3C776D" w14:textId="73E3800C" w:rsidR="007A3745" w:rsidRPr="002F36D9" w:rsidRDefault="00F258F4" w:rsidP="007A3745">
      <w:pPr>
        <w:pStyle w:val="Rponses"/>
        <w:keepNext/>
        <w:keepLines/>
        <w:rPr>
          <w:rStyle w:val="PolicePython"/>
          <w:color w:val="FF0000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E6B2755" wp14:editId="39E56803">
                <wp:simplePos x="0" y="0"/>
                <wp:positionH relativeFrom="column">
                  <wp:posOffset>-19262</wp:posOffset>
                </wp:positionH>
                <wp:positionV relativeFrom="paragraph">
                  <wp:posOffset>155152</wp:posOffset>
                </wp:positionV>
                <wp:extent cx="541867" cy="152400"/>
                <wp:effectExtent l="19050" t="19050" r="10795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1867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36BB5379" id="Rectangle 42" o:spid="_x0000_s1026" style="position:absolute;margin-left:-1.5pt;margin-top:12.2pt;width:42.65pt;height:1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" filled="f" strokecolor="red" strokeweight="2.25pt"/>
            </w:pict>
          </mc:Fallback>
        </mc:AlternateContent>
      </w:r>
      <w:r w:rsidR="002F26DD" w:rsidRPr="00525736">
        <w:t>B</w:t>
      </w:r>
      <w:r w:rsidR="002F26DD" w:rsidRPr="00525736">
        <w:tab/>
      </w:r>
      <m:oMath>
        <m:r>
          <w:rPr>
            <w:rFonts w:ascii="Cambria Math" w:eastAsiaTheme="minorEastAsia" w:hAnsi="Cambria Math"/>
          </w:rPr>
          <m:t>k+1</m:t>
        </m:r>
      </m:oMath>
      <w:r w:rsidR="002F36D9">
        <w:rPr>
          <w:rFonts w:eastAsiaTheme="minorEastAsia"/>
          <w:color w:val="FF0000"/>
        </w:rPr>
        <w:t>V</w:t>
      </w:r>
    </w:p>
    <w:p w14:paraId="7DBE803D" w14:textId="79B42FF0" w:rsidR="007A3745" w:rsidRPr="002F36D9" w:rsidRDefault="002F26DD" w:rsidP="007A3745">
      <w:pPr>
        <w:pStyle w:val="Rponses"/>
        <w:keepNext/>
        <w:keepLines/>
        <w:rPr>
          <w:rFonts w:ascii="Inconsolata Medium" w:hAnsi="Inconsolata Medium"/>
          <w:color w:val="FF0000"/>
        </w:rPr>
      </w:pPr>
      <w:r w:rsidRPr="00525736">
        <w:t xml:space="preserve">C </w:t>
      </w:r>
      <w:r w:rsidRPr="00525736">
        <w:tab/>
      </w:r>
      <m:oMath>
        <m:r>
          <w:rPr>
            <w:rFonts w:ascii="Cambria Math" w:eastAsiaTheme="minorEastAsia" w:hAnsi="Cambria Math"/>
          </w:rPr>
          <m:t>2k</m:t>
        </m:r>
      </m:oMath>
      <w:r w:rsidR="002F36D9">
        <w:rPr>
          <w:rFonts w:eastAsiaTheme="minorEastAsia"/>
          <w:color w:val="FF0000"/>
        </w:rPr>
        <w:t>FAUX-1PT</w:t>
      </w:r>
    </w:p>
    <w:p w14:paraId="104A96E1" w14:textId="77777777" w:rsidR="007A3745" w:rsidRPr="00525736" w:rsidRDefault="002F26DD" w:rsidP="007A3745">
      <w:pPr>
        <w:pStyle w:val="Rponses"/>
        <w:keepNext/>
        <w:keepLines/>
      </w:pPr>
      <w:r w:rsidRPr="00525736">
        <w:t>D</w:t>
      </w:r>
      <w:r w:rsidRPr="00525736">
        <w:tab/>
      </w:r>
      <m:oMath>
        <m:r>
          <w:rPr>
            <w:rFonts w:ascii="Cambria Math" w:eastAsiaTheme="minorEastAsia" w:hAnsi="Cambria Math"/>
          </w:rPr>
          <m:t>2k+1</m:t>
        </m:r>
      </m:oMath>
    </w:p>
    <w:p w14:paraId="188AECD0" w14:textId="77777777" w:rsidR="007A3745" w:rsidRPr="00525736" w:rsidRDefault="007A3745" w:rsidP="007A3745">
      <w:pPr>
        <w:pStyle w:val="Rponses"/>
        <w:ind w:left="425" w:hanging="425"/>
      </w:pPr>
    </w:p>
    <w:p w14:paraId="24ABAE72" w14:textId="77777777" w:rsidR="0009673E" w:rsidRDefault="002F26DD">
      <w:pPr>
        <w:keepNext/>
      </w:pPr>
      <w:r>
        <w:rPr>
          <w:b/>
        </w:rPr>
        <w:t>Question G.6</w:t>
      </w:r>
    </w:p>
    <w:p w14:paraId="69501ECF" w14:textId="77777777" w:rsidR="007A3745" w:rsidRDefault="002F26DD" w:rsidP="007A3745">
      <w:r>
        <w:t>On considère la fonction suivante :</w:t>
      </w:r>
    </w:p>
    <w:p w14:paraId="41BACB68" w14:textId="77777777" w:rsidR="007A3745" w:rsidRPr="002F26DD" w:rsidRDefault="002F26DD" w:rsidP="007A3745">
      <w:pPr>
        <w:pStyle w:val="CodePython"/>
      </w:pPr>
      <w:r w:rsidRPr="002F26DD">
        <w:t>def f(x,L):</w:t>
      </w:r>
    </w:p>
    <w:p w14:paraId="361A3750" w14:textId="77777777" w:rsidR="007A3745" w:rsidRPr="002F26DD" w:rsidRDefault="002F26DD" w:rsidP="007A3745">
      <w:pPr>
        <w:pStyle w:val="CodePython"/>
      </w:pPr>
      <w:r w:rsidRPr="002F26DD">
        <w:tab/>
        <w:t>i = 0</w:t>
      </w:r>
    </w:p>
    <w:p w14:paraId="26C8CC6F" w14:textId="77777777" w:rsidR="007A3745" w:rsidRPr="002F26DD" w:rsidRDefault="002F26DD" w:rsidP="007A3745">
      <w:pPr>
        <w:pStyle w:val="CodePython"/>
      </w:pPr>
      <w:r w:rsidRPr="002F26DD">
        <w:tab/>
        <w:t>j = len(L)-1</w:t>
      </w:r>
    </w:p>
    <w:p w14:paraId="00578609" w14:textId="77777777" w:rsidR="007A3745" w:rsidRPr="002F26DD" w:rsidRDefault="002F26DD" w:rsidP="007A3745">
      <w:pPr>
        <w:pStyle w:val="CodePython"/>
      </w:pPr>
      <w:r w:rsidRPr="002F26DD">
        <w:tab/>
        <w:t>while i&lt;j:</w:t>
      </w:r>
    </w:p>
    <w:p w14:paraId="38BDB43A" w14:textId="77777777" w:rsidR="007A3745" w:rsidRPr="002F26DD" w:rsidRDefault="002F26DD" w:rsidP="007A3745">
      <w:pPr>
        <w:pStyle w:val="CodePython"/>
      </w:pPr>
      <w:r w:rsidRPr="002F26DD">
        <w:tab/>
      </w:r>
      <w:r w:rsidRPr="002F26DD">
        <w:tab/>
        <w:t>k = (i+j)//2</w:t>
      </w:r>
    </w:p>
    <w:p w14:paraId="60B7EE4F" w14:textId="77777777" w:rsidR="007A3745" w:rsidRPr="002F26DD" w:rsidRDefault="002F26DD" w:rsidP="007A3745">
      <w:pPr>
        <w:pStyle w:val="CodePython"/>
      </w:pPr>
      <w:r w:rsidRPr="002F26DD">
        <w:tab/>
      </w:r>
      <w:r w:rsidRPr="002F26DD">
        <w:tab/>
        <w:t>if x &lt;= L[k]:</w:t>
      </w:r>
    </w:p>
    <w:p w14:paraId="0B3E41BE" w14:textId="77777777" w:rsidR="007A3745" w:rsidRPr="002F26DD" w:rsidRDefault="002F26DD" w:rsidP="007A3745">
      <w:pPr>
        <w:pStyle w:val="CodePython"/>
      </w:pPr>
      <w:r w:rsidRPr="002F26DD">
        <w:tab/>
      </w:r>
      <w:r w:rsidRPr="002F26DD">
        <w:tab/>
      </w:r>
      <w:r w:rsidRPr="002F26DD">
        <w:tab/>
        <w:t>j = k</w:t>
      </w:r>
    </w:p>
    <w:p w14:paraId="6E6CBEDB" w14:textId="77777777" w:rsidR="007A3745" w:rsidRPr="002F26DD" w:rsidRDefault="002F26DD" w:rsidP="007A3745">
      <w:pPr>
        <w:pStyle w:val="CodePython"/>
      </w:pPr>
      <w:r w:rsidRPr="002F26DD">
        <w:tab/>
      </w:r>
      <w:r w:rsidRPr="002F26DD">
        <w:tab/>
        <w:t>else:</w:t>
      </w:r>
    </w:p>
    <w:p w14:paraId="5CE2D789" w14:textId="77777777" w:rsidR="007A3745" w:rsidRDefault="002F26DD" w:rsidP="007A3745">
      <w:pPr>
        <w:pStyle w:val="CodePython"/>
        <w:rPr>
          <w:lang w:val="fr-FR"/>
        </w:rPr>
      </w:pPr>
      <w:r w:rsidRPr="002F26DD">
        <w:tab/>
      </w:r>
      <w:r w:rsidRPr="002F26DD">
        <w:tab/>
      </w:r>
      <w:r w:rsidRPr="002F26DD">
        <w:tab/>
      </w:r>
      <w:r>
        <w:rPr>
          <w:lang w:val="fr-FR"/>
        </w:rPr>
        <w:t>i = k + 1</w:t>
      </w:r>
    </w:p>
    <w:p w14:paraId="057385E7" w14:textId="77777777" w:rsidR="007A3745" w:rsidRPr="00D865FB" w:rsidRDefault="002F26DD" w:rsidP="007A3745">
      <w:pPr>
        <w:pStyle w:val="CodePython"/>
        <w:rPr>
          <w:lang w:val="fr-FR"/>
        </w:rPr>
      </w:pPr>
      <w:r>
        <w:rPr>
          <w:lang w:val="fr-FR"/>
        </w:rPr>
        <w:tab/>
        <w:t>return i</w:t>
      </w:r>
    </w:p>
    <w:p w14:paraId="3BE4AE4F" w14:textId="77777777" w:rsidR="007A3745" w:rsidRPr="00082F55" w:rsidRDefault="002F26DD" w:rsidP="007A3745">
      <w:r>
        <w:t>Cette fonction implémente :</w:t>
      </w:r>
    </w:p>
    <w:p w14:paraId="4EFFD9CD" w14:textId="77777777" w:rsidR="007A3745" w:rsidRPr="002F26DD" w:rsidRDefault="002F26DD" w:rsidP="007A3745">
      <w:pPr>
        <w:pStyle w:val="Titrequestion"/>
      </w:pPr>
      <w:r w:rsidRPr="002F26DD">
        <w:t>Réponses</w:t>
      </w:r>
    </w:p>
    <w:p w14:paraId="485363CA" w14:textId="77777777" w:rsidR="007A3745" w:rsidRPr="00D865FB" w:rsidRDefault="002F26DD" w:rsidP="007A3745">
      <w:pPr>
        <w:pStyle w:val="Rponses"/>
        <w:keepNext/>
        <w:keepLines/>
        <w:ind w:left="425" w:hanging="425"/>
      </w:pPr>
      <w:r w:rsidRPr="00D865FB">
        <w:t>A</w:t>
      </w:r>
      <w:r w:rsidRPr="00D865FB">
        <w:tab/>
        <w:t>le tri par insertion</w:t>
      </w:r>
    </w:p>
    <w:p w14:paraId="42281FD0" w14:textId="77777777" w:rsidR="007A3745" w:rsidRPr="00D865FB" w:rsidRDefault="002F26DD" w:rsidP="007A3745">
      <w:pPr>
        <w:pStyle w:val="Rponses"/>
        <w:keepNext/>
        <w:keepLines/>
        <w:ind w:left="425" w:hanging="425"/>
      </w:pPr>
      <w:r w:rsidRPr="00D865FB">
        <w:t>B</w:t>
      </w:r>
      <w:r w:rsidRPr="00D865FB">
        <w:tab/>
        <w:t>le tri par séle</w:t>
      </w:r>
      <w:r>
        <w:t>ction</w:t>
      </w:r>
    </w:p>
    <w:p w14:paraId="185949D4" w14:textId="3986C187" w:rsidR="007A3745" w:rsidRPr="002F36D9" w:rsidRDefault="00B81D90" w:rsidP="007A3745">
      <w:pPr>
        <w:pStyle w:val="Rponses"/>
        <w:keepNext/>
        <w:keepLines/>
        <w:ind w:left="425" w:hanging="425"/>
        <w:rPr>
          <w:color w:val="FF0000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605BB69" wp14:editId="349AAD1A">
                <wp:simplePos x="0" y="0"/>
                <wp:positionH relativeFrom="column">
                  <wp:posOffset>-120862</wp:posOffset>
                </wp:positionH>
                <wp:positionV relativeFrom="paragraph">
                  <wp:posOffset>165947</wp:posOffset>
                </wp:positionV>
                <wp:extent cx="2222500" cy="131233"/>
                <wp:effectExtent l="19050" t="19050" r="25400" b="2159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3123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>
            <w:pict>
              <v:rect w14:anchorId="60336BE2" id="Rectangle 47" o:spid="_x0000_s1026" style="position:absolute;margin-left:-9.5pt;margin-top:13.05pt;width:175pt;height:10.3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" filled="f" strokecolor="red" strokeweight="2.25pt"/>
            </w:pict>
          </mc:Fallback>
        </mc:AlternateContent>
      </w:r>
      <w:r w:rsidR="002F26DD" w:rsidRPr="00D865FB">
        <w:t>C</w:t>
      </w:r>
      <w:r w:rsidR="002F26DD" w:rsidRPr="00D865FB">
        <w:tab/>
        <w:t xml:space="preserve">la recherche </w:t>
      </w:r>
      <w:r w:rsidR="002F26DD">
        <w:t>dichotomique</w:t>
      </w:r>
      <w:r w:rsidR="002F36D9">
        <w:rPr>
          <w:color w:val="FF0000"/>
        </w:rPr>
        <w:t>V</w:t>
      </w:r>
    </w:p>
    <w:p w14:paraId="347206A2" w14:textId="6F9CD6B7" w:rsidR="007A3745" w:rsidRPr="002F36D9" w:rsidRDefault="002F26DD" w:rsidP="007A3745">
      <w:pPr>
        <w:pStyle w:val="Rponses"/>
        <w:keepNext/>
        <w:keepLines/>
        <w:ind w:left="425" w:hanging="425"/>
        <w:rPr>
          <w:color w:val="FF0000"/>
        </w:rPr>
      </w:pPr>
      <w:r w:rsidRPr="00D865FB">
        <w:t>D</w:t>
      </w:r>
      <w:r w:rsidRPr="00D865FB">
        <w:tab/>
        <w:t>la recherche</w:t>
      </w:r>
      <w:r>
        <w:t xml:space="preserve"> du plus proche voisin</w:t>
      </w:r>
      <w:r w:rsidR="002F36D9">
        <w:rPr>
          <w:color w:val="FF0000"/>
        </w:rPr>
        <w:t xml:space="preserve">FAUX -1 PT </w:t>
      </w:r>
    </w:p>
    <w:p w14:paraId="15754CAC" w14:textId="77777777" w:rsidR="007A3745" w:rsidRPr="00D865FB" w:rsidRDefault="007A3745" w:rsidP="007A3745"/>
    <w:sectPr w:rsidR="007A3745" w:rsidRPr="00D865FB" w:rsidSect="00F2398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686D6E" w14:textId="77777777" w:rsidR="00C4147E" w:rsidRDefault="00C4147E" w:rsidP="00E83DF1">
      <w:r>
        <w:separator/>
      </w:r>
    </w:p>
  </w:endnote>
  <w:endnote w:type="continuationSeparator" w:id="0">
    <w:p w14:paraId="700B011F" w14:textId="77777777" w:rsidR="00C4147E" w:rsidRDefault="00C4147E" w:rsidP="00E83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consolata Medium">
    <w:altName w:val="Consolas"/>
    <w:panose1 w:val="00000000000000000000"/>
    <w:charset w:val="00"/>
    <w:family w:val="modern"/>
    <w:notTrueType/>
    <w:pitch w:val="fixed"/>
    <w:sig w:usb0="00000001" w:usb1="0000016B" w:usb2="00000000" w:usb3="00000000" w:csb0="0000001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WenQuanYi Micro Hei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consolat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32475286"/>
      <w:docPartObj>
        <w:docPartGallery w:val="Page Numbers (Bottom of Page)"/>
        <w:docPartUnique/>
      </w:docPartObj>
    </w:sdtPr>
    <w:sdtContent>
      <w:p w14:paraId="59979878" w14:textId="77777777" w:rsidR="00C4147E" w:rsidRDefault="00C4147E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F36D9">
          <w:rPr>
            <w:noProof/>
          </w:rPr>
          <w:t>1</w:t>
        </w:r>
        <w:r>
          <w:fldChar w:fldCharType="end"/>
        </w:r>
      </w:p>
    </w:sdtContent>
  </w:sdt>
  <w:p w14:paraId="27C108A4" w14:textId="77777777" w:rsidR="00C4147E" w:rsidRDefault="00C4147E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B277D0" w14:textId="77777777" w:rsidR="00C4147E" w:rsidRDefault="00C4147E" w:rsidP="00E83DF1">
      <w:r>
        <w:separator/>
      </w:r>
    </w:p>
  </w:footnote>
  <w:footnote w:type="continuationSeparator" w:id="0">
    <w:p w14:paraId="7F46D7FE" w14:textId="77777777" w:rsidR="00C4147E" w:rsidRDefault="00C4147E" w:rsidP="00E83D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8B63BDE"/>
    <w:multiLevelType w:val="hybridMultilevel"/>
    <w:tmpl w:val="4F469C9A"/>
    <w:lvl w:ilvl="0" w:tplc="63A2BE7A">
      <w:start w:val="1"/>
      <w:numFmt w:val="bullet"/>
      <w:pStyle w:val="Paragraphedeliste"/>
      <w:lvlText w:val="—"/>
      <w:lvlJc w:val="left"/>
      <w:pPr>
        <w:ind w:left="3600" w:hanging="360"/>
      </w:pPr>
      <w:rPr>
        <w:rFonts w:ascii="Calibri" w:hAnsi="Calibri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fr-FR" w:vendorID="64" w:dllVersion="4096" w:nlCheck="1" w:checkStyle="0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WyNDayMDc1NTFV0lEKTi0uzszPAykwrAUA0LriTywAAAA="/>
  </w:docVars>
  <w:rsids>
    <w:rsidRoot w:val="00DD4433"/>
    <w:rsid w:val="00007D55"/>
    <w:rsid w:val="00014445"/>
    <w:rsid w:val="00022F5A"/>
    <w:rsid w:val="0002325D"/>
    <w:rsid w:val="00026547"/>
    <w:rsid w:val="0002724C"/>
    <w:rsid w:val="00042BBB"/>
    <w:rsid w:val="0004638B"/>
    <w:rsid w:val="000465C6"/>
    <w:rsid w:val="00052D65"/>
    <w:rsid w:val="000753EC"/>
    <w:rsid w:val="00087CF2"/>
    <w:rsid w:val="0009673E"/>
    <w:rsid w:val="000B1AE6"/>
    <w:rsid w:val="000C2DA6"/>
    <w:rsid w:val="000D3A1F"/>
    <w:rsid w:val="000D5D93"/>
    <w:rsid w:val="000E7219"/>
    <w:rsid w:val="00131E68"/>
    <w:rsid w:val="00134A37"/>
    <w:rsid w:val="001458AB"/>
    <w:rsid w:val="00153540"/>
    <w:rsid w:val="00176716"/>
    <w:rsid w:val="001879AB"/>
    <w:rsid w:val="001B0EC6"/>
    <w:rsid w:val="001F3BF7"/>
    <w:rsid w:val="00267BD9"/>
    <w:rsid w:val="00276886"/>
    <w:rsid w:val="00293F26"/>
    <w:rsid w:val="002B240C"/>
    <w:rsid w:val="002E1258"/>
    <w:rsid w:val="002E5A47"/>
    <w:rsid w:val="002F26DD"/>
    <w:rsid w:val="002F36D9"/>
    <w:rsid w:val="00300DFC"/>
    <w:rsid w:val="00301253"/>
    <w:rsid w:val="00332B4E"/>
    <w:rsid w:val="00354BD6"/>
    <w:rsid w:val="00397FF6"/>
    <w:rsid w:val="003A2FF8"/>
    <w:rsid w:val="003C21B9"/>
    <w:rsid w:val="003C3385"/>
    <w:rsid w:val="003F3F7E"/>
    <w:rsid w:val="004173C0"/>
    <w:rsid w:val="00425BA9"/>
    <w:rsid w:val="00430E43"/>
    <w:rsid w:val="00451B39"/>
    <w:rsid w:val="00474C5D"/>
    <w:rsid w:val="0047742F"/>
    <w:rsid w:val="004A63AB"/>
    <w:rsid w:val="004D0348"/>
    <w:rsid w:val="004D209D"/>
    <w:rsid w:val="004D32D5"/>
    <w:rsid w:val="004E6164"/>
    <w:rsid w:val="004F43CB"/>
    <w:rsid w:val="00503CA2"/>
    <w:rsid w:val="005410B8"/>
    <w:rsid w:val="00575D7B"/>
    <w:rsid w:val="00587977"/>
    <w:rsid w:val="0059373C"/>
    <w:rsid w:val="005A6160"/>
    <w:rsid w:val="005E1418"/>
    <w:rsid w:val="005F0BEB"/>
    <w:rsid w:val="005F590D"/>
    <w:rsid w:val="00601B54"/>
    <w:rsid w:val="00612733"/>
    <w:rsid w:val="00626903"/>
    <w:rsid w:val="00643B6F"/>
    <w:rsid w:val="00665147"/>
    <w:rsid w:val="00674453"/>
    <w:rsid w:val="00675808"/>
    <w:rsid w:val="00681E62"/>
    <w:rsid w:val="006A1FBC"/>
    <w:rsid w:val="006A3FF0"/>
    <w:rsid w:val="006B59C8"/>
    <w:rsid w:val="006C55F7"/>
    <w:rsid w:val="006E47FB"/>
    <w:rsid w:val="006E6EBD"/>
    <w:rsid w:val="00712D77"/>
    <w:rsid w:val="00722A2E"/>
    <w:rsid w:val="007332DA"/>
    <w:rsid w:val="00742840"/>
    <w:rsid w:val="00762891"/>
    <w:rsid w:val="007631E8"/>
    <w:rsid w:val="007A3745"/>
    <w:rsid w:val="007C2B82"/>
    <w:rsid w:val="007C7AA1"/>
    <w:rsid w:val="007D4C4C"/>
    <w:rsid w:val="007F0C3E"/>
    <w:rsid w:val="007F1697"/>
    <w:rsid w:val="007F22CA"/>
    <w:rsid w:val="007F36E4"/>
    <w:rsid w:val="007F4550"/>
    <w:rsid w:val="007F7EE5"/>
    <w:rsid w:val="00835AAA"/>
    <w:rsid w:val="00835CAD"/>
    <w:rsid w:val="0089525B"/>
    <w:rsid w:val="008A69F3"/>
    <w:rsid w:val="008C219F"/>
    <w:rsid w:val="008D7954"/>
    <w:rsid w:val="008E5185"/>
    <w:rsid w:val="00946800"/>
    <w:rsid w:val="009679AB"/>
    <w:rsid w:val="00977972"/>
    <w:rsid w:val="009B34C6"/>
    <w:rsid w:val="00A15EAB"/>
    <w:rsid w:val="00A36054"/>
    <w:rsid w:val="00A41EA3"/>
    <w:rsid w:val="00A52D74"/>
    <w:rsid w:val="00A60918"/>
    <w:rsid w:val="00A75E30"/>
    <w:rsid w:val="00A87431"/>
    <w:rsid w:val="00AB64EF"/>
    <w:rsid w:val="00AB6BDE"/>
    <w:rsid w:val="00AD0498"/>
    <w:rsid w:val="00AE0B40"/>
    <w:rsid w:val="00AF4A7B"/>
    <w:rsid w:val="00B07E6F"/>
    <w:rsid w:val="00B5515C"/>
    <w:rsid w:val="00B60ACC"/>
    <w:rsid w:val="00B81D90"/>
    <w:rsid w:val="00B87B12"/>
    <w:rsid w:val="00B900E9"/>
    <w:rsid w:val="00BA57E6"/>
    <w:rsid w:val="00BC40EE"/>
    <w:rsid w:val="00BE45DB"/>
    <w:rsid w:val="00C01234"/>
    <w:rsid w:val="00C016B4"/>
    <w:rsid w:val="00C259A0"/>
    <w:rsid w:val="00C4147E"/>
    <w:rsid w:val="00C54E40"/>
    <w:rsid w:val="00C63472"/>
    <w:rsid w:val="00C950A9"/>
    <w:rsid w:val="00CA5B9F"/>
    <w:rsid w:val="00CB477B"/>
    <w:rsid w:val="00CB6AFE"/>
    <w:rsid w:val="00CD4EC4"/>
    <w:rsid w:val="00CD64EC"/>
    <w:rsid w:val="00CD7EB2"/>
    <w:rsid w:val="00D41C59"/>
    <w:rsid w:val="00D4400A"/>
    <w:rsid w:val="00D57CEF"/>
    <w:rsid w:val="00D62113"/>
    <w:rsid w:val="00D66024"/>
    <w:rsid w:val="00DD4433"/>
    <w:rsid w:val="00DD5467"/>
    <w:rsid w:val="00DF33A8"/>
    <w:rsid w:val="00E218C0"/>
    <w:rsid w:val="00E2373F"/>
    <w:rsid w:val="00E2781A"/>
    <w:rsid w:val="00E42342"/>
    <w:rsid w:val="00E667E4"/>
    <w:rsid w:val="00E718BF"/>
    <w:rsid w:val="00E83DF1"/>
    <w:rsid w:val="00E91F4A"/>
    <w:rsid w:val="00E949F9"/>
    <w:rsid w:val="00EA7ED9"/>
    <w:rsid w:val="00ED329E"/>
    <w:rsid w:val="00EF21A8"/>
    <w:rsid w:val="00F23983"/>
    <w:rsid w:val="00F258F4"/>
    <w:rsid w:val="00F32A8A"/>
    <w:rsid w:val="00F3719A"/>
    <w:rsid w:val="00F44D42"/>
    <w:rsid w:val="00F51AAF"/>
    <w:rsid w:val="00F548FE"/>
    <w:rsid w:val="00F819DE"/>
    <w:rsid w:val="00F96F13"/>
    <w:rsid w:val="00FA5F43"/>
    <w:rsid w:val="00FC3C59"/>
    <w:rsid w:val="00FC620E"/>
    <w:rsid w:val="00FF5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217B3"/>
  <w15:chartTrackingRefBased/>
  <w15:docId w15:val="{048DE1C6-CF4B-7D40-8347-3A8A86230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64EF"/>
    <w:rPr>
      <w:sz w:val="20"/>
      <w:szCs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153540"/>
    <w:pPr>
      <w:spacing w:after="360"/>
      <w:jc w:val="center"/>
      <w:outlineLvl w:val="0"/>
    </w:pPr>
    <w:rPr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itrequestion">
    <w:name w:val="Titre question"/>
    <w:basedOn w:val="Normal"/>
    <w:next w:val="Normal"/>
    <w:autoRedefine/>
    <w:qFormat/>
    <w:rsid w:val="00AB64EF"/>
    <w:pPr>
      <w:spacing w:before="240"/>
    </w:pPr>
    <w:rPr>
      <w:b/>
      <w:bCs/>
    </w:rPr>
  </w:style>
  <w:style w:type="paragraph" w:customStyle="1" w:styleId="Rponses">
    <w:name w:val="Réponses"/>
    <w:basedOn w:val="Normal"/>
    <w:qFormat/>
    <w:rsid w:val="00AB64EF"/>
    <w:pPr>
      <w:tabs>
        <w:tab w:val="left" w:pos="426"/>
        <w:tab w:val="left" w:pos="709"/>
        <w:tab w:val="left" w:pos="993"/>
        <w:tab w:val="left" w:pos="1276"/>
        <w:tab w:val="left" w:pos="1560"/>
        <w:tab w:val="left" w:pos="1843"/>
        <w:tab w:val="left" w:pos="2127"/>
        <w:tab w:val="left" w:pos="2410"/>
        <w:tab w:val="left" w:pos="2694"/>
        <w:tab w:val="left" w:pos="2977"/>
        <w:tab w:val="left" w:pos="3261"/>
        <w:tab w:val="left" w:pos="3544"/>
        <w:tab w:val="left" w:pos="3828"/>
        <w:tab w:val="left" w:pos="4111"/>
        <w:tab w:val="left" w:pos="4395"/>
        <w:tab w:val="left" w:pos="4678"/>
        <w:tab w:val="left" w:pos="4962"/>
        <w:tab w:val="left" w:pos="5245"/>
        <w:tab w:val="left" w:pos="5529"/>
      </w:tabs>
      <w:ind w:left="426" w:hanging="426"/>
    </w:pPr>
  </w:style>
  <w:style w:type="paragraph" w:customStyle="1" w:styleId="Bonnerponse">
    <w:name w:val="Bonne réponse"/>
    <w:basedOn w:val="Normal"/>
    <w:next w:val="Titrequestion"/>
    <w:qFormat/>
    <w:rsid w:val="00087CF2"/>
    <w:pPr>
      <w:spacing w:before="120"/>
    </w:pPr>
    <w:rPr>
      <w:color w:val="FF0000"/>
    </w:rPr>
  </w:style>
  <w:style w:type="paragraph" w:customStyle="1" w:styleId="CodePython">
    <w:name w:val="Code Python"/>
    <w:basedOn w:val="Normal"/>
    <w:autoRedefine/>
    <w:qFormat/>
    <w:rsid w:val="00AB64EF"/>
    <w:pPr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</w:tabs>
      <w:spacing w:before="120" w:after="120"/>
      <w:ind w:left="284"/>
      <w:contextualSpacing/>
    </w:pPr>
    <w:rPr>
      <w:rFonts w:ascii="Inconsolata Medium" w:hAnsi="Inconsolata Medium" w:cs="Consolas"/>
      <w:color w:val="000000" w:themeColor="text1"/>
      <w:lang w:val="en-US"/>
    </w:rPr>
  </w:style>
  <w:style w:type="character" w:customStyle="1" w:styleId="PolicePython">
    <w:name w:val="Police Python"/>
    <w:basedOn w:val="Policepardfaut"/>
    <w:uiPriority w:val="1"/>
    <w:qFormat/>
    <w:rsid w:val="00AB64EF"/>
    <w:rPr>
      <w:rFonts w:ascii="Inconsolata Medium" w:hAnsi="Inconsolata Medium"/>
      <w:color w:val="000000" w:themeColor="text1"/>
    </w:rPr>
  </w:style>
  <w:style w:type="character" w:styleId="Lienhypertexte">
    <w:name w:val="Hyperlink"/>
    <w:basedOn w:val="Policepardfaut"/>
    <w:uiPriority w:val="99"/>
    <w:unhideWhenUsed/>
    <w:rsid w:val="009679A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54E40"/>
    <w:rPr>
      <w:rFonts w:ascii="Times New Roman" w:hAnsi="Times New Roman" w:cs="Times New Roman"/>
    </w:rPr>
  </w:style>
  <w:style w:type="paragraph" w:styleId="Paragraphedeliste">
    <w:name w:val="List Paragraph"/>
    <w:basedOn w:val="Normal"/>
    <w:uiPriority w:val="34"/>
    <w:qFormat/>
    <w:rsid w:val="001879AB"/>
    <w:pPr>
      <w:numPr>
        <w:numId w:val="1"/>
      </w:numPr>
      <w:ind w:left="426" w:hanging="357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153540"/>
    <w:rPr>
      <w:b/>
      <w:bCs/>
      <w:sz w:val="28"/>
      <w:szCs w:val="28"/>
    </w:rPr>
  </w:style>
  <w:style w:type="table" w:styleId="Grilledutableau">
    <w:name w:val="Table Grid"/>
    <w:basedOn w:val="TableauNormal"/>
    <w:uiPriority w:val="39"/>
    <w:rsid w:val="007428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DD44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D4433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D4433"/>
    <w:rPr>
      <w:rFonts w:ascii="Times New Roman" w:hAnsi="Times New Roman" w:cs="Times New Roman"/>
      <w:sz w:val="18"/>
      <w:szCs w:val="18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3C21B9"/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3C21B9"/>
    <w:rPr>
      <w:rFonts w:ascii="Consolas" w:hAnsi="Consolas" w:cs="Consolas"/>
      <w:sz w:val="20"/>
      <w:szCs w:val="20"/>
    </w:rPr>
  </w:style>
  <w:style w:type="paragraph" w:customStyle="1" w:styleId="Standard">
    <w:name w:val="Standard"/>
    <w:rsid w:val="003F21E2"/>
    <w:pPr>
      <w:widowControl w:val="0"/>
      <w:suppressAutoHyphens/>
      <w:autoSpaceDN w:val="0"/>
      <w:textAlignment w:val="baseline"/>
    </w:pPr>
    <w:rPr>
      <w:rFonts w:ascii="Liberation Serif" w:eastAsia="WenQuanYi Micro Hei" w:hAnsi="Liberation Serif" w:cs="Lohit Devanagari"/>
      <w:kern w:val="3"/>
      <w:lang w:eastAsia="zh-CN" w:bidi="hi-IN"/>
    </w:rPr>
  </w:style>
  <w:style w:type="paragraph" w:styleId="En-tte">
    <w:name w:val="header"/>
    <w:basedOn w:val="Normal"/>
    <w:link w:val="En-tteCar"/>
    <w:uiPriority w:val="99"/>
    <w:unhideWhenUsed/>
    <w:rsid w:val="00E83DF1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E83DF1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E83DF1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E83DF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85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4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85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5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32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60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5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0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9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0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3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8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0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5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3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4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4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47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4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5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26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5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1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7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10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270</Words>
  <Characters>1249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 Chéno</dc:creator>
  <cp:keywords/>
  <dc:description/>
  <cp:lastModifiedBy>Elèves</cp:lastModifiedBy>
  <cp:revision>2</cp:revision>
  <cp:lastPrinted>2019-06-19T16:15:00Z</cp:lastPrinted>
  <dcterms:created xsi:type="dcterms:W3CDTF">2020-05-21T17:06:00Z</dcterms:created>
  <dcterms:modified xsi:type="dcterms:W3CDTF">2020-05-21T17:06:00Z</dcterms:modified>
</cp:coreProperties>
</file>